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89467" w14:textId="316B0EF0" w:rsidR="00CF1AEC" w:rsidRPr="00D876E8" w:rsidRDefault="009641AC" w:rsidP="00CF1AEC">
      <w:pPr>
        <w:spacing w:after="0" w:line="240" w:lineRule="auto"/>
        <w:jc w:val="center"/>
        <w:textAlignment w:val="baseline"/>
        <w:rPr>
          <w:rFonts w:eastAsia="Times New Roman" w:cstheme="minorHAnsi"/>
          <w:b/>
          <w:bCs/>
          <w:sz w:val="28"/>
          <w:szCs w:val="28"/>
          <w:lang w:eastAsia="en-AU"/>
        </w:rPr>
      </w:pPr>
      <w:r w:rsidRPr="00D876E8">
        <w:rPr>
          <w:b/>
          <w:bCs/>
          <w:sz w:val="28"/>
          <w:szCs w:val="28"/>
        </w:rPr>
        <w:t>NDIS REFERRAL FORM</w:t>
      </w:r>
      <w:r w:rsidR="006A294E">
        <w:rPr>
          <w:b/>
          <w:bCs/>
          <w:sz w:val="28"/>
          <w:szCs w:val="28"/>
        </w:rPr>
        <w:t xml:space="preserve"> </w:t>
      </w:r>
      <w:r w:rsidR="00AD5B28" w:rsidRPr="00D876E8">
        <w:rPr>
          <w:rFonts w:eastAsia="Times New Roman" w:cstheme="minorHAnsi"/>
          <w:b/>
          <w:bCs/>
          <w:sz w:val="28"/>
          <w:szCs w:val="28"/>
          <w:lang w:eastAsia="en-AU"/>
        </w:rPr>
        <w:t>– Occupational Therapy</w:t>
      </w:r>
    </w:p>
    <w:p w14:paraId="5AEE962C" w14:textId="77777777" w:rsidR="00C74833" w:rsidRPr="00E57E76" w:rsidRDefault="00C74833" w:rsidP="00CF1AEC">
      <w:pPr>
        <w:spacing w:after="0" w:line="240" w:lineRule="auto"/>
        <w:jc w:val="center"/>
        <w:textAlignment w:val="baseline"/>
        <w:rPr>
          <w:rFonts w:eastAsia="Times New Roman" w:cstheme="minorHAnsi"/>
          <w:sz w:val="24"/>
          <w:szCs w:val="24"/>
          <w:lang w:eastAsia="en-AU"/>
        </w:rPr>
      </w:pPr>
    </w:p>
    <w:p w14:paraId="45A6823F" w14:textId="55C84BBC" w:rsidR="00991508" w:rsidRPr="00991508" w:rsidRDefault="00513741" w:rsidP="00513741">
      <w:pPr>
        <w:spacing w:after="0" w:line="240" w:lineRule="auto"/>
        <w:textAlignment w:val="baseline"/>
        <w:rPr>
          <w:rFonts w:eastAsia="Times New Roman" w:cstheme="minorHAnsi"/>
          <w:b/>
          <w:bCs/>
          <w:lang w:eastAsia="en-AU"/>
        </w:rPr>
      </w:pPr>
      <w:r w:rsidRPr="00991508">
        <w:rPr>
          <w:rFonts w:eastAsia="Times New Roman" w:cstheme="minorHAnsi"/>
          <w:b/>
          <w:bCs/>
          <w:lang w:eastAsia="en-AU"/>
        </w:rPr>
        <w:t>Participant detail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397"/>
        <w:gridCol w:w="5619"/>
      </w:tblGrid>
      <w:tr w:rsidR="00513741" w:rsidRPr="00991508" w14:paraId="0C021957" w14:textId="77777777" w:rsidTr="00E760FE">
        <w:tc>
          <w:tcPr>
            <w:tcW w:w="3397" w:type="dxa"/>
            <w:vAlign w:val="center"/>
          </w:tcPr>
          <w:p w14:paraId="14709FC4" w14:textId="0ACCF598" w:rsidR="00513741" w:rsidRPr="00991508" w:rsidRDefault="00F63E8F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 xml:space="preserve">First Name: </w:t>
            </w:r>
            <w:r w:rsidR="00C4570E" w:rsidRPr="00991508">
              <w:rPr>
                <w:rFonts w:eastAsia="Times New Roman" w:cstheme="minorHAnsi"/>
                <w:lang w:eastAsia="en-AU"/>
              </w:rPr>
              <w:t xml:space="preserve"> </w:t>
            </w:r>
            <w:r w:rsidR="00513741" w:rsidRPr="00991508">
              <w:rPr>
                <w:rFonts w:eastAsia="Times New Roman" w:cstheme="minorHAnsi"/>
                <w:lang w:eastAsia="en-AU"/>
              </w:rPr>
              <w:t>                       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918173696"/>
            <w:placeholder>
              <w:docPart w:val="DefaultPlaceholder_-1854013440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3FADDCF2" w14:textId="106EC3EC" w:rsidR="00513741" w:rsidRPr="00991508" w:rsidRDefault="00494071" w:rsidP="00513741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3E8F" w:rsidRPr="00991508" w14:paraId="16374EA0" w14:textId="77777777" w:rsidTr="00E760FE">
        <w:tc>
          <w:tcPr>
            <w:tcW w:w="3397" w:type="dxa"/>
            <w:vAlign w:val="center"/>
          </w:tcPr>
          <w:p w14:paraId="7A220559" w14:textId="549280D7" w:rsidR="00F63E8F" w:rsidRPr="00991508" w:rsidRDefault="00F63E8F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 xml:space="preserve">Last </w:t>
            </w:r>
            <w:r w:rsidR="00EB7466" w:rsidRPr="00991508">
              <w:rPr>
                <w:rFonts w:eastAsia="Times New Roman" w:cstheme="minorHAnsi"/>
                <w:lang w:eastAsia="en-AU"/>
              </w:rPr>
              <w:t>Name: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55675850"/>
            <w:placeholder>
              <w:docPart w:val="DefaultPlaceholder_-1854013440"/>
            </w:placeholder>
          </w:sdtPr>
          <w:sdtContent>
            <w:sdt>
              <w:sdtPr>
                <w:rPr>
                  <w:rFonts w:eastAsia="Times New Roman" w:cstheme="minorHAnsi"/>
                  <w:lang w:eastAsia="en-AU"/>
                </w:rPr>
                <w:id w:val="1626432310"/>
                <w:placeholder>
                  <w:docPart w:val="51889C6CF7A64231AAD7CC04D52C3045"/>
                </w:placeholder>
                <w:showingPlcHdr/>
              </w:sdtPr>
              <w:sdtContent>
                <w:tc>
                  <w:tcPr>
                    <w:tcW w:w="5619" w:type="dxa"/>
                    <w:vAlign w:val="center"/>
                  </w:tcPr>
                  <w:p w14:paraId="06340F30" w14:textId="6DA8D965" w:rsidR="00F63E8F" w:rsidRPr="00991508" w:rsidRDefault="006F7A9F" w:rsidP="00513741">
                    <w:pPr>
                      <w:textAlignment w:val="baseline"/>
                      <w:rPr>
                        <w:rFonts w:eastAsia="Times New Roman" w:cstheme="minorHAnsi"/>
                        <w:lang w:eastAsia="en-AU"/>
                      </w:rPr>
                    </w:pPr>
                    <w:r w:rsidRPr="00EA0F18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sdtContent>
        </w:sdt>
      </w:tr>
      <w:tr w:rsidR="00EB7466" w:rsidRPr="00991508" w14:paraId="64C10D16" w14:textId="77777777" w:rsidTr="00E760FE">
        <w:tc>
          <w:tcPr>
            <w:tcW w:w="3397" w:type="dxa"/>
            <w:vAlign w:val="center"/>
          </w:tcPr>
          <w:p w14:paraId="30583FDC" w14:textId="7442D709" w:rsidR="00EB7466" w:rsidRPr="00991508" w:rsidRDefault="00EB7466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Gender: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1401665284"/>
            <w:placeholder>
              <w:docPart w:val="A0AC78F3A37A406EB568138BFEC358B9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4496B596" w14:textId="27CE4274" w:rsidR="00EB7466" w:rsidRPr="00991508" w:rsidRDefault="006F7A9F" w:rsidP="00513741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00209" w:rsidRPr="00991508" w14:paraId="153BE196" w14:textId="77777777" w:rsidTr="00E760FE">
        <w:tc>
          <w:tcPr>
            <w:tcW w:w="3397" w:type="dxa"/>
            <w:vAlign w:val="center"/>
          </w:tcPr>
          <w:p w14:paraId="1BF9AC1C" w14:textId="48D1FFFF" w:rsidR="00400209" w:rsidRPr="00991508" w:rsidRDefault="00400209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Date of Birth: 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1080110064"/>
            <w:placeholder>
              <w:docPart w:val="C725761D6F0D449A9A03185B746A9DDA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544C7BF2" w14:textId="7B0C1405" w:rsidR="00400209" w:rsidRPr="00991508" w:rsidRDefault="006F7A9F" w:rsidP="00513741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F4190" w:rsidRPr="00991508" w14:paraId="20F2A894" w14:textId="77777777" w:rsidTr="00E760FE">
        <w:tc>
          <w:tcPr>
            <w:tcW w:w="3397" w:type="dxa"/>
            <w:vAlign w:val="center"/>
          </w:tcPr>
          <w:p w14:paraId="1D299CD6" w14:textId="0432BDF3" w:rsidR="004F4190" w:rsidRPr="00991508" w:rsidRDefault="00EB7466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cstheme="minorHAnsi"/>
              </w:rPr>
              <w:t>Residential Address</w:t>
            </w:r>
            <w:r w:rsidRPr="00991508">
              <w:rPr>
                <w:rFonts w:eastAsia="Times New Roman" w:cstheme="minorHAnsi"/>
                <w:lang w:eastAsia="en-AU"/>
              </w:rPr>
              <w:t>: 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1630091846"/>
            <w:placeholder>
              <w:docPart w:val="6D51F4908A8844AAA6E44507034A9FB8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60726DFF" w14:textId="645CDAAB" w:rsidR="004F4190" w:rsidRPr="00991508" w:rsidRDefault="006F7A9F" w:rsidP="00513741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13741" w:rsidRPr="00991508" w14:paraId="6DEA5E8B" w14:textId="77777777" w:rsidTr="00E760FE">
        <w:tc>
          <w:tcPr>
            <w:tcW w:w="3397" w:type="dxa"/>
            <w:vAlign w:val="center"/>
          </w:tcPr>
          <w:p w14:paraId="4792E7E3" w14:textId="16AF1F4A" w:rsidR="00513741" w:rsidRPr="00991508" w:rsidRDefault="00EB7466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Contact number:</w:t>
            </w:r>
          </w:p>
        </w:tc>
        <w:tc>
          <w:tcPr>
            <w:tcW w:w="5619" w:type="dxa"/>
            <w:vAlign w:val="center"/>
          </w:tcPr>
          <w:p w14:paraId="69D6BBAA" w14:textId="0C6FC381" w:rsidR="00513741" w:rsidRPr="00991508" w:rsidRDefault="00C4570E" w:rsidP="00513741">
            <w:pPr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 xml:space="preserve"> </w:t>
            </w:r>
            <w:sdt>
              <w:sdtPr>
                <w:rPr>
                  <w:rFonts w:eastAsia="Times New Roman" w:cstheme="minorHAnsi"/>
                  <w:lang w:eastAsia="en-AU"/>
                </w:rPr>
                <w:id w:val="1372733764"/>
                <w:placeholder>
                  <w:docPart w:val="D45B08FDE2964372BB69D7855FE23450"/>
                </w:placeholder>
                <w:showingPlcHdr/>
              </w:sdtPr>
              <w:sdtContent>
                <w:r w:rsidR="006F7A9F" w:rsidRPr="00EA0F1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331EF" w:rsidRPr="00991508" w14:paraId="19C13C20" w14:textId="77777777" w:rsidTr="00E760FE">
        <w:tc>
          <w:tcPr>
            <w:tcW w:w="3397" w:type="dxa"/>
            <w:vAlign w:val="center"/>
          </w:tcPr>
          <w:p w14:paraId="017CD866" w14:textId="35CA2859" w:rsidR="00B331EF" w:rsidRPr="00991508" w:rsidRDefault="00EB7466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Email:</w:t>
            </w:r>
          </w:p>
        </w:tc>
        <w:tc>
          <w:tcPr>
            <w:tcW w:w="5619" w:type="dxa"/>
            <w:vAlign w:val="center"/>
          </w:tcPr>
          <w:p w14:paraId="2D86719C" w14:textId="1F1E8D7D" w:rsidR="00B331EF" w:rsidRPr="00991508" w:rsidRDefault="00C4570E" w:rsidP="00513741">
            <w:pPr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 xml:space="preserve"> </w:t>
            </w:r>
            <w:sdt>
              <w:sdtPr>
                <w:rPr>
                  <w:rFonts w:eastAsia="Times New Roman" w:cstheme="minorHAnsi"/>
                  <w:lang w:eastAsia="en-AU"/>
                </w:rPr>
                <w:id w:val="-2136707584"/>
                <w:placeholder>
                  <w:docPart w:val="790367F738634730B3A21B72A5AE391D"/>
                </w:placeholder>
                <w:showingPlcHdr/>
              </w:sdtPr>
              <w:sdtContent>
                <w:r w:rsidR="006F7A9F" w:rsidRPr="00EA0F1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331EF" w:rsidRPr="00991508" w14:paraId="3BF1A8A6" w14:textId="77777777" w:rsidTr="00E760FE">
        <w:tc>
          <w:tcPr>
            <w:tcW w:w="3397" w:type="dxa"/>
            <w:vAlign w:val="center"/>
          </w:tcPr>
          <w:p w14:paraId="1E78B646" w14:textId="74234B9E" w:rsidR="00B331EF" w:rsidRPr="00991508" w:rsidRDefault="00EB7466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Preferred Language</w:t>
            </w:r>
          </w:p>
        </w:tc>
        <w:tc>
          <w:tcPr>
            <w:tcW w:w="5619" w:type="dxa"/>
            <w:vAlign w:val="center"/>
          </w:tcPr>
          <w:p w14:paraId="17F5635D" w14:textId="31D4A5DE" w:rsidR="00B331EF" w:rsidRPr="00991508" w:rsidRDefault="00C4570E" w:rsidP="00513741">
            <w:pPr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 xml:space="preserve"> </w:t>
            </w:r>
            <w:sdt>
              <w:sdtPr>
                <w:rPr>
                  <w:rFonts w:eastAsia="Times New Roman" w:cstheme="minorHAnsi"/>
                  <w:lang w:eastAsia="en-AU"/>
                </w:rPr>
                <w:id w:val="1323247393"/>
                <w:placeholder>
                  <w:docPart w:val="1D560B8B5D784036A34DB984605D92E9"/>
                </w:placeholder>
                <w:showingPlcHdr/>
              </w:sdtPr>
              <w:sdtContent>
                <w:r w:rsidR="00127059" w:rsidRPr="00EA0F1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513741" w:rsidRPr="00991508" w14:paraId="7BB67DF2" w14:textId="77777777" w:rsidTr="00E760FE">
        <w:tc>
          <w:tcPr>
            <w:tcW w:w="3397" w:type="dxa"/>
            <w:vAlign w:val="center"/>
          </w:tcPr>
          <w:p w14:paraId="2BA07349" w14:textId="1CCFC8B5" w:rsidR="00513741" w:rsidRPr="00991508" w:rsidRDefault="00513741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NDIS Number: 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114907318"/>
            <w:placeholder>
              <w:docPart w:val="B43B713F107B447F9EE2EA2E717C7D84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457384B2" w14:textId="0DD1FC03" w:rsidR="00513741" w:rsidRPr="00991508" w:rsidRDefault="00127059" w:rsidP="00513741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13741" w:rsidRPr="00991508" w14:paraId="6C7BD172" w14:textId="77777777" w:rsidTr="00E760FE">
        <w:tc>
          <w:tcPr>
            <w:tcW w:w="3397" w:type="dxa"/>
            <w:vAlign w:val="center"/>
          </w:tcPr>
          <w:p w14:paraId="230AB297" w14:textId="6A538C50" w:rsidR="00513741" w:rsidRPr="00991508" w:rsidRDefault="00513741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NDIS Plan Start Date: </w:t>
            </w:r>
          </w:p>
        </w:tc>
        <w:sdt>
          <w:sdtPr>
            <w:rPr>
              <w:rFonts w:cstheme="minorHAnsi"/>
              <w:color w:val="222222"/>
              <w:shd w:val="clear" w:color="auto" w:fill="FFFFFF"/>
            </w:rPr>
            <w:id w:val="-178352039"/>
            <w:placeholder>
              <w:docPart w:val="5F8062A081D141FDAB99727F77658784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6C720021" w14:textId="7FC03D24" w:rsidR="00513741" w:rsidRPr="00991508" w:rsidRDefault="00127059" w:rsidP="00513741">
                <w:pPr>
                  <w:textAlignment w:val="baseline"/>
                  <w:rPr>
                    <w:rFonts w:cstheme="minorHAnsi"/>
                    <w:color w:val="222222"/>
                    <w:shd w:val="clear" w:color="auto" w:fill="FFFFFF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13741" w:rsidRPr="00991508" w14:paraId="6F7D0999" w14:textId="77777777" w:rsidTr="00E760FE">
        <w:tc>
          <w:tcPr>
            <w:tcW w:w="3397" w:type="dxa"/>
            <w:vAlign w:val="center"/>
          </w:tcPr>
          <w:p w14:paraId="651EEC23" w14:textId="223ABA9F" w:rsidR="00513741" w:rsidRPr="00991508" w:rsidRDefault="00513741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NDIS Plan End Date: 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1492254963"/>
            <w:placeholder>
              <w:docPart w:val="C61CD7C00ECE469CA9BB44C9ECA6E4C6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6E55DFF1" w14:textId="0593619B" w:rsidR="00513741" w:rsidRPr="00991508" w:rsidRDefault="00127059" w:rsidP="00513741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B81F714" w14:textId="5B3B71AE" w:rsidR="00CF1AEC" w:rsidRPr="00991508" w:rsidRDefault="00CF1AEC" w:rsidP="00CF1AEC">
      <w:pPr>
        <w:spacing w:after="0" w:line="240" w:lineRule="auto"/>
        <w:textAlignment w:val="baseline"/>
        <w:rPr>
          <w:rFonts w:eastAsia="Times New Roman" w:cstheme="minorHAnsi"/>
          <w:lang w:eastAsia="en-AU"/>
        </w:rPr>
      </w:pPr>
    </w:p>
    <w:p w14:paraId="5A48B102" w14:textId="0AB86ECA" w:rsidR="00513741" w:rsidRPr="00991508" w:rsidRDefault="00414885" w:rsidP="00CF1AEC">
      <w:pPr>
        <w:spacing w:after="0" w:line="240" w:lineRule="auto"/>
        <w:textAlignment w:val="baseline"/>
        <w:rPr>
          <w:rFonts w:eastAsia="Times New Roman" w:cstheme="minorHAnsi"/>
          <w:b/>
          <w:bCs/>
          <w:lang w:eastAsia="en-AU"/>
        </w:rPr>
      </w:pPr>
      <w:r w:rsidRPr="00991508">
        <w:rPr>
          <w:rFonts w:eastAsia="Times New Roman" w:cstheme="minorHAnsi"/>
          <w:b/>
          <w:bCs/>
          <w:lang w:eastAsia="en-AU"/>
        </w:rPr>
        <w:t xml:space="preserve">Participant </w:t>
      </w:r>
      <w:r w:rsidR="00C214D1" w:rsidRPr="00991508">
        <w:rPr>
          <w:rFonts w:eastAsia="Times New Roman" w:cstheme="minorHAnsi"/>
          <w:b/>
          <w:bCs/>
          <w:lang w:eastAsia="en-AU"/>
        </w:rPr>
        <w:t xml:space="preserve">Representative </w:t>
      </w:r>
      <w:r w:rsidRPr="00991508">
        <w:rPr>
          <w:rFonts w:eastAsia="Times New Roman" w:cstheme="minorHAnsi"/>
          <w:b/>
          <w:bCs/>
          <w:lang w:eastAsia="en-AU"/>
        </w:rPr>
        <w:t>detail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397"/>
        <w:gridCol w:w="5619"/>
      </w:tblGrid>
      <w:tr w:rsidR="00414885" w:rsidRPr="00991508" w14:paraId="204764D0" w14:textId="77777777" w:rsidTr="00E760FE">
        <w:tc>
          <w:tcPr>
            <w:tcW w:w="3397" w:type="dxa"/>
            <w:vAlign w:val="center"/>
          </w:tcPr>
          <w:p w14:paraId="5464E856" w14:textId="4A74BC65" w:rsidR="00414885" w:rsidRPr="00991508" w:rsidRDefault="00E760FE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Primary Contact Person</w:t>
            </w:r>
            <w:r w:rsidR="005B3A43" w:rsidRPr="00991508">
              <w:rPr>
                <w:rFonts w:eastAsia="Times New Roman" w:cstheme="minorHAnsi"/>
                <w:lang w:eastAsia="en-AU"/>
              </w:rPr>
              <w:t xml:space="preserve"> name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2011406670"/>
            <w:placeholder>
              <w:docPart w:val="7A2C5D76C59B4669A5AB33FCAECFA10A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3E32071B" w14:textId="481D7ED9" w:rsidR="00414885" w:rsidRPr="00991508" w:rsidRDefault="00127059" w:rsidP="00973D27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14885" w:rsidRPr="00991508" w14:paraId="5F4C9EE1" w14:textId="77777777" w:rsidTr="00E760FE">
        <w:tc>
          <w:tcPr>
            <w:tcW w:w="3397" w:type="dxa"/>
            <w:vAlign w:val="center"/>
          </w:tcPr>
          <w:p w14:paraId="6DF33668" w14:textId="1B23B58E" w:rsidR="00414885" w:rsidRPr="00991508" w:rsidRDefault="00E760FE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 xml:space="preserve">Primary </w:t>
            </w:r>
            <w:r w:rsidR="00B331EF" w:rsidRPr="00991508">
              <w:rPr>
                <w:rFonts w:eastAsia="Times New Roman" w:cstheme="minorHAnsi"/>
                <w:lang w:eastAsia="en-AU"/>
              </w:rPr>
              <w:t>Contact number</w:t>
            </w:r>
            <w:r w:rsidR="00414885" w:rsidRPr="00991508">
              <w:rPr>
                <w:rFonts w:eastAsia="Times New Roman" w:cstheme="minorHAnsi"/>
                <w:lang w:eastAsia="en-AU"/>
              </w:rPr>
              <w:t> </w:t>
            </w:r>
            <w:r w:rsidRPr="00991508">
              <w:rPr>
                <w:rFonts w:eastAsia="Times New Roman" w:cstheme="minorHAnsi"/>
                <w:lang w:eastAsia="en-AU"/>
              </w:rPr>
              <w:t>: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1653436129"/>
            <w:placeholder>
              <w:docPart w:val="B496D22B6BDA482A92301CB5DD20396D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267B327D" w14:textId="616FE355" w:rsidR="00414885" w:rsidRPr="00991508" w:rsidRDefault="00127059" w:rsidP="00973D27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14885" w:rsidRPr="00991508" w14:paraId="390FA041" w14:textId="77777777" w:rsidTr="00E760FE">
        <w:tc>
          <w:tcPr>
            <w:tcW w:w="3397" w:type="dxa"/>
            <w:vAlign w:val="center"/>
          </w:tcPr>
          <w:p w14:paraId="197803CB" w14:textId="76A460D5" w:rsidR="00414885" w:rsidRPr="00991508" w:rsidRDefault="00E760FE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Primary Contact Email: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1282111326"/>
            <w:placeholder>
              <w:docPart w:val="735D0B5FE96048C19F4592B830D60C32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2C36455C" w14:textId="01A3837C" w:rsidR="00414885" w:rsidRPr="00991508" w:rsidRDefault="00127059" w:rsidP="00973D27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B5E2F" w:rsidRPr="00991508" w14:paraId="5F859EDF" w14:textId="77777777" w:rsidTr="00E760FE">
        <w:tc>
          <w:tcPr>
            <w:tcW w:w="3397" w:type="dxa"/>
            <w:vAlign w:val="center"/>
          </w:tcPr>
          <w:p w14:paraId="6810B84B" w14:textId="5AC67FFB" w:rsidR="004B5E2F" w:rsidRPr="00991508" w:rsidRDefault="00A72EBD" w:rsidP="00991508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If others please specify: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1705140771"/>
            <w:placeholder>
              <w:docPart w:val="DefaultPlaceholder_-1854013440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647B0BEE" w14:textId="19AF2145" w:rsidR="004B5E2F" w:rsidRDefault="00870B31" w:rsidP="00973D27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726F139" w14:textId="2D976CD2" w:rsidR="00D7001B" w:rsidRDefault="00D7001B" w:rsidP="00D7001B">
      <w:pPr>
        <w:spacing w:after="0" w:line="240" w:lineRule="auto"/>
        <w:textAlignment w:val="baseline"/>
        <w:rPr>
          <w:rFonts w:eastAsia="Times New Roman" w:cstheme="minorHAnsi"/>
          <w:b/>
          <w:bCs/>
          <w:lang w:eastAsia="en-AU"/>
        </w:rPr>
      </w:pPr>
      <w:r>
        <w:rPr>
          <w:rFonts w:eastAsia="Times New Roman" w:cstheme="minorHAnsi"/>
          <w:b/>
          <w:bCs/>
          <w:lang w:eastAsia="en-AU"/>
        </w:rPr>
        <w:t>Accounts information</w:t>
      </w:r>
      <w:r w:rsidRPr="00991508">
        <w:rPr>
          <w:rFonts w:eastAsia="Times New Roman" w:cstheme="minorHAnsi"/>
          <w:b/>
          <w:bCs/>
          <w:lang w:eastAsia="en-AU"/>
        </w:rPr>
        <w:t>:</w:t>
      </w:r>
    </w:p>
    <w:p w14:paraId="3C01045B" w14:textId="77777777" w:rsidR="00D7001B" w:rsidRDefault="00D7001B" w:rsidP="00D7001B">
      <w:pPr>
        <w:spacing w:after="0" w:line="240" w:lineRule="auto"/>
        <w:textAlignment w:val="baseline"/>
        <w:rPr>
          <w:rFonts w:eastAsia="Times New Roman" w:cstheme="minorHAnsi"/>
          <w:b/>
          <w:bCs/>
          <w:lang w:eastAsia="en-AU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397"/>
        <w:gridCol w:w="5619"/>
      </w:tblGrid>
      <w:tr w:rsidR="00D7001B" w:rsidRPr="00991508" w14:paraId="5B81722B" w14:textId="77777777" w:rsidTr="00B01E81">
        <w:tc>
          <w:tcPr>
            <w:tcW w:w="9016" w:type="dxa"/>
            <w:gridSpan w:val="2"/>
            <w:vAlign w:val="center"/>
          </w:tcPr>
          <w:p w14:paraId="22D4DF26" w14:textId="1AF694ED" w:rsidR="00D7001B" w:rsidRDefault="00D7001B" w:rsidP="00B01E81">
            <w:pPr>
              <w:textAlignment w:val="baseline"/>
              <w:rPr>
                <w:rFonts w:eastAsia="Times New Roman" w:cstheme="minorHAnsi"/>
                <w:lang w:eastAsia="en-AU"/>
              </w:rPr>
            </w:pPr>
            <w:r w:rsidRPr="004B5E2F">
              <w:rPr>
                <w:rFonts w:eastAsia="Times New Roman" w:cstheme="minorHAnsi"/>
                <w:b/>
                <w:bCs/>
                <w:lang w:eastAsia="en-AU"/>
              </w:rPr>
              <w:t>FUNDING</w:t>
            </w:r>
            <w:r>
              <w:rPr>
                <w:rFonts w:eastAsia="Times New Roman" w:cstheme="minorHAnsi"/>
                <w:b/>
                <w:bCs/>
                <w:lang w:eastAsia="en-AU"/>
              </w:rPr>
              <w:t xml:space="preserve"> TYPE </w:t>
            </w:r>
            <w:r w:rsidRPr="00D7001B">
              <w:rPr>
                <w:rFonts w:eastAsia="Times New Roman" w:cstheme="minorHAnsi"/>
                <w:color w:val="FF0000"/>
                <w:lang w:eastAsia="en-AU"/>
              </w:rPr>
              <w:t xml:space="preserve">(select one)                  </w:t>
            </w:r>
            <w:r>
              <w:rPr>
                <w:rFonts w:eastAsia="Times New Roman" w:cstheme="minorHAnsi"/>
                <w:lang w:eastAsia="en-AU"/>
              </w:rPr>
              <w:t xml:space="preserve">Plan Managed </w:t>
            </w:r>
            <w:sdt>
              <w:sdtPr>
                <w:rPr>
                  <w:rFonts w:eastAsia="Times New Roman" w:cstheme="minorHAnsi"/>
                  <w:lang w:eastAsia="en-AU"/>
                </w:rPr>
                <w:id w:val="-1588297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eastAsia="en-AU"/>
                  </w:rPr>
                  <w:t>☐</w:t>
                </w:r>
              </w:sdtContent>
            </w:sdt>
            <w:r>
              <w:rPr>
                <w:rFonts w:eastAsia="Times New Roman" w:cstheme="minorHAnsi"/>
                <w:lang w:eastAsia="en-AU"/>
              </w:rPr>
              <w:t xml:space="preserve">        Self Managed    </w:t>
            </w:r>
            <w:sdt>
              <w:sdtPr>
                <w:rPr>
                  <w:rFonts w:eastAsia="Times New Roman" w:cstheme="minorHAnsi"/>
                  <w:lang w:eastAsia="en-AU"/>
                </w:rPr>
                <w:id w:val="1375575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eastAsia="en-AU"/>
                  </w:rPr>
                  <w:t>☐</w:t>
                </w:r>
              </w:sdtContent>
            </w:sdt>
            <w:r>
              <w:rPr>
                <w:rFonts w:eastAsia="Times New Roman" w:cstheme="minorHAnsi"/>
                <w:lang w:eastAsia="en-AU"/>
              </w:rPr>
              <w:t xml:space="preserve">  </w:t>
            </w:r>
            <w:r w:rsidR="00294DA8">
              <w:rPr>
                <w:rFonts w:eastAsia="Times New Roman" w:cstheme="minorHAnsi"/>
                <w:lang w:eastAsia="en-AU"/>
              </w:rPr>
              <w:t xml:space="preserve">Agency </w:t>
            </w:r>
            <w:r>
              <w:rPr>
                <w:rFonts w:eastAsia="Times New Roman" w:cstheme="minorHAnsi"/>
                <w:lang w:eastAsia="en-AU"/>
              </w:rPr>
              <w:t xml:space="preserve">NDIA  </w:t>
            </w:r>
            <w:sdt>
              <w:sdtPr>
                <w:rPr>
                  <w:rFonts w:eastAsia="Times New Roman" w:cstheme="minorHAnsi"/>
                  <w:lang w:eastAsia="en-AU"/>
                </w:rPr>
                <w:id w:val="1946336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lang w:eastAsia="en-AU"/>
                  </w:rPr>
                  <w:t>☐</w:t>
                </w:r>
              </w:sdtContent>
            </w:sdt>
          </w:p>
        </w:tc>
      </w:tr>
      <w:tr w:rsidR="00D7001B" w:rsidRPr="00991508" w14:paraId="3FDDDFC6" w14:textId="77777777" w:rsidTr="00B01E81">
        <w:tc>
          <w:tcPr>
            <w:tcW w:w="3397" w:type="dxa"/>
            <w:vAlign w:val="center"/>
          </w:tcPr>
          <w:p w14:paraId="1005D2C3" w14:textId="77777777" w:rsidR="00D7001B" w:rsidRPr="00991508" w:rsidRDefault="00D7001B" w:rsidP="00B01E81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Plan managed - Organisation name  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2058149809"/>
            <w:placeholder>
              <w:docPart w:val="A6A2E7A2B2A548FCBAEFF43BFEBEC1B9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4A732EF9" w14:textId="77777777" w:rsidR="00D7001B" w:rsidRPr="00991508" w:rsidRDefault="00D7001B" w:rsidP="00B01E81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7001B" w:rsidRPr="00991508" w14:paraId="444BCBAA" w14:textId="77777777" w:rsidTr="00B01E81">
        <w:tc>
          <w:tcPr>
            <w:tcW w:w="3397" w:type="dxa"/>
            <w:vAlign w:val="center"/>
          </w:tcPr>
          <w:p w14:paraId="3DDE7630" w14:textId="77777777" w:rsidR="00D7001B" w:rsidRDefault="00D7001B" w:rsidP="00B01E81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Name of person  responsible for the account 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1084215496"/>
            <w:placeholder>
              <w:docPart w:val="DefaultPlaceholder_-1854013440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1A68DF50" w14:textId="6CBAF1CA" w:rsidR="00D7001B" w:rsidRDefault="00A00D3D" w:rsidP="00B01E81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7001B" w:rsidRPr="00991508" w14:paraId="68A66E96" w14:textId="77777777" w:rsidTr="00B01E81">
        <w:tc>
          <w:tcPr>
            <w:tcW w:w="3397" w:type="dxa"/>
            <w:vAlign w:val="center"/>
          </w:tcPr>
          <w:p w14:paraId="2AD11D2A" w14:textId="4EA1EC23" w:rsidR="00D7001B" w:rsidRPr="00991508" w:rsidRDefault="00BB3F9B" w:rsidP="00B01E81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C</w:t>
            </w:r>
            <w:r w:rsidR="00D7001B" w:rsidRPr="00991508">
              <w:rPr>
                <w:rFonts w:eastAsia="Times New Roman" w:cstheme="minorHAnsi"/>
                <w:lang w:eastAsia="en-AU"/>
              </w:rPr>
              <w:t>ontact number:</w:t>
            </w:r>
          </w:p>
        </w:tc>
        <w:sdt>
          <w:sdtPr>
            <w:rPr>
              <w:rFonts w:cstheme="minorHAnsi"/>
              <w:color w:val="222222"/>
              <w:shd w:val="clear" w:color="auto" w:fill="FFFFFF"/>
            </w:rPr>
            <w:id w:val="-243182156"/>
            <w:placeholder>
              <w:docPart w:val="C60042FDA5494B35BD8B7AE1342ED3B8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33589705" w14:textId="77777777" w:rsidR="00D7001B" w:rsidRPr="00991508" w:rsidRDefault="00D7001B" w:rsidP="00B01E81">
                <w:pPr>
                  <w:textAlignment w:val="baseline"/>
                  <w:rPr>
                    <w:rFonts w:cstheme="minorHAnsi"/>
                    <w:color w:val="222222"/>
                    <w:shd w:val="clear" w:color="auto" w:fill="FFFFFF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7001B" w:rsidRPr="00991508" w14:paraId="67E36275" w14:textId="77777777" w:rsidTr="00B01E81">
        <w:tc>
          <w:tcPr>
            <w:tcW w:w="3397" w:type="dxa"/>
            <w:vAlign w:val="center"/>
          </w:tcPr>
          <w:p w14:paraId="53ED4D2D" w14:textId="77777777" w:rsidR="00D7001B" w:rsidRPr="00991508" w:rsidRDefault="00D7001B" w:rsidP="00B01E81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Email: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610244785"/>
            <w:placeholder>
              <w:docPart w:val="2120847E69EB44E0B58BAB088DE8F3A9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51B6ABA3" w14:textId="77777777" w:rsidR="00D7001B" w:rsidRPr="00991508" w:rsidRDefault="00D7001B" w:rsidP="00B01E81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944FEF8" w14:textId="77777777" w:rsidR="00D7001B" w:rsidRDefault="00D7001B" w:rsidP="00D7001B">
      <w:pPr>
        <w:spacing w:after="0" w:line="240" w:lineRule="auto"/>
        <w:textAlignment w:val="baseline"/>
        <w:rPr>
          <w:rFonts w:eastAsia="Times New Roman" w:cstheme="minorHAnsi"/>
          <w:lang w:eastAsia="en-AU"/>
        </w:rPr>
      </w:pPr>
    </w:p>
    <w:p w14:paraId="2E5BE2D1" w14:textId="62DA63AC" w:rsidR="004E5545" w:rsidRDefault="004E5545" w:rsidP="004E5545">
      <w:pPr>
        <w:spacing w:after="0" w:line="240" w:lineRule="auto"/>
        <w:textAlignment w:val="baseline"/>
        <w:rPr>
          <w:rFonts w:eastAsia="Times New Roman" w:cstheme="minorHAnsi"/>
          <w:b/>
          <w:bCs/>
          <w:lang w:eastAsia="en-AU"/>
        </w:rPr>
      </w:pPr>
      <w:r w:rsidRPr="00991508">
        <w:rPr>
          <w:rFonts w:eastAsia="Times New Roman" w:cstheme="minorHAnsi"/>
          <w:b/>
          <w:bCs/>
          <w:lang w:eastAsia="en-AU"/>
        </w:rPr>
        <w:t>Referrer 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C33915" w:rsidRPr="00991508" w14:paraId="5299ABCD" w14:textId="77777777" w:rsidTr="00E760FE">
        <w:tc>
          <w:tcPr>
            <w:tcW w:w="3397" w:type="dxa"/>
          </w:tcPr>
          <w:p w14:paraId="6F14590F" w14:textId="290A71F3" w:rsidR="00C33915" w:rsidRPr="00991508" w:rsidRDefault="00C33915" w:rsidP="00C33915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Organisation name: 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1016157601"/>
            <w:placeholder>
              <w:docPart w:val="191D917D1F1A431F93FEC3174D375387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7AA97926" w14:textId="10C24129" w:rsidR="00C33915" w:rsidRDefault="00C33915" w:rsidP="00C33915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3915" w:rsidRPr="00991508" w14:paraId="2046B25A" w14:textId="77777777" w:rsidTr="00E760FE">
        <w:tc>
          <w:tcPr>
            <w:tcW w:w="3397" w:type="dxa"/>
          </w:tcPr>
          <w:p w14:paraId="4A72ED60" w14:textId="1C2CCDDF" w:rsidR="00C33915" w:rsidRPr="00991508" w:rsidRDefault="00C33915" w:rsidP="00C33915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 xml:space="preserve">Full name: 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759217192"/>
            <w:placeholder>
              <w:docPart w:val="627AF375E7BB480ABE296BE95E57B640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36095D22" w14:textId="0CCD887B" w:rsidR="00C33915" w:rsidRPr="00991508" w:rsidRDefault="00C33915" w:rsidP="00C33915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3915" w:rsidRPr="00991508" w14:paraId="19B1ED56" w14:textId="77777777" w:rsidTr="00E760FE">
        <w:tc>
          <w:tcPr>
            <w:tcW w:w="3397" w:type="dxa"/>
            <w:vAlign w:val="center"/>
          </w:tcPr>
          <w:p w14:paraId="2752E831" w14:textId="0DE71128" w:rsidR="00C33915" w:rsidRPr="00991508" w:rsidRDefault="00C33915" w:rsidP="00C33915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Contact number 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1383785961"/>
            <w:placeholder>
              <w:docPart w:val="798B696D1AEF4B54A42EA85D2AF8EC77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32A25C0B" w14:textId="1B86D11B" w:rsidR="00C33915" w:rsidRPr="00991508" w:rsidRDefault="00C33915" w:rsidP="00C33915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3915" w:rsidRPr="00991508" w14:paraId="023E4AD7" w14:textId="77777777" w:rsidTr="00E760FE">
        <w:tc>
          <w:tcPr>
            <w:tcW w:w="3397" w:type="dxa"/>
            <w:vAlign w:val="center"/>
          </w:tcPr>
          <w:p w14:paraId="59EABFD4" w14:textId="615ABBE0" w:rsidR="00C33915" w:rsidRPr="00991508" w:rsidRDefault="00C33915" w:rsidP="00C33915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Email: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1637330720"/>
            <w:placeholder>
              <w:docPart w:val="E288D93446714393B1EF8ACE57D427E9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1DCDFBB7" w14:textId="7528EA65" w:rsidR="00C33915" w:rsidRPr="00991508" w:rsidRDefault="00C33915" w:rsidP="00C33915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3915" w:rsidRPr="00991508" w14:paraId="699E0A3C" w14:textId="77777777" w:rsidTr="00E760FE">
        <w:tc>
          <w:tcPr>
            <w:tcW w:w="3397" w:type="dxa"/>
            <w:vAlign w:val="center"/>
          </w:tcPr>
          <w:p w14:paraId="2AC9C5CA" w14:textId="55E59EC8" w:rsidR="00C33915" w:rsidRPr="00991508" w:rsidRDefault="00C33915" w:rsidP="00C33915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 xml:space="preserve">Job Title/ Role 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-741792124"/>
            <w:placeholder>
              <w:docPart w:val="DAAC6738995846EFA3D666827F44608D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19B5AC41" w14:textId="730FF529" w:rsidR="00C33915" w:rsidRPr="00991508" w:rsidRDefault="00C33915" w:rsidP="00C33915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33915" w:rsidRPr="00991508" w14:paraId="5AF57BFB" w14:textId="77777777" w:rsidTr="00E760FE">
        <w:tc>
          <w:tcPr>
            <w:tcW w:w="3397" w:type="dxa"/>
            <w:vAlign w:val="center"/>
          </w:tcPr>
          <w:p w14:paraId="4D7421C1" w14:textId="77777777" w:rsidR="00C33915" w:rsidRPr="00991508" w:rsidRDefault="00C33915" w:rsidP="00C33915">
            <w:pPr>
              <w:spacing w:line="276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991508">
              <w:rPr>
                <w:rFonts w:eastAsia="Times New Roman" w:cstheme="minorHAnsi"/>
                <w:lang w:eastAsia="en-AU"/>
              </w:rPr>
              <w:t>E-mail: </w:t>
            </w:r>
          </w:p>
        </w:tc>
        <w:sdt>
          <w:sdtPr>
            <w:rPr>
              <w:rFonts w:eastAsia="Times New Roman" w:cstheme="minorHAnsi"/>
              <w:lang w:eastAsia="en-AU"/>
            </w:rPr>
            <w:id w:val="339978216"/>
            <w:placeholder>
              <w:docPart w:val="E91C5EAA2B004C0BB7B0234D3935A8F1"/>
            </w:placeholder>
            <w:showingPlcHdr/>
          </w:sdtPr>
          <w:sdtContent>
            <w:tc>
              <w:tcPr>
                <w:tcW w:w="5619" w:type="dxa"/>
                <w:vAlign w:val="center"/>
              </w:tcPr>
              <w:p w14:paraId="7B3FD5AE" w14:textId="61732B0D" w:rsidR="00C33915" w:rsidRPr="00991508" w:rsidRDefault="00C33915" w:rsidP="00C33915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6A22B1F" w14:textId="77777777" w:rsidR="004E5545" w:rsidRPr="00E57E76" w:rsidRDefault="004E5545" w:rsidP="004E5545">
      <w:pPr>
        <w:spacing w:after="0" w:line="240" w:lineRule="auto"/>
        <w:jc w:val="both"/>
        <w:textAlignment w:val="baseline"/>
        <w:rPr>
          <w:rFonts w:eastAsia="Times New Roman" w:cstheme="minorHAnsi"/>
          <w:sz w:val="24"/>
          <w:szCs w:val="24"/>
          <w:lang w:eastAsia="en-AU"/>
        </w:rPr>
      </w:pPr>
    </w:p>
    <w:p w14:paraId="03878FDC" w14:textId="350C791F" w:rsidR="00A648C8" w:rsidRPr="00870B31" w:rsidRDefault="00A648C8" w:rsidP="00A648C8">
      <w:pPr>
        <w:rPr>
          <w:b/>
          <w:bCs/>
        </w:rPr>
      </w:pPr>
      <w:r w:rsidRPr="00870B31">
        <w:rPr>
          <w:b/>
          <w:bCs/>
        </w:rPr>
        <w:t xml:space="preserve">Preferred </w:t>
      </w:r>
      <w:r w:rsidR="00870B31" w:rsidRPr="00870B31">
        <w:rPr>
          <w:b/>
          <w:bCs/>
        </w:rPr>
        <w:t>Service D</w:t>
      </w:r>
      <w:r w:rsidRPr="00870B31">
        <w:rPr>
          <w:b/>
          <w:bCs/>
        </w:rPr>
        <w:t>elivery Method</w:t>
      </w:r>
    </w:p>
    <w:p w14:paraId="7DFAF42C" w14:textId="129AD1DD" w:rsidR="00E9472F" w:rsidRPr="00870B31" w:rsidRDefault="00000000" w:rsidP="00A648C8">
      <w:pPr>
        <w:rPr>
          <w:rFonts w:eastAsia="Times New Roman" w:cstheme="minorHAnsi"/>
          <w:lang w:eastAsia="en-AU"/>
        </w:rPr>
      </w:pPr>
      <w:sdt>
        <w:sdtPr>
          <w:id w:val="-170886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648C8" w:rsidRPr="00870B31">
            <w:rPr>
              <w:rFonts w:ascii="MS Gothic" w:eastAsia="MS Gothic" w:hAnsi="MS Gothic" w:hint="eastAsia"/>
            </w:rPr>
            <w:t>☐</w:t>
          </w:r>
        </w:sdtContent>
      </w:sdt>
      <w:r w:rsidR="00A648C8" w:rsidRPr="00870B31">
        <w:t xml:space="preserve">In Person  </w:t>
      </w:r>
      <w:sdt>
        <w:sdtPr>
          <w:id w:val="9731076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648C8" w:rsidRPr="00870B31">
            <w:rPr>
              <w:rFonts w:ascii="MS Gothic" w:eastAsia="MS Gothic" w:hAnsi="MS Gothic" w:hint="eastAsia"/>
            </w:rPr>
            <w:t>☐</w:t>
          </w:r>
        </w:sdtContent>
      </w:sdt>
      <w:r w:rsidR="00A648C8" w:rsidRPr="00870B31">
        <w:t>Telehealth</w:t>
      </w:r>
    </w:p>
    <w:p w14:paraId="7D51D836" w14:textId="77777777" w:rsidR="00D876E8" w:rsidRDefault="00D876E8" w:rsidP="00CF1AEC">
      <w:pPr>
        <w:spacing w:after="0" w:line="240" w:lineRule="auto"/>
        <w:textAlignment w:val="baseline"/>
      </w:pPr>
      <w:r w:rsidRPr="00D876E8">
        <w:rPr>
          <w:b/>
          <w:bCs/>
        </w:rPr>
        <w:lastRenderedPageBreak/>
        <w:t>PRIMARY DISABILITY / HEALTH BACKGROUND</w:t>
      </w:r>
      <w:r>
        <w:t xml:space="preserve"> </w:t>
      </w:r>
    </w:p>
    <w:p w14:paraId="4F8B6760" w14:textId="6E384474" w:rsidR="00D876E8" w:rsidRDefault="00D876E8" w:rsidP="00CF1AEC">
      <w:pPr>
        <w:spacing w:after="0" w:line="240" w:lineRule="auto"/>
        <w:textAlignment w:val="baseline"/>
        <w:rPr>
          <w:sz w:val="20"/>
          <w:szCs w:val="20"/>
        </w:rPr>
      </w:pPr>
      <w:r w:rsidRPr="00E21CF8">
        <w:rPr>
          <w:sz w:val="20"/>
          <w:szCs w:val="20"/>
        </w:rPr>
        <w:t xml:space="preserve">Please provide the primary physical disability or psychological disabilit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D7BA5" w14:paraId="31C59348" w14:textId="77777777" w:rsidTr="000E226E">
        <w:trPr>
          <w:trHeight w:val="3687"/>
        </w:trPr>
        <w:tc>
          <w:tcPr>
            <w:tcW w:w="9016" w:type="dxa"/>
          </w:tcPr>
          <w:sdt>
            <w:sdtPr>
              <w:rPr>
                <w:rFonts w:eastAsia="Times New Roman" w:cstheme="minorHAnsi"/>
                <w:lang w:eastAsia="en-AU"/>
              </w:rPr>
              <w:id w:val="-1529561755"/>
              <w:placeholder>
                <w:docPart w:val="E45F74A9F2B74281AC69C95F42F5DBA2"/>
              </w:placeholder>
              <w:showingPlcHdr/>
            </w:sdtPr>
            <w:sdtContent>
              <w:p w14:paraId="12FBF1D0" w14:textId="1FFE67D4" w:rsidR="000D7BA5" w:rsidRDefault="00127059" w:rsidP="00CF1AEC">
                <w:pPr>
                  <w:textAlignment w:val="baseline"/>
                  <w:rPr>
                    <w:rFonts w:eastAsia="Times New Roman" w:cstheme="minorHAnsi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6177ED2" w14:textId="77777777" w:rsidR="000D7BA5" w:rsidRDefault="000D7BA5" w:rsidP="00CF1AEC">
            <w:pPr>
              <w:textAlignment w:val="baseline"/>
              <w:rPr>
                <w:rFonts w:eastAsia="Times New Roman" w:cstheme="minorHAnsi"/>
                <w:lang w:eastAsia="en-AU"/>
              </w:rPr>
            </w:pPr>
          </w:p>
          <w:p w14:paraId="60903E81" w14:textId="77777777" w:rsidR="000D7BA5" w:rsidRDefault="000D7BA5" w:rsidP="00CF1AEC">
            <w:pPr>
              <w:textAlignment w:val="baseline"/>
              <w:rPr>
                <w:rFonts w:eastAsia="Times New Roman" w:cstheme="minorHAnsi"/>
                <w:lang w:eastAsia="en-AU"/>
              </w:rPr>
            </w:pPr>
          </w:p>
          <w:p w14:paraId="13A7F794" w14:textId="77777777" w:rsidR="0078172F" w:rsidRDefault="0078172F" w:rsidP="00CF1AEC">
            <w:pPr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</w:p>
          <w:p w14:paraId="21A4C909" w14:textId="3FCEE1E1" w:rsidR="0063399B" w:rsidRDefault="0080231D" w:rsidP="00CF1AEC">
            <w:pPr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  <w:r>
              <w:rPr>
                <w:rFonts w:eastAsia="Times New Roman" w:cstheme="minorHAnsi"/>
                <w:sz w:val="20"/>
                <w:szCs w:val="20"/>
                <w:lang w:eastAsia="en-AU"/>
              </w:rPr>
              <w:t>P</w:t>
            </w:r>
            <w:r w:rsidR="0063399B" w:rsidRPr="006C4F94">
              <w:rPr>
                <w:rFonts w:eastAsia="Times New Roman" w:cstheme="minorHAnsi"/>
                <w:sz w:val="20"/>
                <w:szCs w:val="20"/>
                <w:lang w:eastAsia="en-AU"/>
              </w:rPr>
              <w:t>lease select the service</w:t>
            </w:r>
            <w:r w:rsidR="0069260A" w:rsidRPr="006C4F94">
              <w:rPr>
                <w:rFonts w:eastAsia="Times New Roman" w:cstheme="minorHAnsi"/>
                <w:sz w:val="20"/>
                <w:szCs w:val="20"/>
                <w:lang w:eastAsia="en-AU"/>
              </w:rPr>
              <w:t>(s) required:</w:t>
            </w:r>
          </w:p>
          <w:p w14:paraId="1B193EAE" w14:textId="77777777" w:rsidR="0080231D" w:rsidRPr="006C4F94" w:rsidRDefault="0080231D" w:rsidP="00CF1AEC">
            <w:pPr>
              <w:textAlignment w:val="baseline"/>
              <w:rPr>
                <w:rFonts w:eastAsia="Times New Roman" w:cstheme="minorHAnsi"/>
                <w:sz w:val="20"/>
                <w:szCs w:val="20"/>
                <w:lang w:eastAsia="en-AU"/>
              </w:rPr>
            </w:pPr>
          </w:p>
          <w:p w14:paraId="6CD0DA7C" w14:textId="2DF99D29" w:rsidR="0017710E" w:rsidRDefault="00000000" w:rsidP="00CF1AEC">
            <w:pPr>
              <w:textAlignment w:val="baseline"/>
              <w:rPr>
                <w:rStyle w:val="forminator-checkbox-label"/>
                <w:rFonts w:ascii="MS Gothic" w:eastAsia="MS Gothic" w:hAnsi="MS Gothic"/>
                <w:sz w:val="20"/>
                <w:szCs w:val="20"/>
                <w:bdr w:val="none" w:sz="0" w:space="0" w:color="auto" w:frame="1"/>
              </w:rPr>
            </w:pPr>
            <w:sdt>
              <w:sdtPr>
                <w:rPr>
                  <w:rStyle w:val="forminator-checkbox-label"/>
                  <w:sz w:val="20"/>
                  <w:szCs w:val="20"/>
                  <w:bdr w:val="none" w:sz="0" w:space="0" w:color="auto" w:frame="1"/>
                </w:rPr>
                <w:id w:val="1138536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10E">
                  <w:rPr>
                    <w:rStyle w:val="forminator-checkbox-label"/>
                    <w:rFonts w:ascii="MS Gothic" w:eastAsia="MS Gothic" w:hAnsi="MS Gothic" w:hint="eastAsia"/>
                    <w:sz w:val="20"/>
                    <w:szCs w:val="20"/>
                    <w:bdr w:val="none" w:sz="0" w:space="0" w:color="auto" w:frame="1"/>
                  </w:rPr>
                  <w:t>☐</w:t>
                </w:r>
              </w:sdtContent>
            </w:sdt>
            <w:r w:rsidR="00394A96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C73986" w:rsidRP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>Assistive Technology</w:t>
            </w:r>
            <w:r w:rsid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 xml:space="preserve"> </w:t>
            </w:r>
          </w:p>
          <w:p w14:paraId="235C466A" w14:textId="1BF31406" w:rsidR="0017710E" w:rsidRDefault="00000000" w:rsidP="00CF1AEC">
            <w:pPr>
              <w:textAlignment w:val="baseline"/>
              <w:rPr>
                <w:rStyle w:val="forminator-checkbox-label"/>
                <w:sz w:val="20"/>
                <w:szCs w:val="20"/>
                <w:bdr w:val="none" w:sz="0" w:space="0" w:color="auto" w:frame="1"/>
              </w:rPr>
            </w:pPr>
            <w:sdt>
              <w:sdtPr>
                <w:rPr>
                  <w:rStyle w:val="forminator-checkbox-label"/>
                  <w:sz w:val="20"/>
                  <w:szCs w:val="20"/>
                  <w:bdr w:val="none" w:sz="0" w:space="0" w:color="auto" w:frame="1"/>
                </w:rPr>
                <w:id w:val="200291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4A96">
                  <w:rPr>
                    <w:rStyle w:val="forminator-checkbox-label"/>
                    <w:rFonts w:ascii="MS Gothic" w:eastAsia="MS Gothic" w:hAnsi="MS Gothic" w:hint="eastAsia"/>
                    <w:sz w:val="20"/>
                    <w:szCs w:val="20"/>
                    <w:bdr w:val="none" w:sz="0" w:space="0" w:color="auto" w:frame="1"/>
                  </w:rPr>
                  <w:t>☐</w:t>
                </w:r>
              </w:sdtContent>
            </w:sdt>
            <w:r w:rsidR="00394A96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C73986" w:rsidRP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>Functional Capacity Assessment</w:t>
            </w:r>
          </w:p>
          <w:p w14:paraId="47FA1217" w14:textId="6CBCE543" w:rsidR="0017710E" w:rsidRDefault="00000000" w:rsidP="00D63612">
            <w:pPr>
              <w:textAlignment w:val="baseline"/>
              <w:rPr>
                <w:rStyle w:val="forminator-checkbox-label"/>
                <w:sz w:val="20"/>
                <w:szCs w:val="20"/>
                <w:bdr w:val="none" w:sz="0" w:space="0" w:color="auto" w:frame="1"/>
              </w:rPr>
            </w:pPr>
            <w:sdt>
              <w:sdtPr>
                <w:rPr>
                  <w:rStyle w:val="forminator-checkbox-label"/>
                  <w:sz w:val="20"/>
                  <w:szCs w:val="20"/>
                  <w:bdr w:val="none" w:sz="0" w:space="0" w:color="auto" w:frame="1"/>
                </w:rPr>
                <w:id w:val="524452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10E">
                  <w:rPr>
                    <w:rStyle w:val="forminator-checkbox-label"/>
                    <w:rFonts w:ascii="MS Gothic" w:eastAsia="MS Gothic" w:hAnsi="MS Gothic" w:hint="eastAsia"/>
                    <w:sz w:val="20"/>
                    <w:szCs w:val="20"/>
                    <w:bdr w:val="none" w:sz="0" w:space="0" w:color="auto" w:frame="1"/>
                  </w:rPr>
                  <w:t>☐</w:t>
                </w:r>
              </w:sdtContent>
            </w:sdt>
            <w:r w:rsid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C73986" w:rsidRP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>Home Assessment</w:t>
            </w:r>
            <w:r w:rsidR="00D63612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 xml:space="preserve"> (simple/ complex home modifications)</w:t>
            </w:r>
          </w:p>
          <w:p w14:paraId="6D00E14A" w14:textId="25B43B9E" w:rsidR="0017710E" w:rsidRDefault="00000000" w:rsidP="00CF1AEC">
            <w:pPr>
              <w:textAlignment w:val="baseline"/>
              <w:rPr>
                <w:rStyle w:val="forminator-checkbox-label"/>
                <w:sz w:val="20"/>
                <w:szCs w:val="20"/>
                <w:bdr w:val="none" w:sz="0" w:space="0" w:color="auto" w:frame="1"/>
              </w:rPr>
            </w:pPr>
            <w:sdt>
              <w:sdtPr>
                <w:rPr>
                  <w:rStyle w:val="forminator-checkbox-label"/>
                  <w:sz w:val="20"/>
                  <w:szCs w:val="20"/>
                  <w:bdr w:val="none" w:sz="0" w:space="0" w:color="auto" w:frame="1"/>
                </w:rPr>
                <w:id w:val="909275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4F94">
                  <w:rPr>
                    <w:rStyle w:val="forminator-checkbox-label"/>
                    <w:rFonts w:ascii="MS Gothic" w:eastAsia="MS Gothic" w:hAnsi="MS Gothic" w:hint="eastAsia"/>
                    <w:sz w:val="20"/>
                    <w:szCs w:val="20"/>
                    <w:bdr w:val="none" w:sz="0" w:space="0" w:color="auto" w:frame="1"/>
                  </w:rPr>
                  <w:t>☐</w:t>
                </w:r>
              </w:sdtContent>
            </w:sdt>
            <w:r w:rsid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C73986" w:rsidRP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>Life Skills Training</w:t>
            </w:r>
          </w:p>
          <w:p w14:paraId="548CEBCC" w14:textId="0E5FF50B" w:rsidR="00C73986" w:rsidRPr="006C4F94" w:rsidRDefault="00000000" w:rsidP="00CF1AEC">
            <w:pPr>
              <w:textAlignment w:val="baseline"/>
              <w:rPr>
                <w:rStyle w:val="forminator-checkbox-label"/>
                <w:sz w:val="20"/>
                <w:szCs w:val="20"/>
                <w:bdr w:val="none" w:sz="0" w:space="0" w:color="auto" w:frame="1"/>
              </w:rPr>
            </w:pPr>
            <w:sdt>
              <w:sdtPr>
                <w:rPr>
                  <w:rStyle w:val="forminator-checkbox-label"/>
                  <w:sz w:val="20"/>
                  <w:szCs w:val="20"/>
                  <w:bdr w:val="none" w:sz="0" w:space="0" w:color="auto" w:frame="1"/>
                </w:rPr>
                <w:id w:val="386696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4F94">
                  <w:rPr>
                    <w:rStyle w:val="forminator-checkbox-label"/>
                    <w:rFonts w:ascii="MS Gothic" w:eastAsia="MS Gothic" w:hAnsi="MS Gothic" w:hint="eastAsia"/>
                    <w:sz w:val="20"/>
                    <w:szCs w:val="20"/>
                    <w:bdr w:val="none" w:sz="0" w:space="0" w:color="auto" w:frame="1"/>
                  </w:rPr>
                  <w:t>☐</w:t>
                </w:r>
              </w:sdtContent>
            </w:sdt>
            <w:r w:rsid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C73986" w:rsidRP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>Mental Health Support Services</w:t>
            </w:r>
          </w:p>
          <w:p w14:paraId="10FD6637" w14:textId="124855E8" w:rsidR="0017710E" w:rsidRDefault="00000000" w:rsidP="00C73986">
            <w:pPr>
              <w:textAlignment w:val="baseline"/>
              <w:rPr>
                <w:rStyle w:val="forminator-checkbox-label"/>
                <w:sz w:val="20"/>
                <w:szCs w:val="20"/>
                <w:bdr w:val="none" w:sz="0" w:space="0" w:color="auto" w:frame="1"/>
              </w:rPr>
            </w:pPr>
            <w:sdt>
              <w:sdtPr>
                <w:rPr>
                  <w:rStyle w:val="forminator-checkbox-label"/>
                  <w:sz w:val="20"/>
                  <w:szCs w:val="20"/>
                  <w:bdr w:val="none" w:sz="0" w:space="0" w:color="auto" w:frame="1"/>
                </w:rPr>
                <w:id w:val="-309169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10E">
                  <w:rPr>
                    <w:rStyle w:val="forminator-checkbox-label"/>
                    <w:rFonts w:ascii="MS Gothic" w:eastAsia="MS Gothic" w:hAnsi="MS Gothic" w:hint="eastAsia"/>
                    <w:sz w:val="20"/>
                    <w:szCs w:val="20"/>
                    <w:bdr w:val="none" w:sz="0" w:space="0" w:color="auto" w:frame="1"/>
                  </w:rPr>
                  <w:t>☐</w:t>
                </w:r>
              </w:sdtContent>
            </w:sdt>
            <w:r w:rsidR="00394A96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C73986" w:rsidRP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>Paediatrics</w:t>
            </w:r>
          </w:p>
          <w:p w14:paraId="5D36ED3A" w14:textId="7C144D84" w:rsidR="0017710E" w:rsidRDefault="00000000" w:rsidP="00C73986">
            <w:pPr>
              <w:textAlignment w:val="baseline"/>
              <w:rPr>
                <w:rStyle w:val="forminator-checkbox-label"/>
                <w:sz w:val="20"/>
                <w:szCs w:val="20"/>
                <w:bdr w:val="none" w:sz="0" w:space="0" w:color="auto" w:frame="1"/>
              </w:rPr>
            </w:pPr>
            <w:sdt>
              <w:sdtPr>
                <w:rPr>
                  <w:rStyle w:val="forminator-checkbox-label"/>
                  <w:sz w:val="20"/>
                  <w:szCs w:val="20"/>
                  <w:bdr w:val="none" w:sz="0" w:space="0" w:color="auto" w:frame="1"/>
                </w:rPr>
                <w:id w:val="-1570729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7710E">
                  <w:rPr>
                    <w:rStyle w:val="forminator-checkbox-label"/>
                    <w:rFonts w:ascii="MS Gothic" w:eastAsia="MS Gothic" w:hAnsi="MS Gothic" w:hint="eastAsia"/>
                    <w:sz w:val="20"/>
                    <w:szCs w:val="20"/>
                    <w:bdr w:val="none" w:sz="0" w:space="0" w:color="auto" w:frame="1"/>
                  </w:rPr>
                  <w:t>☐</w:t>
                </w:r>
              </w:sdtContent>
            </w:sdt>
            <w:r w:rsid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C73986" w:rsidRP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>Sensory Assessment</w:t>
            </w:r>
          </w:p>
          <w:p w14:paraId="578C05C1" w14:textId="688602DD" w:rsidR="0017710E" w:rsidRPr="00BB3F9B" w:rsidRDefault="00000000" w:rsidP="00BB3F9B">
            <w:pPr>
              <w:textAlignment w:val="baseline"/>
              <w:rPr>
                <w:sz w:val="20"/>
                <w:szCs w:val="20"/>
                <w:bdr w:val="none" w:sz="0" w:space="0" w:color="auto" w:frame="1"/>
              </w:rPr>
            </w:pPr>
            <w:sdt>
              <w:sdtPr>
                <w:rPr>
                  <w:rStyle w:val="forminator-checkbox-label"/>
                  <w:sz w:val="20"/>
                  <w:szCs w:val="20"/>
                  <w:bdr w:val="none" w:sz="0" w:space="0" w:color="auto" w:frame="1"/>
                </w:rPr>
                <w:id w:val="-2031935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4F94">
                  <w:rPr>
                    <w:rStyle w:val="forminator-checkbox-label"/>
                    <w:rFonts w:ascii="MS Gothic" w:eastAsia="MS Gothic" w:hAnsi="MS Gothic" w:hint="eastAsia"/>
                    <w:sz w:val="20"/>
                    <w:szCs w:val="20"/>
                    <w:bdr w:val="none" w:sz="0" w:space="0" w:color="auto" w:frame="1"/>
                  </w:rPr>
                  <w:t>☐</w:t>
                </w:r>
              </w:sdtContent>
            </w:sdt>
            <w:r w:rsid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2C5EA9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>Housing ass</w:t>
            </w:r>
            <w:r w:rsidR="00C73986" w:rsidRP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>essments (</w:t>
            </w:r>
            <w:r w:rsidR="00DB11DA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 xml:space="preserve">SIL/ </w:t>
            </w:r>
            <w:r w:rsidR="00C73986" w:rsidRP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>SDA)</w:t>
            </w:r>
            <w:r w:rsidR="006C4F94">
              <w:rPr>
                <w:rStyle w:val="forminator-checkbox-label"/>
                <w:sz w:val="20"/>
                <w:szCs w:val="20"/>
                <w:bdr w:val="none" w:sz="0" w:space="0" w:color="auto" w:frame="1"/>
              </w:rPr>
              <w:t xml:space="preserve">    </w:t>
            </w:r>
          </w:p>
        </w:tc>
      </w:tr>
    </w:tbl>
    <w:p w14:paraId="34D4C6E7" w14:textId="77777777" w:rsidR="000D7BA5" w:rsidRPr="00E57E76" w:rsidRDefault="000D7BA5" w:rsidP="00CF1AEC">
      <w:pPr>
        <w:spacing w:after="0" w:line="240" w:lineRule="auto"/>
        <w:textAlignment w:val="baseline"/>
        <w:rPr>
          <w:rFonts w:eastAsia="Times New Roman" w:cstheme="minorHAnsi"/>
          <w:lang w:eastAsia="en-AU"/>
        </w:rPr>
      </w:pPr>
    </w:p>
    <w:p w14:paraId="2B7161B3" w14:textId="77777777" w:rsidR="0069028B" w:rsidRPr="0069028B" w:rsidRDefault="00730E13" w:rsidP="0069028B">
      <w:pPr>
        <w:spacing w:after="0" w:line="240" w:lineRule="auto"/>
        <w:textAlignment w:val="baseline"/>
        <w:rPr>
          <w:b/>
          <w:bCs/>
        </w:rPr>
      </w:pPr>
      <w:r w:rsidRPr="0069028B">
        <w:rPr>
          <w:b/>
          <w:bCs/>
        </w:rPr>
        <w:t>SAFETY</w:t>
      </w:r>
      <w:r w:rsidR="00933C2D" w:rsidRPr="0069028B">
        <w:rPr>
          <w:b/>
          <w:bCs/>
        </w:rPr>
        <w:t xml:space="preserve"> </w:t>
      </w:r>
    </w:p>
    <w:p w14:paraId="4AE2E116" w14:textId="33A12023" w:rsidR="0069028B" w:rsidRDefault="0069028B" w:rsidP="0069028B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en-AU"/>
        </w:rPr>
      </w:pPr>
      <w:r>
        <w:rPr>
          <w:rFonts w:ascii="Calibri" w:eastAsia="Times New Roman" w:hAnsi="Calibri" w:cs="Calibri"/>
          <w:sz w:val="20"/>
          <w:szCs w:val="20"/>
          <w:lang w:val="en-US" w:eastAsia="en-AU"/>
        </w:rPr>
        <w:t>Below</w:t>
      </w:r>
      <w:r w:rsidRPr="008B19DD">
        <w:rPr>
          <w:rFonts w:ascii="Calibri" w:eastAsia="Times New Roman" w:hAnsi="Calibri" w:cs="Calibri"/>
          <w:sz w:val="20"/>
          <w:szCs w:val="20"/>
          <w:lang w:val="en-US" w:eastAsia="en-AU"/>
        </w:rPr>
        <w:t xml:space="preserve"> questions are sensitive in nature; however, we need to ask these questions to ensure our clinician’s safety. Your honest answers are appreciated. These answers are strictly confidential.</w:t>
      </w:r>
      <w:r w:rsidRPr="008B19DD">
        <w:rPr>
          <w:rFonts w:ascii="Calibri" w:eastAsia="Times New Roman" w:hAnsi="Calibri" w:cs="Calibri"/>
          <w:sz w:val="20"/>
          <w:szCs w:val="20"/>
          <w:lang w:eastAsia="en-AU"/>
        </w:rPr>
        <w:t> </w:t>
      </w:r>
    </w:p>
    <w:p w14:paraId="301C07E6" w14:textId="0DD555C1" w:rsidR="008B19DD" w:rsidRPr="00991508" w:rsidRDefault="008B19DD" w:rsidP="00E57E76">
      <w:pPr>
        <w:spacing w:after="0" w:line="240" w:lineRule="auto"/>
        <w:jc w:val="both"/>
        <w:textAlignment w:val="baseline"/>
        <w:rPr>
          <w:sz w:val="16"/>
          <w:szCs w:val="16"/>
        </w:rPr>
      </w:pPr>
    </w:p>
    <w:tbl>
      <w:tblPr>
        <w:tblW w:w="892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2"/>
        <w:gridCol w:w="567"/>
        <w:gridCol w:w="567"/>
        <w:gridCol w:w="2977"/>
      </w:tblGrid>
      <w:tr w:rsidR="0069028B" w:rsidRPr="00E21CF8" w14:paraId="7109D2AE" w14:textId="77777777" w:rsidTr="00991508">
        <w:trPr>
          <w:trHeight w:val="244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04040"/>
            <w:hideMark/>
          </w:tcPr>
          <w:p w14:paraId="3FB93E21" w14:textId="77777777" w:rsidR="0069028B" w:rsidRPr="00E21CF8" w:rsidRDefault="0069028B" w:rsidP="00E21CF8">
            <w:pPr>
              <w:pStyle w:val="NoSpacing"/>
              <w:rPr>
                <w:sz w:val="18"/>
                <w:szCs w:val="18"/>
                <w:lang w:eastAsia="en-AU"/>
              </w:rPr>
            </w:pPr>
            <w:r w:rsidRPr="00E21CF8">
              <w:rPr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04040"/>
            <w:hideMark/>
          </w:tcPr>
          <w:p w14:paraId="40913BE0" w14:textId="081E4F50" w:rsidR="0069028B" w:rsidRPr="008B19DD" w:rsidRDefault="0069028B" w:rsidP="008B19DD">
            <w:pPr>
              <w:spacing w:after="0" w:line="240" w:lineRule="auto"/>
              <w:ind w:left="105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8B19DD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  <w:lang w:val="en-US" w:eastAsia="en-AU"/>
              </w:rPr>
              <w:t>Y</w:t>
            </w:r>
            <w:r w:rsidR="005E3047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  <w:lang w:val="en-US" w:eastAsia="en-AU"/>
              </w:rPr>
              <w:t>ES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04040"/>
            <w:hideMark/>
          </w:tcPr>
          <w:p w14:paraId="1EB2C995" w14:textId="2DB6A04A" w:rsidR="0069028B" w:rsidRPr="008B19DD" w:rsidRDefault="005E3047" w:rsidP="008B19DD">
            <w:pPr>
              <w:spacing w:after="0" w:line="240" w:lineRule="auto"/>
              <w:ind w:left="105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  <w:lang w:val="en-US" w:eastAsia="en-AU"/>
              </w:rPr>
              <w:t>NO</w:t>
            </w:r>
            <w:r w:rsidR="0069028B" w:rsidRPr="008B19DD">
              <w:rPr>
                <w:rFonts w:eastAsia="Times New Roman" w:cstheme="minorHAnsi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04040"/>
            <w:hideMark/>
          </w:tcPr>
          <w:p w14:paraId="3D4DE9A9" w14:textId="77777777" w:rsidR="0069028B" w:rsidRPr="008B19DD" w:rsidRDefault="0069028B" w:rsidP="008B19DD">
            <w:pPr>
              <w:spacing w:after="0" w:line="240" w:lineRule="auto"/>
              <w:ind w:left="1170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8B19DD">
              <w:rPr>
                <w:rFonts w:eastAsia="Times New Roman" w:cstheme="minorHAnsi"/>
                <w:b/>
                <w:bCs/>
                <w:color w:val="FFFFFF"/>
                <w:sz w:val="18"/>
                <w:szCs w:val="18"/>
                <w:lang w:val="en-US" w:eastAsia="en-AU"/>
              </w:rPr>
              <w:t>Comments/Controls</w:t>
            </w:r>
            <w:r w:rsidRPr="008B19DD">
              <w:rPr>
                <w:rFonts w:eastAsia="Times New Roman" w:cstheme="minorHAnsi"/>
                <w:color w:val="FFFFFF"/>
                <w:sz w:val="18"/>
                <w:szCs w:val="18"/>
                <w:lang w:eastAsia="en-AU"/>
              </w:rPr>
              <w:t> </w:t>
            </w:r>
          </w:p>
        </w:tc>
      </w:tr>
      <w:tr w:rsidR="00127059" w:rsidRPr="00E21CF8" w14:paraId="78CEA4CF" w14:textId="77777777" w:rsidTr="00991508">
        <w:trPr>
          <w:trHeight w:val="330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E458B2" w14:textId="77777777" w:rsidR="00127059" w:rsidRPr="00E21CF8" w:rsidRDefault="00127059" w:rsidP="00127059">
            <w:pPr>
              <w:pStyle w:val="NoSpacing"/>
              <w:rPr>
                <w:sz w:val="18"/>
                <w:szCs w:val="18"/>
                <w:lang w:eastAsia="en-AU"/>
              </w:rPr>
            </w:pPr>
            <w:r w:rsidRPr="00E21CF8">
              <w:rPr>
                <w:sz w:val="18"/>
                <w:szCs w:val="18"/>
                <w:lang w:val="en-US" w:eastAsia="en-AU"/>
              </w:rPr>
              <w:t>Is car parking readily available</w:t>
            </w:r>
            <w:r w:rsidRPr="00E21CF8">
              <w:rPr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2B6553" w14:textId="74E3F4E8" w:rsidR="00127059" w:rsidRPr="008B19DD" w:rsidRDefault="00127059" w:rsidP="00127059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8B19DD">
              <w:rPr>
                <w:rFonts w:eastAsia="Times New Roman" w:cstheme="minorHAnsi"/>
                <w:sz w:val="18"/>
                <w:szCs w:val="18"/>
                <w:lang w:eastAsia="en-AU"/>
              </w:rPr>
              <w:t> </w:t>
            </w: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-839232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-1537036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62DB17FD" w14:textId="55D07629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DB4827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0AF7BC" w14:textId="3857DBA3" w:rsidR="00127059" w:rsidRPr="008B19DD" w:rsidRDefault="00127059" w:rsidP="00127059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8B19DD">
              <w:rPr>
                <w:rFonts w:eastAsia="Times New Roman" w:cstheme="minorHAnsi"/>
                <w:sz w:val="18"/>
                <w:szCs w:val="18"/>
                <w:lang w:eastAsia="en-AU"/>
              </w:rPr>
              <w:t> </w:t>
            </w: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-1190144450"/>
                <w:placeholder>
                  <w:docPart w:val="5620B8599C12465385C33B2FC883E84F"/>
                </w:placeholder>
                <w:showingPlcHdr/>
              </w:sdtPr>
              <w:sdtContent>
                <w:r w:rsidRPr="00EA0F1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27059" w:rsidRPr="00E21CF8" w14:paraId="737B9A47" w14:textId="77777777" w:rsidTr="00991508">
        <w:trPr>
          <w:trHeight w:val="330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959E46" w14:textId="77777777" w:rsidR="00127059" w:rsidRPr="00E21CF8" w:rsidRDefault="00127059" w:rsidP="00127059">
            <w:pPr>
              <w:pStyle w:val="NoSpacing"/>
              <w:rPr>
                <w:sz w:val="18"/>
                <w:szCs w:val="18"/>
                <w:lang w:eastAsia="en-AU"/>
              </w:rPr>
            </w:pPr>
            <w:r w:rsidRPr="00E21CF8">
              <w:rPr>
                <w:sz w:val="18"/>
                <w:szCs w:val="18"/>
                <w:lang w:val="en-US" w:eastAsia="en-AU"/>
              </w:rPr>
              <w:t>House access (i.e. Front door, back door)</w:t>
            </w:r>
            <w:r w:rsidRPr="00E21CF8">
              <w:rPr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8E5ADAF" w14:textId="702A83EB" w:rsidR="00127059" w:rsidRPr="008B19DD" w:rsidRDefault="00127059" w:rsidP="00127059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8B19DD">
              <w:rPr>
                <w:rFonts w:eastAsia="Times New Roman" w:cstheme="minorHAnsi"/>
                <w:sz w:val="18"/>
                <w:szCs w:val="18"/>
                <w:lang w:eastAsia="en-AU"/>
              </w:rPr>
              <w:t> </w:t>
            </w: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-2054770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7288831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2E44ECA4" w14:textId="7F2E005B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DB4827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65ABC6" w14:textId="61A7A931" w:rsidR="00127059" w:rsidRPr="008B19DD" w:rsidRDefault="00127059" w:rsidP="00127059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8B19DD">
              <w:rPr>
                <w:rFonts w:eastAsia="Times New Roman" w:cstheme="minorHAnsi"/>
                <w:sz w:val="18"/>
                <w:szCs w:val="18"/>
                <w:lang w:eastAsia="en-AU"/>
              </w:rPr>
              <w:t> </w:t>
            </w: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2001919306"/>
                <w:placeholder>
                  <w:docPart w:val="FEDE6557E9CB4CA5A9FCF6CCC1A56B1B"/>
                </w:placeholder>
                <w:showingPlcHdr/>
              </w:sdtPr>
              <w:sdtContent>
                <w:r w:rsidRPr="00EA0F1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27059" w:rsidRPr="00E21CF8" w14:paraId="69826F79" w14:textId="77777777" w:rsidTr="00991508">
        <w:trPr>
          <w:trHeight w:val="330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D922D7" w14:textId="2D8A7509" w:rsidR="00127059" w:rsidRPr="00E21CF8" w:rsidRDefault="00127059" w:rsidP="00127059">
            <w:pPr>
              <w:pStyle w:val="NoSpacing"/>
              <w:rPr>
                <w:sz w:val="18"/>
                <w:szCs w:val="18"/>
                <w:lang w:val="en-US" w:eastAsia="en-AU"/>
              </w:rPr>
            </w:pPr>
            <w:r w:rsidRPr="00E21CF8">
              <w:rPr>
                <w:sz w:val="18"/>
                <w:szCs w:val="18"/>
                <w:lang w:val="en-US" w:eastAsia="en-AU"/>
              </w:rPr>
              <w:t>Security instructions/special access?</w:t>
            </w:r>
            <w:r w:rsidRPr="00E21CF8">
              <w:rPr>
                <w:sz w:val="18"/>
                <w:szCs w:val="18"/>
                <w:lang w:eastAsia="en-AU"/>
              </w:rPr>
              <w:t> </w:t>
            </w:r>
            <w:r>
              <w:rPr>
                <w:sz w:val="18"/>
                <w:szCs w:val="18"/>
                <w:lang w:eastAsia="en-AU"/>
              </w:rPr>
              <w:t xml:space="preserve"> </w:t>
            </w:r>
            <w:r w:rsidRPr="00E21CF8">
              <w:rPr>
                <w:sz w:val="18"/>
                <w:szCs w:val="18"/>
                <w:lang w:val="en-US" w:eastAsia="en-AU"/>
              </w:rPr>
              <w:t>(i.e. Codes)</w:t>
            </w:r>
            <w:r w:rsidRPr="00E21CF8">
              <w:rPr>
                <w:sz w:val="18"/>
                <w:szCs w:val="18"/>
                <w:lang w:eastAsia="en-AU"/>
              </w:rPr>
              <w:t> </w:t>
            </w:r>
          </w:p>
        </w:tc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254172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D1A7AC8" w14:textId="47861C64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1168208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1BE51AFB" w14:textId="4647468A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DB4827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588131840"/>
            <w:placeholder>
              <w:docPart w:val="75015C7E1A6244A7A765234893C88BFC"/>
            </w:placeholder>
            <w:showingPlcHdr/>
          </w:sdtPr>
          <w:sdtContent>
            <w:tc>
              <w:tcPr>
                <w:tcW w:w="297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</w:tcPr>
              <w:p w14:paraId="3F48DE3C" w14:textId="0A3588AB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EA0F1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27059" w:rsidRPr="00E21CF8" w14:paraId="001349A7" w14:textId="77777777" w:rsidTr="00991508">
        <w:trPr>
          <w:trHeight w:val="330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698546" w14:textId="77777777" w:rsidR="00127059" w:rsidRPr="00E21CF8" w:rsidRDefault="00127059" w:rsidP="00127059">
            <w:pPr>
              <w:pStyle w:val="NoSpacing"/>
              <w:rPr>
                <w:sz w:val="18"/>
                <w:szCs w:val="18"/>
                <w:lang w:eastAsia="en-AU"/>
              </w:rPr>
            </w:pPr>
            <w:r w:rsidRPr="00E21CF8">
              <w:rPr>
                <w:sz w:val="18"/>
                <w:szCs w:val="18"/>
                <w:lang w:val="en-US" w:eastAsia="en-AU"/>
              </w:rPr>
              <w:t>Fire Alarm</w:t>
            </w:r>
            <w:r w:rsidRPr="00E21CF8">
              <w:rPr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12AC018" w14:textId="47967C03" w:rsidR="00127059" w:rsidRPr="008B19DD" w:rsidRDefault="00127059" w:rsidP="00127059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r w:rsidRPr="008B19DD">
              <w:rPr>
                <w:rFonts w:eastAsia="Times New Roman" w:cstheme="minorHAnsi"/>
                <w:sz w:val="18"/>
                <w:szCs w:val="18"/>
                <w:lang w:eastAsia="en-AU"/>
              </w:rPr>
              <w:t> </w:t>
            </w: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1621959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1261726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401847B0" w14:textId="6B46CA6E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DB4827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697752" w14:textId="3063B4CD" w:rsidR="00127059" w:rsidRPr="008B19DD" w:rsidRDefault="00000000" w:rsidP="0012705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-1549603365"/>
                <w:placeholder>
                  <w:docPart w:val="F2AECB9C37F747BE9271989922B5ED02"/>
                </w:placeholder>
                <w:showingPlcHdr/>
              </w:sdtPr>
              <w:sdtContent>
                <w:r w:rsidR="00127059" w:rsidRPr="00EA0F18">
                  <w:rPr>
                    <w:rStyle w:val="PlaceholderText"/>
                  </w:rPr>
                  <w:t>Click or tap here to enter text.</w:t>
                </w:r>
              </w:sdtContent>
            </w:sdt>
            <w:r w:rsidR="00127059" w:rsidRPr="008B19DD">
              <w:rPr>
                <w:rFonts w:eastAsia="Times New Roman" w:cstheme="minorHAnsi"/>
                <w:sz w:val="18"/>
                <w:szCs w:val="18"/>
                <w:lang w:eastAsia="en-AU"/>
              </w:rPr>
              <w:t> </w:t>
            </w:r>
          </w:p>
        </w:tc>
      </w:tr>
      <w:tr w:rsidR="00127059" w:rsidRPr="00E21CF8" w14:paraId="1D1A3FE7" w14:textId="77777777" w:rsidTr="00991508">
        <w:trPr>
          <w:trHeight w:val="330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FD3C5E" w14:textId="77777777" w:rsidR="00127059" w:rsidRPr="00E21CF8" w:rsidRDefault="00127059" w:rsidP="00127059">
            <w:pPr>
              <w:pStyle w:val="NoSpacing"/>
              <w:rPr>
                <w:sz w:val="18"/>
                <w:szCs w:val="18"/>
                <w:lang w:eastAsia="en-AU"/>
              </w:rPr>
            </w:pPr>
            <w:r w:rsidRPr="00E21CF8">
              <w:rPr>
                <w:sz w:val="18"/>
                <w:szCs w:val="18"/>
                <w:lang w:val="en-US" w:eastAsia="en-AU"/>
              </w:rPr>
              <w:t>Are the floor and exits accessible?</w:t>
            </w:r>
            <w:r w:rsidRPr="00E21CF8">
              <w:rPr>
                <w:sz w:val="18"/>
                <w:szCs w:val="18"/>
                <w:lang w:eastAsia="en-AU"/>
              </w:rPr>
              <w:t> </w:t>
            </w:r>
          </w:p>
        </w:tc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468706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5401E4E6" w14:textId="7E87A540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F76FB0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201921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67B731AE" w14:textId="1260B218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DB4827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B3503D" w14:textId="442FE86A" w:rsidR="00127059" w:rsidRPr="008B19DD" w:rsidRDefault="00000000" w:rsidP="0012705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-609289124"/>
                <w:placeholder>
                  <w:docPart w:val="74FFF1D65AB74E28BF1753DBD00BD958"/>
                </w:placeholder>
                <w:showingPlcHdr/>
              </w:sdtPr>
              <w:sdtContent>
                <w:r w:rsidR="00127059" w:rsidRPr="009E3B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27059" w:rsidRPr="00E21CF8" w14:paraId="71209005" w14:textId="77777777" w:rsidTr="00991508">
        <w:trPr>
          <w:trHeight w:val="390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312519E" w14:textId="77777777" w:rsidR="00127059" w:rsidRPr="00E21CF8" w:rsidRDefault="00127059" w:rsidP="00127059">
            <w:pPr>
              <w:pStyle w:val="NoSpacing"/>
              <w:rPr>
                <w:sz w:val="18"/>
                <w:szCs w:val="18"/>
                <w:lang w:eastAsia="en-AU"/>
              </w:rPr>
            </w:pPr>
            <w:r w:rsidRPr="00E21CF8">
              <w:rPr>
                <w:sz w:val="18"/>
                <w:szCs w:val="18"/>
                <w:lang w:val="en-US" w:eastAsia="en-AU"/>
              </w:rPr>
              <w:t>Mobile Phone Reception</w:t>
            </w:r>
            <w:r w:rsidRPr="00E21CF8">
              <w:rPr>
                <w:sz w:val="18"/>
                <w:szCs w:val="18"/>
                <w:lang w:eastAsia="en-AU"/>
              </w:rPr>
              <w:t> </w:t>
            </w:r>
          </w:p>
        </w:tc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1773585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40D1E5ED" w14:textId="18950A01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F76FB0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-133575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4F6E9288" w14:textId="030E4414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DB4827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6DD210" w14:textId="535E04F4" w:rsidR="00127059" w:rsidRPr="008B19DD" w:rsidRDefault="00000000" w:rsidP="0012705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-955247902"/>
                <w:placeholder>
                  <w:docPart w:val="1157510BF1D141FD94CD214898F4100A"/>
                </w:placeholder>
                <w:showingPlcHdr/>
              </w:sdtPr>
              <w:sdtContent>
                <w:r w:rsidR="00127059" w:rsidRPr="009E3B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27059" w:rsidRPr="00E21CF8" w14:paraId="241FCE0E" w14:textId="77777777" w:rsidTr="00991508">
        <w:trPr>
          <w:trHeight w:val="255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41F25A" w14:textId="18E5BBFC" w:rsidR="00127059" w:rsidRPr="00E21CF8" w:rsidRDefault="00127059" w:rsidP="00127059">
            <w:pPr>
              <w:pStyle w:val="NoSpacing"/>
              <w:rPr>
                <w:sz w:val="18"/>
                <w:szCs w:val="18"/>
                <w:lang w:eastAsia="en-AU"/>
              </w:rPr>
            </w:pPr>
            <w:r>
              <w:rPr>
                <w:sz w:val="18"/>
                <w:szCs w:val="18"/>
                <w:lang w:val="en-US" w:eastAsia="en-AU"/>
              </w:rPr>
              <w:t xml:space="preserve">Any </w:t>
            </w:r>
            <w:r w:rsidRPr="00E21CF8">
              <w:rPr>
                <w:sz w:val="18"/>
                <w:szCs w:val="18"/>
                <w:lang w:val="en-US" w:eastAsia="en-AU"/>
              </w:rPr>
              <w:t>Pets</w:t>
            </w:r>
            <w:r w:rsidRPr="00E21CF8">
              <w:rPr>
                <w:sz w:val="18"/>
                <w:szCs w:val="18"/>
                <w:lang w:eastAsia="en-AU"/>
              </w:rPr>
              <w:t> </w:t>
            </w:r>
          </w:p>
        </w:tc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1135763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41FB14C7" w14:textId="1E6CB3DA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F76FB0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-673191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5858E4F7" w14:textId="73256401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DB4827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548FDD" w14:textId="23415A2B" w:rsidR="00127059" w:rsidRPr="008B19DD" w:rsidRDefault="00000000" w:rsidP="0012705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-219206136"/>
                <w:placeholder>
                  <w:docPart w:val="D5D53B93F319411FAF9D7FA060F79399"/>
                </w:placeholder>
                <w:showingPlcHdr/>
              </w:sdtPr>
              <w:sdtContent>
                <w:r w:rsidR="00127059" w:rsidRPr="009E3B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27059" w:rsidRPr="00E21CF8" w14:paraId="4CAC544D" w14:textId="77777777" w:rsidTr="00991508">
        <w:trPr>
          <w:trHeight w:val="330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D5CC7A" w14:textId="77777777" w:rsidR="00127059" w:rsidRPr="00E21CF8" w:rsidRDefault="00127059" w:rsidP="00127059">
            <w:pPr>
              <w:pStyle w:val="NoSpacing"/>
              <w:rPr>
                <w:sz w:val="18"/>
                <w:szCs w:val="18"/>
              </w:rPr>
            </w:pPr>
            <w:r w:rsidRPr="00E21CF8">
              <w:rPr>
                <w:sz w:val="18"/>
                <w:szCs w:val="18"/>
              </w:rPr>
              <w:t>Is there a history of drugs or alcohol misuse at the property?</w:t>
            </w:r>
          </w:p>
          <w:p w14:paraId="482406AD" w14:textId="0CA2D6B2" w:rsidR="00127059" w:rsidRPr="00E21CF8" w:rsidRDefault="00127059" w:rsidP="00127059">
            <w:pPr>
              <w:pStyle w:val="NoSpacing"/>
              <w:rPr>
                <w:sz w:val="18"/>
                <w:szCs w:val="18"/>
                <w:lang w:eastAsia="en-AU"/>
              </w:rPr>
            </w:pPr>
          </w:p>
        </w:tc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-722363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2920F750" w14:textId="3E943532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F76FB0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-71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70BC7115" w14:textId="45936C84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DB4827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7A7A22" w14:textId="7BB3C6C7" w:rsidR="00127059" w:rsidRPr="008B19DD" w:rsidRDefault="00000000" w:rsidP="0012705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-68658028"/>
                <w:placeholder>
                  <w:docPart w:val="1C505DE548904F43BD7C8D22DA039631"/>
                </w:placeholder>
                <w:showingPlcHdr/>
              </w:sdtPr>
              <w:sdtContent>
                <w:r w:rsidR="00127059" w:rsidRPr="009E3B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27059" w:rsidRPr="00E21CF8" w14:paraId="77EFE23C" w14:textId="77777777" w:rsidTr="00991508">
        <w:trPr>
          <w:trHeight w:val="330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A2AE1AC" w14:textId="42960F15" w:rsidR="00127059" w:rsidRPr="00E21CF8" w:rsidRDefault="00127059" w:rsidP="00127059">
            <w:pPr>
              <w:pStyle w:val="NoSpacing"/>
              <w:rPr>
                <w:sz w:val="18"/>
                <w:szCs w:val="18"/>
              </w:rPr>
            </w:pPr>
            <w:r w:rsidRPr="00E21CF8">
              <w:rPr>
                <w:sz w:val="18"/>
                <w:szCs w:val="18"/>
              </w:rPr>
              <w:t>Are you aware of any firearms/weapons  being stored at the property?</w:t>
            </w:r>
          </w:p>
        </w:tc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485906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2A2032D7" w14:textId="17C2974C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F76FB0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-1238172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304B3427" w14:textId="4A5A772F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DB4827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1B4340" w14:textId="65F6C2DB" w:rsidR="00127059" w:rsidRPr="008B19DD" w:rsidRDefault="00000000" w:rsidP="0012705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-960872987"/>
                <w:placeholder>
                  <w:docPart w:val="2F9774BBAB674FF899462B3E4E5E279C"/>
                </w:placeholder>
                <w:showingPlcHdr/>
              </w:sdtPr>
              <w:sdtContent>
                <w:r w:rsidR="00127059" w:rsidRPr="009E3B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27059" w:rsidRPr="00E21CF8" w14:paraId="4EAE1E27" w14:textId="77777777" w:rsidTr="00991508">
        <w:trPr>
          <w:trHeight w:val="330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8C71EE4" w14:textId="77777777" w:rsidR="00127059" w:rsidRPr="00E21CF8" w:rsidRDefault="00127059" w:rsidP="00127059">
            <w:pPr>
              <w:pStyle w:val="NoSpacing"/>
              <w:rPr>
                <w:sz w:val="18"/>
                <w:szCs w:val="18"/>
                <w:lang w:eastAsia="en-AU"/>
              </w:rPr>
            </w:pPr>
            <w:r w:rsidRPr="00E21CF8">
              <w:rPr>
                <w:sz w:val="18"/>
                <w:szCs w:val="18"/>
                <w:lang w:val="en-US" w:eastAsia="en-AU"/>
              </w:rPr>
              <w:t>History of family/domestic violence</w:t>
            </w:r>
            <w:r w:rsidRPr="00E21CF8">
              <w:rPr>
                <w:sz w:val="18"/>
                <w:szCs w:val="18"/>
                <w:lang w:eastAsia="en-AU"/>
              </w:rPr>
              <w:t> </w:t>
            </w:r>
          </w:p>
        </w:tc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-11453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19F8FDDA" w14:textId="5B5FF719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F76FB0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-827586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002F52B1" w14:textId="37CE6BE1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DB4827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AA09CDA" w14:textId="7A206208" w:rsidR="00127059" w:rsidRPr="008B19DD" w:rsidRDefault="00000000" w:rsidP="0012705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-1936428543"/>
                <w:placeholder>
                  <w:docPart w:val="7CA4C6C8EE80478ABC1E0A8386AC9460"/>
                </w:placeholder>
                <w:showingPlcHdr/>
              </w:sdtPr>
              <w:sdtContent>
                <w:r w:rsidR="00127059" w:rsidRPr="009E3B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27059" w:rsidRPr="00E21CF8" w14:paraId="5FECFB33" w14:textId="77777777" w:rsidTr="00991508">
        <w:trPr>
          <w:trHeight w:val="330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C79889" w14:textId="18CAA70E" w:rsidR="00127059" w:rsidRPr="00E21CF8" w:rsidRDefault="00127059" w:rsidP="00127059">
            <w:pPr>
              <w:pStyle w:val="NoSpacing"/>
              <w:rPr>
                <w:sz w:val="18"/>
                <w:szCs w:val="18"/>
                <w:lang w:eastAsia="en-AU"/>
              </w:rPr>
            </w:pPr>
            <w:r w:rsidRPr="00E21CF8">
              <w:rPr>
                <w:sz w:val="18"/>
                <w:szCs w:val="18"/>
                <w:lang w:val="en-US" w:eastAsia="en-AU"/>
              </w:rPr>
              <w:t>History of challenging behaviors with the participant or others in the home</w:t>
            </w:r>
            <w:r w:rsidRPr="00E21CF8">
              <w:rPr>
                <w:sz w:val="18"/>
                <w:szCs w:val="18"/>
                <w:lang w:eastAsia="en-AU"/>
              </w:rPr>
              <w:t> </w:t>
            </w:r>
          </w:p>
        </w:tc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866636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6C33757E" w14:textId="59CF8890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3331AE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-497270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0D2F45AF" w14:textId="6D36FA6B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DB4827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91619E9" w14:textId="3F3AEBA0" w:rsidR="00127059" w:rsidRPr="008B19DD" w:rsidRDefault="00000000" w:rsidP="0012705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-2074497036"/>
                <w:placeholder>
                  <w:docPart w:val="7540D641B02B46FF9F9DACA514AAD190"/>
                </w:placeholder>
                <w:showingPlcHdr/>
              </w:sdtPr>
              <w:sdtContent>
                <w:r w:rsidR="00127059" w:rsidRPr="009E3B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127059" w:rsidRPr="00E21CF8" w14:paraId="6AF50DD7" w14:textId="77777777" w:rsidTr="00991508">
        <w:trPr>
          <w:trHeight w:val="330"/>
        </w:trPr>
        <w:tc>
          <w:tcPr>
            <w:tcW w:w="4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6DC199" w14:textId="77777777" w:rsidR="00127059" w:rsidRPr="00E21CF8" w:rsidRDefault="00127059" w:rsidP="00127059">
            <w:pPr>
              <w:pStyle w:val="NoSpacing"/>
              <w:rPr>
                <w:sz w:val="18"/>
                <w:szCs w:val="18"/>
                <w:lang w:eastAsia="en-AU"/>
              </w:rPr>
            </w:pPr>
            <w:r w:rsidRPr="00E21CF8">
              <w:rPr>
                <w:sz w:val="18"/>
                <w:szCs w:val="18"/>
                <w:lang w:val="en-US" w:eastAsia="en-AU"/>
              </w:rPr>
              <w:t>Does the participant have any triggers we need to be aware of?</w:t>
            </w:r>
            <w:r w:rsidRPr="00E21CF8">
              <w:rPr>
                <w:sz w:val="18"/>
                <w:szCs w:val="18"/>
                <w:lang w:eastAsia="en-AU"/>
              </w:rPr>
              <w:t> </w:t>
            </w:r>
          </w:p>
        </w:tc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-1901670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0AA8DDE8" w14:textId="6D84A59F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3331AE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eastAsia="Times New Roman" w:cstheme="minorHAnsi"/>
              <w:sz w:val="18"/>
              <w:szCs w:val="18"/>
              <w:lang w:eastAsia="en-AU"/>
            </w:rPr>
            <w:id w:val="984665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shd w:val="clear" w:color="auto" w:fill="auto"/>
                <w:hideMark/>
              </w:tcPr>
              <w:p w14:paraId="0B55C029" w14:textId="7CFD0266" w:rsidR="00127059" w:rsidRPr="008B19DD" w:rsidRDefault="00127059" w:rsidP="00127059">
                <w:pPr>
                  <w:spacing w:after="0" w:line="240" w:lineRule="auto"/>
                  <w:textAlignment w:val="baseline"/>
                  <w:rPr>
                    <w:rFonts w:eastAsia="Times New Roman" w:cstheme="minorHAnsi"/>
                    <w:sz w:val="18"/>
                    <w:szCs w:val="18"/>
                    <w:lang w:eastAsia="en-AU"/>
                  </w:rPr>
                </w:pPr>
                <w:r w:rsidRPr="00DB4827">
                  <w:rPr>
                    <w:rFonts w:ascii="MS Gothic" w:eastAsia="MS Gothic" w:hAnsi="MS Gothic" w:cstheme="minorHAnsi" w:hint="eastAsia"/>
                    <w:sz w:val="18"/>
                    <w:szCs w:val="18"/>
                    <w:lang w:eastAsia="en-AU"/>
                  </w:rPr>
                  <w:t>☐</w:t>
                </w:r>
              </w:p>
            </w:tc>
          </w:sdtContent>
        </w:sdt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02D012" w14:textId="4F0AD6FA" w:rsidR="00127059" w:rsidRPr="008B19DD" w:rsidRDefault="00000000" w:rsidP="0012705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18"/>
                <w:szCs w:val="18"/>
                <w:lang w:eastAsia="en-AU"/>
              </w:rPr>
            </w:pPr>
            <w:sdt>
              <w:sdtPr>
                <w:rPr>
                  <w:rFonts w:eastAsia="Times New Roman" w:cstheme="minorHAnsi"/>
                  <w:sz w:val="18"/>
                  <w:szCs w:val="18"/>
                  <w:lang w:eastAsia="en-AU"/>
                </w:rPr>
                <w:id w:val="1537920428"/>
                <w:placeholder>
                  <w:docPart w:val="71F63021ED9E4265A93DD21CC26E32C6"/>
                </w:placeholder>
                <w:showingPlcHdr/>
              </w:sdtPr>
              <w:sdtContent>
                <w:r w:rsidR="00127059" w:rsidRPr="009E3BA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9028B" w:rsidRPr="00E21CF8" w14:paraId="5B40CA28" w14:textId="77777777" w:rsidTr="00991508">
        <w:trPr>
          <w:trHeight w:val="330"/>
        </w:trPr>
        <w:tc>
          <w:tcPr>
            <w:tcW w:w="892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3E333F" w14:textId="66BAF74F" w:rsidR="0069028B" w:rsidRPr="00E21CF8" w:rsidRDefault="0069028B" w:rsidP="00E21CF8">
            <w:pPr>
              <w:pStyle w:val="NoSpacing"/>
              <w:rPr>
                <w:sz w:val="18"/>
                <w:szCs w:val="18"/>
                <w:lang w:eastAsia="en-AU"/>
              </w:rPr>
            </w:pPr>
            <w:r w:rsidRPr="00E21CF8">
              <w:rPr>
                <w:sz w:val="18"/>
                <w:szCs w:val="18"/>
                <w:lang w:val="en-US" w:eastAsia="en-AU"/>
              </w:rPr>
              <w:t>Date completed:</w:t>
            </w:r>
            <w:r w:rsidRPr="00E21CF8">
              <w:rPr>
                <w:sz w:val="18"/>
                <w:szCs w:val="18"/>
                <w:lang w:eastAsia="en-AU"/>
              </w:rPr>
              <w:t> </w:t>
            </w:r>
            <w:r w:rsidR="00E856A8">
              <w:rPr>
                <w:sz w:val="18"/>
                <w:szCs w:val="18"/>
                <w:lang w:eastAsia="en-AU"/>
              </w:rPr>
              <w:t xml:space="preserve">   </w:t>
            </w:r>
            <w:sdt>
              <w:sdtPr>
                <w:rPr>
                  <w:sz w:val="18"/>
                  <w:szCs w:val="18"/>
                  <w:lang w:eastAsia="en-AU"/>
                </w:rPr>
                <w:id w:val="291337725"/>
                <w:placeholder>
                  <w:docPart w:val="DefaultPlaceholder_-1854013440"/>
                </w:placeholder>
                <w:showingPlcHdr/>
              </w:sdtPr>
              <w:sdtContent>
                <w:r w:rsidR="00E856A8" w:rsidRPr="00EA0F1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FCED14A" w14:textId="77777777" w:rsidR="00991508" w:rsidRDefault="00991508" w:rsidP="00E57E76">
      <w:pPr>
        <w:spacing w:after="0" w:line="240" w:lineRule="auto"/>
        <w:jc w:val="both"/>
        <w:textAlignment w:val="baseline"/>
        <w:rPr>
          <w:b/>
          <w:bCs/>
          <w:sz w:val="20"/>
          <w:szCs w:val="20"/>
        </w:rPr>
      </w:pPr>
    </w:p>
    <w:p w14:paraId="7211B70B" w14:textId="22563227" w:rsidR="00504BE3" w:rsidRPr="00E21CF8" w:rsidRDefault="00504BE3" w:rsidP="00E57E76">
      <w:pPr>
        <w:spacing w:after="0" w:line="240" w:lineRule="auto"/>
        <w:jc w:val="both"/>
        <w:textAlignment w:val="baseline"/>
        <w:rPr>
          <w:b/>
          <w:bCs/>
          <w:sz w:val="20"/>
          <w:szCs w:val="20"/>
        </w:rPr>
      </w:pPr>
      <w:r w:rsidRPr="00E21CF8">
        <w:rPr>
          <w:b/>
          <w:bCs/>
          <w:sz w:val="20"/>
          <w:szCs w:val="20"/>
        </w:rPr>
        <w:t xml:space="preserve">TO COMPLETE THIS REFERRAL FORM </w:t>
      </w:r>
    </w:p>
    <w:p w14:paraId="22C4A4C4" w14:textId="77777777" w:rsidR="000E226E" w:rsidRPr="00E21CF8" w:rsidRDefault="00504BE3" w:rsidP="000E226E">
      <w:pPr>
        <w:spacing w:after="0" w:line="240" w:lineRule="auto"/>
        <w:jc w:val="both"/>
        <w:textAlignment w:val="baseline"/>
        <w:rPr>
          <w:sz w:val="20"/>
          <w:szCs w:val="20"/>
        </w:rPr>
      </w:pPr>
      <w:r w:rsidRPr="00E21CF8">
        <w:rPr>
          <w:sz w:val="20"/>
          <w:szCs w:val="20"/>
        </w:rPr>
        <w:t xml:space="preserve">Please return via email the completed form to: </w:t>
      </w:r>
      <w:hyperlink r:id="rId7" w:history="1">
        <w:r w:rsidR="00E21CF8" w:rsidRPr="00EA0F18">
          <w:rPr>
            <w:rStyle w:val="Hyperlink"/>
            <w:sz w:val="20"/>
            <w:szCs w:val="20"/>
          </w:rPr>
          <w:t>info@acecareservices.com.au</w:t>
        </w:r>
      </w:hyperlink>
      <w:r w:rsidR="00E21CF8">
        <w:rPr>
          <w:sz w:val="20"/>
          <w:szCs w:val="20"/>
        </w:rPr>
        <w:t xml:space="preserve"> </w:t>
      </w:r>
      <w:r w:rsidR="000E226E" w:rsidRPr="00E21CF8">
        <w:rPr>
          <w:sz w:val="20"/>
          <w:szCs w:val="20"/>
        </w:rPr>
        <w:t xml:space="preserve">so that we can allocate your referral. </w:t>
      </w:r>
    </w:p>
    <w:p w14:paraId="1CD7F913" w14:textId="6CF1B98F" w:rsidR="00D876E8" w:rsidRPr="00E21CF8" w:rsidRDefault="00D876E8" w:rsidP="00E57E76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sz w:val="20"/>
          <w:szCs w:val="20"/>
          <w:lang w:eastAsia="en-AU"/>
        </w:rPr>
      </w:pPr>
    </w:p>
    <w:sectPr w:rsidR="00D876E8" w:rsidRPr="00E21CF8" w:rsidSect="00FA7B12">
      <w:headerReference w:type="default" r:id="rId8"/>
      <w:footerReference w:type="default" r:id="rId9"/>
      <w:pgSz w:w="11906" w:h="16838"/>
      <w:pgMar w:top="1440" w:right="1440" w:bottom="1440" w:left="1440" w:header="709" w:footer="88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615B0" w14:textId="77777777" w:rsidR="00245108" w:rsidRDefault="00245108" w:rsidP="00BB7AAC">
      <w:pPr>
        <w:spacing w:after="0" w:line="240" w:lineRule="auto"/>
      </w:pPr>
      <w:r>
        <w:separator/>
      </w:r>
    </w:p>
  </w:endnote>
  <w:endnote w:type="continuationSeparator" w:id="0">
    <w:p w14:paraId="59407FFA" w14:textId="77777777" w:rsidR="00245108" w:rsidRDefault="00245108" w:rsidP="00BB7A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52734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05317B2" w14:textId="01C88695" w:rsidR="00FA7B12" w:rsidRDefault="00FA7B1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04DFB682" wp14:editId="73820C8B">
                  <wp:simplePos x="0" y="0"/>
                  <wp:positionH relativeFrom="column">
                    <wp:posOffset>-93133</wp:posOffset>
                  </wp:positionH>
                  <wp:positionV relativeFrom="paragraph">
                    <wp:posOffset>7408</wp:posOffset>
                  </wp:positionV>
                  <wp:extent cx="5956300" cy="0"/>
                  <wp:effectExtent l="0" t="0" r="0" b="0"/>
                  <wp:wrapNone/>
                  <wp:docPr id="25" name="Straight Connector 2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9563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5D744B" id="Straight Connector 25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35pt,.6pt" to="461.6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" strokecolor="black [3200]" strokeweight=".5pt">
                  <v:stroke joinstyle="miter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0AEACE3" w14:textId="7DCB249E" w:rsidR="006A294E" w:rsidRPr="006A294E" w:rsidRDefault="006A294E" w:rsidP="006A294E">
    <w:pPr>
      <w:pStyle w:val="NoSpacing"/>
      <w:rPr>
        <w:color w:val="000000" w:themeColor="text1"/>
        <w:sz w:val="16"/>
        <w:szCs w:val="16"/>
      </w:rPr>
    </w:pPr>
    <w:r w:rsidRPr="006A294E">
      <w:rPr>
        <w:color w:val="000000" w:themeColor="text1"/>
        <w:sz w:val="16"/>
        <w:szCs w:val="16"/>
      </w:rPr>
      <w:t>Ace Care and Services Pty Ltd</w:t>
    </w:r>
  </w:p>
  <w:p w14:paraId="782B8084" w14:textId="77777777" w:rsidR="006A294E" w:rsidRPr="006A294E" w:rsidRDefault="006A294E" w:rsidP="006A294E">
    <w:pPr>
      <w:pStyle w:val="NoSpacing"/>
      <w:rPr>
        <w:color w:val="000000" w:themeColor="text1"/>
        <w:sz w:val="16"/>
        <w:szCs w:val="16"/>
      </w:rPr>
    </w:pPr>
    <w:r w:rsidRPr="006A294E">
      <w:rPr>
        <w:rFonts w:cstheme="minorHAnsi"/>
        <w:color w:val="000000" w:themeColor="text1"/>
        <w:sz w:val="16"/>
        <w:szCs w:val="16"/>
      </w:rPr>
      <w:t>ABN:- 99 664 561 924</w:t>
    </w:r>
  </w:p>
  <w:p w14:paraId="0FBF1D92" w14:textId="4805DE4D" w:rsidR="00FA7B12" w:rsidRPr="006A294E" w:rsidRDefault="006A294E" w:rsidP="006A294E">
    <w:pPr>
      <w:pStyle w:val="Footer"/>
      <w:rPr>
        <w:sz w:val="16"/>
        <w:szCs w:val="16"/>
      </w:rPr>
    </w:pPr>
    <w:r w:rsidRPr="006A294E">
      <w:rPr>
        <w:color w:val="000000" w:themeColor="text1"/>
        <w:sz w:val="16"/>
        <w:szCs w:val="16"/>
      </w:rPr>
      <w:t xml:space="preserve">E-mail:- </w:t>
    </w:r>
    <w:hyperlink r:id="rId1" w:history="1">
      <w:r w:rsidRPr="006A294E">
        <w:rPr>
          <w:rStyle w:val="Hyperlink"/>
          <w:rFonts w:cstheme="minorHAnsi"/>
          <w:color w:val="000000" w:themeColor="text1"/>
          <w:sz w:val="16"/>
          <w:szCs w:val="16"/>
        </w:rPr>
        <w:t>info@acecareservices.com.a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080E3" w14:textId="77777777" w:rsidR="00245108" w:rsidRDefault="00245108" w:rsidP="00BB7AAC">
      <w:pPr>
        <w:spacing w:after="0" w:line="240" w:lineRule="auto"/>
      </w:pPr>
      <w:r>
        <w:separator/>
      </w:r>
    </w:p>
  </w:footnote>
  <w:footnote w:type="continuationSeparator" w:id="0">
    <w:p w14:paraId="0F3C016B" w14:textId="77777777" w:rsidR="00245108" w:rsidRDefault="00245108" w:rsidP="00BB7A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FBFF2" w14:textId="60B1DEE6" w:rsidR="00BB7AAC" w:rsidRDefault="00BB7AAC" w:rsidP="00BB7AAC">
    <w:pPr>
      <w:jc w:val="cent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6084F3" wp14:editId="03BF51AE">
              <wp:simplePos x="0" y="0"/>
              <wp:positionH relativeFrom="column">
                <wp:posOffset>-889000</wp:posOffset>
              </wp:positionH>
              <wp:positionV relativeFrom="paragraph">
                <wp:posOffset>-483870</wp:posOffset>
              </wp:positionV>
              <wp:extent cx="7788275" cy="1556253"/>
              <wp:effectExtent l="57150" t="19050" r="79375" b="10160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8275" cy="1556253"/>
                      </a:xfrm>
                      <a:prstGeom prst="rect">
                        <a:avLst/>
                      </a:prstGeom>
                      <a:solidFill>
                        <a:srgbClr val="E4E1EB"/>
                      </a:solidFill>
                      <a:ln>
                        <a:solidFill>
                          <a:srgbClr val="E0ECEB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C8B781D" w14:textId="77777777" w:rsidR="00BB7AAC" w:rsidRDefault="00BB7AAC" w:rsidP="00BB7AAC">
                          <w:pPr>
                            <w:jc w:val="center"/>
                          </w:pPr>
                          <w:r w:rsidRPr="00AF5E7B">
                            <w:rPr>
                              <w:noProof/>
                            </w:rPr>
                            <w:drawing>
                              <wp:inline distT="0" distB="0" distL="0" distR="0" wp14:anchorId="26B1989E" wp14:editId="0638B427">
                                <wp:extent cx="1901190" cy="1077595"/>
                                <wp:effectExtent l="0" t="0" r="0" b="8255"/>
                                <wp:docPr id="22" name="Pictur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01190" cy="10775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6084F3" id="Rectangle 6" o:spid="_x0000_s1026" style="position:absolute;left:0;text-align:left;margin-left:-70pt;margin-top:-38.1pt;width:613.25pt;height:12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" fillcolor="#e4e1eb" strokecolor="#e0eceb" strokeweight=".5pt">
              <v:textbox>
                <w:txbxContent>
                  <w:p w14:paraId="5C8B781D" w14:textId="77777777" w:rsidR="00BB7AAC" w:rsidRDefault="00BB7AAC" w:rsidP="00BB7AAC">
                    <w:pPr>
                      <w:jc w:val="center"/>
                    </w:pPr>
                    <w:r w:rsidRPr="00AF5E7B">
                      <w:rPr>
                        <w:noProof/>
                      </w:rPr>
                      <w:drawing>
                        <wp:inline distT="0" distB="0" distL="0" distR="0" wp14:anchorId="26B1989E" wp14:editId="0638B427">
                          <wp:extent cx="1901190" cy="1077595"/>
                          <wp:effectExtent l="0" t="0" r="0" b="8255"/>
                          <wp:docPr id="22" name="Picture 2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01190" cy="10775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</w:p>
  <w:p w14:paraId="22C114C5" w14:textId="60D1B3CD" w:rsidR="00BB7AAC" w:rsidRDefault="00BB7AAC" w:rsidP="00BB7AAC">
    <w:pPr>
      <w:jc w:val="center"/>
      <w:rPr>
        <w:noProof/>
      </w:rPr>
    </w:pPr>
  </w:p>
  <w:p w14:paraId="67EB9CE8" w14:textId="54EF5D87" w:rsidR="00BB7AAC" w:rsidRDefault="00BB7AAC" w:rsidP="00BB7AAC">
    <w:pPr>
      <w:jc w:val="center"/>
      <w:rPr>
        <w:noProof/>
      </w:rPr>
    </w:pPr>
  </w:p>
  <w:p w14:paraId="52840AB9" w14:textId="77777777" w:rsidR="00BB7AAC" w:rsidRDefault="00BB7AAC" w:rsidP="00BB7AAC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6B80"/>
    <w:multiLevelType w:val="hybridMultilevel"/>
    <w:tmpl w:val="ACE8D968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3C6844"/>
    <w:multiLevelType w:val="hybridMultilevel"/>
    <w:tmpl w:val="7EFC1658"/>
    <w:lvl w:ilvl="0" w:tplc="549442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694"/>
    <w:multiLevelType w:val="hybridMultilevel"/>
    <w:tmpl w:val="D5800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F367E"/>
    <w:multiLevelType w:val="hybridMultilevel"/>
    <w:tmpl w:val="7E480426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17B3CAD"/>
    <w:multiLevelType w:val="hybridMultilevel"/>
    <w:tmpl w:val="E5BCFB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6391B"/>
    <w:multiLevelType w:val="hybridMultilevel"/>
    <w:tmpl w:val="0B3E95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56DA9"/>
    <w:multiLevelType w:val="hybridMultilevel"/>
    <w:tmpl w:val="8D100B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04D32"/>
    <w:multiLevelType w:val="hybridMultilevel"/>
    <w:tmpl w:val="53D0EB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8907FF"/>
    <w:multiLevelType w:val="hybridMultilevel"/>
    <w:tmpl w:val="C0121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2058C8"/>
    <w:multiLevelType w:val="hybridMultilevel"/>
    <w:tmpl w:val="9EE67C0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320BCD"/>
    <w:multiLevelType w:val="multilevel"/>
    <w:tmpl w:val="E6722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CCA359D"/>
    <w:multiLevelType w:val="hybridMultilevel"/>
    <w:tmpl w:val="0082CCC8"/>
    <w:lvl w:ilvl="0" w:tplc="549442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F218D2"/>
    <w:multiLevelType w:val="multilevel"/>
    <w:tmpl w:val="BF14D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E4E473C"/>
    <w:multiLevelType w:val="hybridMultilevel"/>
    <w:tmpl w:val="3C8E7F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F07DF"/>
    <w:multiLevelType w:val="hybridMultilevel"/>
    <w:tmpl w:val="F61896A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14787"/>
    <w:multiLevelType w:val="hybridMultilevel"/>
    <w:tmpl w:val="9064BB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6B5CA1"/>
    <w:multiLevelType w:val="hybridMultilevel"/>
    <w:tmpl w:val="1C08B7FE"/>
    <w:lvl w:ilvl="0" w:tplc="9FEC89E2">
      <w:start w:val="1"/>
      <w:numFmt w:val="decimal"/>
      <w:lvlText w:val="%1."/>
      <w:lvlJc w:val="left"/>
      <w:pPr>
        <w:ind w:left="86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81" w:hanging="360"/>
      </w:pPr>
    </w:lvl>
    <w:lvl w:ilvl="2" w:tplc="0C09001B" w:tentative="1">
      <w:start w:val="1"/>
      <w:numFmt w:val="lowerRoman"/>
      <w:lvlText w:val="%3."/>
      <w:lvlJc w:val="right"/>
      <w:pPr>
        <w:ind w:left="2301" w:hanging="180"/>
      </w:pPr>
    </w:lvl>
    <w:lvl w:ilvl="3" w:tplc="0C09000F" w:tentative="1">
      <w:start w:val="1"/>
      <w:numFmt w:val="decimal"/>
      <w:lvlText w:val="%4."/>
      <w:lvlJc w:val="left"/>
      <w:pPr>
        <w:ind w:left="3021" w:hanging="360"/>
      </w:pPr>
    </w:lvl>
    <w:lvl w:ilvl="4" w:tplc="0C090019" w:tentative="1">
      <w:start w:val="1"/>
      <w:numFmt w:val="lowerLetter"/>
      <w:lvlText w:val="%5."/>
      <w:lvlJc w:val="left"/>
      <w:pPr>
        <w:ind w:left="3741" w:hanging="360"/>
      </w:pPr>
    </w:lvl>
    <w:lvl w:ilvl="5" w:tplc="0C09001B" w:tentative="1">
      <w:start w:val="1"/>
      <w:numFmt w:val="lowerRoman"/>
      <w:lvlText w:val="%6."/>
      <w:lvlJc w:val="right"/>
      <w:pPr>
        <w:ind w:left="4461" w:hanging="180"/>
      </w:pPr>
    </w:lvl>
    <w:lvl w:ilvl="6" w:tplc="0C09000F" w:tentative="1">
      <w:start w:val="1"/>
      <w:numFmt w:val="decimal"/>
      <w:lvlText w:val="%7."/>
      <w:lvlJc w:val="left"/>
      <w:pPr>
        <w:ind w:left="5181" w:hanging="360"/>
      </w:pPr>
    </w:lvl>
    <w:lvl w:ilvl="7" w:tplc="0C090019" w:tentative="1">
      <w:start w:val="1"/>
      <w:numFmt w:val="lowerLetter"/>
      <w:lvlText w:val="%8."/>
      <w:lvlJc w:val="left"/>
      <w:pPr>
        <w:ind w:left="5901" w:hanging="360"/>
      </w:pPr>
    </w:lvl>
    <w:lvl w:ilvl="8" w:tplc="0C09001B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17" w15:restartNumberingAfterBreak="0">
    <w:nsid w:val="26E434AE"/>
    <w:multiLevelType w:val="hybridMultilevel"/>
    <w:tmpl w:val="D79E40BA"/>
    <w:lvl w:ilvl="0" w:tplc="AEDE22D6">
      <w:start w:val="1"/>
      <w:numFmt w:val="decimal"/>
      <w:lvlText w:val="%1."/>
      <w:lvlJc w:val="left"/>
      <w:pPr>
        <w:ind w:left="958" w:hanging="360"/>
      </w:pPr>
      <w:rPr>
        <w:rFonts w:eastAsiaTheme="minorHAnsi" w:cstheme="minorBidi" w:hint="default"/>
      </w:rPr>
    </w:lvl>
    <w:lvl w:ilvl="1" w:tplc="0C090019" w:tentative="1">
      <w:start w:val="1"/>
      <w:numFmt w:val="lowerLetter"/>
      <w:lvlText w:val="%2."/>
      <w:lvlJc w:val="left"/>
      <w:pPr>
        <w:ind w:left="1678" w:hanging="360"/>
      </w:pPr>
    </w:lvl>
    <w:lvl w:ilvl="2" w:tplc="0C09001B" w:tentative="1">
      <w:start w:val="1"/>
      <w:numFmt w:val="lowerRoman"/>
      <w:lvlText w:val="%3."/>
      <w:lvlJc w:val="right"/>
      <w:pPr>
        <w:ind w:left="2398" w:hanging="180"/>
      </w:pPr>
    </w:lvl>
    <w:lvl w:ilvl="3" w:tplc="0C09000F" w:tentative="1">
      <w:start w:val="1"/>
      <w:numFmt w:val="decimal"/>
      <w:lvlText w:val="%4."/>
      <w:lvlJc w:val="left"/>
      <w:pPr>
        <w:ind w:left="3118" w:hanging="360"/>
      </w:pPr>
    </w:lvl>
    <w:lvl w:ilvl="4" w:tplc="0C090019" w:tentative="1">
      <w:start w:val="1"/>
      <w:numFmt w:val="lowerLetter"/>
      <w:lvlText w:val="%5."/>
      <w:lvlJc w:val="left"/>
      <w:pPr>
        <w:ind w:left="3838" w:hanging="360"/>
      </w:pPr>
    </w:lvl>
    <w:lvl w:ilvl="5" w:tplc="0C09001B" w:tentative="1">
      <w:start w:val="1"/>
      <w:numFmt w:val="lowerRoman"/>
      <w:lvlText w:val="%6."/>
      <w:lvlJc w:val="right"/>
      <w:pPr>
        <w:ind w:left="4558" w:hanging="180"/>
      </w:pPr>
    </w:lvl>
    <w:lvl w:ilvl="6" w:tplc="0C09000F" w:tentative="1">
      <w:start w:val="1"/>
      <w:numFmt w:val="decimal"/>
      <w:lvlText w:val="%7."/>
      <w:lvlJc w:val="left"/>
      <w:pPr>
        <w:ind w:left="5278" w:hanging="360"/>
      </w:pPr>
    </w:lvl>
    <w:lvl w:ilvl="7" w:tplc="0C090019" w:tentative="1">
      <w:start w:val="1"/>
      <w:numFmt w:val="lowerLetter"/>
      <w:lvlText w:val="%8."/>
      <w:lvlJc w:val="left"/>
      <w:pPr>
        <w:ind w:left="5998" w:hanging="360"/>
      </w:pPr>
    </w:lvl>
    <w:lvl w:ilvl="8" w:tplc="0C09001B" w:tentative="1">
      <w:start w:val="1"/>
      <w:numFmt w:val="lowerRoman"/>
      <w:lvlText w:val="%9."/>
      <w:lvlJc w:val="right"/>
      <w:pPr>
        <w:ind w:left="6718" w:hanging="180"/>
      </w:pPr>
    </w:lvl>
  </w:abstractNum>
  <w:abstractNum w:abstractNumId="18" w15:restartNumberingAfterBreak="0">
    <w:nsid w:val="296961A6"/>
    <w:multiLevelType w:val="hybridMultilevel"/>
    <w:tmpl w:val="0414D560"/>
    <w:lvl w:ilvl="0" w:tplc="C49416E0">
      <w:numFmt w:val="bullet"/>
      <w:lvlText w:val="-"/>
      <w:lvlJc w:val="left"/>
      <w:pPr>
        <w:ind w:left="501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E00954"/>
    <w:multiLevelType w:val="multilevel"/>
    <w:tmpl w:val="2F2C3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B744F36"/>
    <w:multiLevelType w:val="hybridMultilevel"/>
    <w:tmpl w:val="1FC2C442"/>
    <w:lvl w:ilvl="0" w:tplc="549442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EF70BC"/>
    <w:multiLevelType w:val="multilevel"/>
    <w:tmpl w:val="3F6C7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0F85B44"/>
    <w:multiLevelType w:val="hybridMultilevel"/>
    <w:tmpl w:val="EA08C3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3C1E23"/>
    <w:multiLevelType w:val="hybridMultilevel"/>
    <w:tmpl w:val="C15222C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B50E38"/>
    <w:multiLevelType w:val="hybridMultilevel"/>
    <w:tmpl w:val="89364228"/>
    <w:lvl w:ilvl="0" w:tplc="5906CE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FA0FF6"/>
    <w:multiLevelType w:val="hybridMultilevel"/>
    <w:tmpl w:val="E2324E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D90011"/>
    <w:multiLevelType w:val="multilevel"/>
    <w:tmpl w:val="7BD28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434512F"/>
    <w:multiLevelType w:val="multilevel"/>
    <w:tmpl w:val="931AE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A5B4107"/>
    <w:multiLevelType w:val="hybridMultilevel"/>
    <w:tmpl w:val="D6C83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AC7D78"/>
    <w:multiLevelType w:val="hybridMultilevel"/>
    <w:tmpl w:val="494AF694"/>
    <w:lvl w:ilvl="0" w:tplc="549442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EF6227"/>
    <w:multiLevelType w:val="hybridMultilevel"/>
    <w:tmpl w:val="6D98CA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840409"/>
    <w:multiLevelType w:val="hybridMultilevel"/>
    <w:tmpl w:val="F738B4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AB25C9"/>
    <w:multiLevelType w:val="hybridMultilevel"/>
    <w:tmpl w:val="D95068B0"/>
    <w:lvl w:ilvl="0" w:tplc="A2147A7E">
      <w:start w:val="5"/>
      <w:numFmt w:val="bullet"/>
      <w:lvlText w:val="-"/>
      <w:lvlJc w:val="left"/>
      <w:pPr>
        <w:ind w:left="786" w:hanging="360"/>
      </w:pPr>
      <w:rPr>
        <w:rFonts w:ascii="Calibri" w:eastAsiaTheme="minorHAnsi" w:hAnsi="Calibri" w:cs="Calibri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3" w15:restartNumberingAfterBreak="0">
    <w:nsid w:val="518F225A"/>
    <w:multiLevelType w:val="hybridMultilevel"/>
    <w:tmpl w:val="F7BA6612"/>
    <w:lvl w:ilvl="0" w:tplc="C49416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6E06D2"/>
    <w:multiLevelType w:val="hybridMultilevel"/>
    <w:tmpl w:val="B04C0A7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36A43C9"/>
    <w:multiLevelType w:val="hybridMultilevel"/>
    <w:tmpl w:val="78E093A6"/>
    <w:lvl w:ilvl="0" w:tplc="549442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AB736A"/>
    <w:multiLevelType w:val="multilevel"/>
    <w:tmpl w:val="E814E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eastAsiaTheme="minorEastAsia" w:cstheme="minorBid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DEE3096"/>
    <w:multiLevelType w:val="hybridMultilevel"/>
    <w:tmpl w:val="C61A7C84"/>
    <w:lvl w:ilvl="0" w:tplc="74BE33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E7E3A1F"/>
    <w:multiLevelType w:val="hybridMultilevel"/>
    <w:tmpl w:val="EDF0C0D4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B0579B"/>
    <w:multiLevelType w:val="hybridMultilevel"/>
    <w:tmpl w:val="45A06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A860D0"/>
    <w:multiLevelType w:val="hybridMultilevel"/>
    <w:tmpl w:val="8B5499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AA0512"/>
    <w:multiLevelType w:val="multilevel"/>
    <w:tmpl w:val="5F220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57727FA"/>
    <w:multiLevelType w:val="hybridMultilevel"/>
    <w:tmpl w:val="681ED9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8637CA"/>
    <w:multiLevelType w:val="hybridMultilevel"/>
    <w:tmpl w:val="9FB424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105082"/>
    <w:multiLevelType w:val="hybridMultilevel"/>
    <w:tmpl w:val="BE9AD0A8"/>
    <w:lvl w:ilvl="0" w:tplc="C0D8B5B6">
      <w:start w:val="10"/>
      <w:numFmt w:val="bullet"/>
      <w:lvlText w:val="-"/>
      <w:lvlJc w:val="left"/>
      <w:pPr>
        <w:ind w:left="41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45" w15:restartNumberingAfterBreak="0">
    <w:nsid w:val="7EE44E5A"/>
    <w:multiLevelType w:val="hybridMultilevel"/>
    <w:tmpl w:val="124C3FF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87670510">
    <w:abstractNumId w:val="4"/>
  </w:num>
  <w:num w:numId="2" w16cid:durableId="511261376">
    <w:abstractNumId w:val="22"/>
  </w:num>
  <w:num w:numId="3" w16cid:durableId="489636247">
    <w:abstractNumId w:val="43"/>
  </w:num>
  <w:num w:numId="4" w16cid:durableId="137502993">
    <w:abstractNumId w:val="30"/>
  </w:num>
  <w:num w:numId="5" w16cid:durableId="949164388">
    <w:abstractNumId w:val="2"/>
  </w:num>
  <w:num w:numId="6" w16cid:durableId="1073553523">
    <w:abstractNumId w:val="15"/>
  </w:num>
  <w:num w:numId="7" w16cid:durableId="55207925">
    <w:abstractNumId w:val="40"/>
  </w:num>
  <w:num w:numId="8" w16cid:durableId="30038978">
    <w:abstractNumId w:val="25"/>
  </w:num>
  <w:num w:numId="9" w16cid:durableId="1642734518">
    <w:abstractNumId w:val="42"/>
  </w:num>
  <w:num w:numId="10" w16cid:durableId="848056927">
    <w:abstractNumId w:val="24"/>
  </w:num>
  <w:num w:numId="11" w16cid:durableId="1294021883">
    <w:abstractNumId w:val="37"/>
  </w:num>
  <w:num w:numId="12" w16cid:durableId="1262100908">
    <w:abstractNumId w:val="3"/>
  </w:num>
  <w:num w:numId="13" w16cid:durableId="1827084358">
    <w:abstractNumId w:val="36"/>
  </w:num>
  <w:num w:numId="14" w16cid:durableId="2034720330">
    <w:abstractNumId w:val="21"/>
  </w:num>
  <w:num w:numId="15" w16cid:durableId="233971062">
    <w:abstractNumId w:val="13"/>
  </w:num>
  <w:num w:numId="16" w16cid:durableId="1731075731">
    <w:abstractNumId w:val="8"/>
  </w:num>
  <w:num w:numId="17" w16cid:durableId="652830585">
    <w:abstractNumId w:val="9"/>
  </w:num>
  <w:num w:numId="18" w16cid:durableId="1403218720">
    <w:abstractNumId w:val="38"/>
  </w:num>
  <w:num w:numId="19" w16cid:durableId="1830512788">
    <w:abstractNumId w:val="0"/>
  </w:num>
  <w:num w:numId="20" w16cid:durableId="979963461">
    <w:abstractNumId w:val="23"/>
  </w:num>
  <w:num w:numId="21" w16cid:durableId="809783120">
    <w:abstractNumId w:val="14"/>
  </w:num>
  <w:num w:numId="22" w16cid:durableId="2034303379">
    <w:abstractNumId w:val="18"/>
  </w:num>
  <w:num w:numId="23" w16cid:durableId="518935698">
    <w:abstractNumId w:val="16"/>
  </w:num>
  <w:num w:numId="24" w16cid:durableId="770705736">
    <w:abstractNumId w:val="35"/>
  </w:num>
  <w:num w:numId="25" w16cid:durableId="1233734706">
    <w:abstractNumId w:val="33"/>
  </w:num>
  <w:num w:numId="26" w16cid:durableId="1532306062">
    <w:abstractNumId w:val="17"/>
  </w:num>
  <w:num w:numId="27" w16cid:durableId="1608003281">
    <w:abstractNumId w:val="34"/>
  </w:num>
  <w:num w:numId="28" w16cid:durableId="1200818014">
    <w:abstractNumId w:val="5"/>
  </w:num>
  <w:num w:numId="29" w16cid:durableId="1233156644">
    <w:abstractNumId w:val="28"/>
  </w:num>
  <w:num w:numId="30" w16cid:durableId="2109960786">
    <w:abstractNumId w:val="45"/>
  </w:num>
  <w:num w:numId="31" w16cid:durableId="2025129284">
    <w:abstractNumId w:val="32"/>
  </w:num>
  <w:num w:numId="32" w16cid:durableId="723725045">
    <w:abstractNumId w:val="31"/>
  </w:num>
  <w:num w:numId="33" w16cid:durableId="68844562">
    <w:abstractNumId w:val="6"/>
  </w:num>
  <w:num w:numId="34" w16cid:durableId="1015159172">
    <w:abstractNumId w:val="7"/>
  </w:num>
  <w:num w:numId="35" w16cid:durableId="792555111">
    <w:abstractNumId w:val="29"/>
  </w:num>
  <w:num w:numId="36" w16cid:durableId="1485852571">
    <w:abstractNumId w:val="20"/>
  </w:num>
  <w:num w:numId="37" w16cid:durableId="1721900287">
    <w:abstractNumId w:val="11"/>
  </w:num>
  <w:num w:numId="38" w16cid:durableId="1643997294">
    <w:abstractNumId w:val="1"/>
  </w:num>
  <w:num w:numId="39" w16cid:durableId="786967095">
    <w:abstractNumId w:val="12"/>
  </w:num>
  <w:num w:numId="40" w16cid:durableId="815027334">
    <w:abstractNumId w:val="10"/>
  </w:num>
  <w:num w:numId="41" w16cid:durableId="1930384013">
    <w:abstractNumId w:val="19"/>
  </w:num>
  <w:num w:numId="42" w16cid:durableId="874197086">
    <w:abstractNumId w:val="41"/>
  </w:num>
  <w:num w:numId="43" w16cid:durableId="1247030207">
    <w:abstractNumId w:val="27"/>
  </w:num>
  <w:num w:numId="44" w16cid:durableId="1835296561">
    <w:abstractNumId w:val="26"/>
  </w:num>
  <w:num w:numId="45" w16cid:durableId="1765226792">
    <w:abstractNumId w:val="39"/>
  </w:num>
  <w:num w:numId="46" w16cid:durableId="47448971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MzcyN7YwNDUzNLNQ0lEKTi0uzszPAykwqwUAw2NlHSwAAAA="/>
  </w:docVars>
  <w:rsids>
    <w:rsidRoot w:val="00BB7AAC"/>
    <w:rsid w:val="00003C3B"/>
    <w:rsid w:val="000104E3"/>
    <w:rsid w:val="000137ED"/>
    <w:rsid w:val="00014188"/>
    <w:rsid w:val="00021526"/>
    <w:rsid w:val="00022C0D"/>
    <w:rsid w:val="00026395"/>
    <w:rsid w:val="0004640A"/>
    <w:rsid w:val="00053427"/>
    <w:rsid w:val="00061453"/>
    <w:rsid w:val="00061605"/>
    <w:rsid w:val="000703BD"/>
    <w:rsid w:val="000844F1"/>
    <w:rsid w:val="00085055"/>
    <w:rsid w:val="000A7B5E"/>
    <w:rsid w:val="000B383C"/>
    <w:rsid w:val="000D7BA5"/>
    <w:rsid w:val="000E226E"/>
    <w:rsid w:val="000E39B8"/>
    <w:rsid w:val="000E3B71"/>
    <w:rsid w:val="000E7A1D"/>
    <w:rsid w:val="000F3479"/>
    <w:rsid w:val="000F60FD"/>
    <w:rsid w:val="0010579E"/>
    <w:rsid w:val="0010683C"/>
    <w:rsid w:val="00112AB0"/>
    <w:rsid w:val="00112BC7"/>
    <w:rsid w:val="00117EA8"/>
    <w:rsid w:val="0012174E"/>
    <w:rsid w:val="00127059"/>
    <w:rsid w:val="001304B8"/>
    <w:rsid w:val="00141463"/>
    <w:rsid w:val="00170472"/>
    <w:rsid w:val="00172650"/>
    <w:rsid w:val="0017710E"/>
    <w:rsid w:val="00193922"/>
    <w:rsid w:val="001A427B"/>
    <w:rsid w:val="001A6FF0"/>
    <w:rsid w:val="001A7D73"/>
    <w:rsid w:val="001B3EC2"/>
    <w:rsid w:val="001B7F51"/>
    <w:rsid w:val="001C2924"/>
    <w:rsid w:val="001C59E5"/>
    <w:rsid w:val="001C6799"/>
    <w:rsid w:val="001C7523"/>
    <w:rsid w:val="001C7F80"/>
    <w:rsid w:val="001D63DF"/>
    <w:rsid w:val="001E5E0D"/>
    <w:rsid w:val="001F1780"/>
    <w:rsid w:val="001F368F"/>
    <w:rsid w:val="00202EB4"/>
    <w:rsid w:val="002218C1"/>
    <w:rsid w:val="002413A6"/>
    <w:rsid w:val="0024312F"/>
    <w:rsid w:val="00244B97"/>
    <w:rsid w:val="00245108"/>
    <w:rsid w:val="0025160F"/>
    <w:rsid w:val="00256A67"/>
    <w:rsid w:val="00267309"/>
    <w:rsid w:val="00273D0F"/>
    <w:rsid w:val="0029021F"/>
    <w:rsid w:val="00290ED7"/>
    <w:rsid w:val="00291ADA"/>
    <w:rsid w:val="0029256D"/>
    <w:rsid w:val="00292E34"/>
    <w:rsid w:val="00294DA8"/>
    <w:rsid w:val="002B128E"/>
    <w:rsid w:val="002B7233"/>
    <w:rsid w:val="002C5EA9"/>
    <w:rsid w:val="002C7A02"/>
    <w:rsid w:val="002D14E2"/>
    <w:rsid w:val="002D24A5"/>
    <w:rsid w:val="002D5D39"/>
    <w:rsid w:val="002E41A3"/>
    <w:rsid w:val="002E4C8E"/>
    <w:rsid w:val="003057E2"/>
    <w:rsid w:val="0034222B"/>
    <w:rsid w:val="003456E0"/>
    <w:rsid w:val="00350822"/>
    <w:rsid w:val="00354AE6"/>
    <w:rsid w:val="00360C1B"/>
    <w:rsid w:val="003613C0"/>
    <w:rsid w:val="00362CAC"/>
    <w:rsid w:val="0036754A"/>
    <w:rsid w:val="00376025"/>
    <w:rsid w:val="00376D77"/>
    <w:rsid w:val="00380647"/>
    <w:rsid w:val="00394A96"/>
    <w:rsid w:val="003A033D"/>
    <w:rsid w:val="003A4200"/>
    <w:rsid w:val="003C14D0"/>
    <w:rsid w:val="003C7A2D"/>
    <w:rsid w:val="003D12AB"/>
    <w:rsid w:val="003D1DA2"/>
    <w:rsid w:val="003D3197"/>
    <w:rsid w:val="003D7B97"/>
    <w:rsid w:val="00400209"/>
    <w:rsid w:val="004032EE"/>
    <w:rsid w:val="0040600B"/>
    <w:rsid w:val="00414885"/>
    <w:rsid w:val="00420F1B"/>
    <w:rsid w:val="004266DE"/>
    <w:rsid w:val="00433518"/>
    <w:rsid w:val="004516DE"/>
    <w:rsid w:val="00455BE3"/>
    <w:rsid w:val="00455C21"/>
    <w:rsid w:val="00457E91"/>
    <w:rsid w:val="004633F6"/>
    <w:rsid w:val="00477E7E"/>
    <w:rsid w:val="00483C58"/>
    <w:rsid w:val="00494071"/>
    <w:rsid w:val="00497FA8"/>
    <w:rsid w:val="004A3C58"/>
    <w:rsid w:val="004B154F"/>
    <w:rsid w:val="004B5E2F"/>
    <w:rsid w:val="004B7AF6"/>
    <w:rsid w:val="004C4A75"/>
    <w:rsid w:val="004D5C34"/>
    <w:rsid w:val="004E5545"/>
    <w:rsid w:val="004F4190"/>
    <w:rsid w:val="0050177F"/>
    <w:rsid w:val="00504BE3"/>
    <w:rsid w:val="00513741"/>
    <w:rsid w:val="00523913"/>
    <w:rsid w:val="00532E17"/>
    <w:rsid w:val="0053493B"/>
    <w:rsid w:val="00536BD1"/>
    <w:rsid w:val="005526B4"/>
    <w:rsid w:val="00553AE8"/>
    <w:rsid w:val="005625DC"/>
    <w:rsid w:val="0056770E"/>
    <w:rsid w:val="00567FF3"/>
    <w:rsid w:val="0057148F"/>
    <w:rsid w:val="00581418"/>
    <w:rsid w:val="005B31BC"/>
    <w:rsid w:val="005B3A43"/>
    <w:rsid w:val="005D651A"/>
    <w:rsid w:val="005D6F6F"/>
    <w:rsid w:val="005E3047"/>
    <w:rsid w:val="00604F85"/>
    <w:rsid w:val="00610B88"/>
    <w:rsid w:val="0063399B"/>
    <w:rsid w:val="00645919"/>
    <w:rsid w:val="00645FD2"/>
    <w:rsid w:val="0065129E"/>
    <w:rsid w:val="0065323F"/>
    <w:rsid w:val="006577A5"/>
    <w:rsid w:val="006636E3"/>
    <w:rsid w:val="006648CD"/>
    <w:rsid w:val="006652BF"/>
    <w:rsid w:val="00666256"/>
    <w:rsid w:val="00666E10"/>
    <w:rsid w:val="00667DB7"/>
    <w:rsid w:val="006800D4"/>
    <w:rsid w:val="00680D70"/>
    <w:rsid w:val="0069028B"/>
    <w:rsid w:val="00690FDA"/>
    <w:rsid w:val="0069260A"/>
    <w:rsid w:val="006943BB"/>
    <w:rsid w:val="006A294E"/>
    <w:rsid w:val="006A4744"/>
    <w:rsid w:val="006A70EA"/>
    <w:rsid w:val="006C04C9"/>
    <w:rsid w:val="006C4F94"/>
    <w:rsid w:val="006C6355"/>
    <w:rsid w:val="006F4439"/>
    <w:rsid w:val="006F7A9F"/>
    <w:rsid w:val="007046C6"/>
    <w:rsid w:val="00725F92"/>
    <w:rsid w:val="00727F42"/>
    <w:rsid w:val="00730E13"/>
    <w:rsid w:val="00730FA1"/>
    <w:rsid w:val="00751E70"/>
    <w:rsid w:val="00755F0A"/>
    <w:rsid w:val="00756C30"/>
    <w:rsid w:val="007758DF"/>
    <w:rsid w:val="0078172F"/>
    <w:rsid w:val="007851F5"/>
    <w:rsid w:val="007A3279"/>
    <w:rsid w:val="007A4724"/>
    <w:rsid w:val="007B1D3E"/>
    <w:rsid w:val="007C648F"/>
    <w:rsid w:val="007D6C4D"/>
    <w:rsid w:val="007E56B2"/>
    <w:rsid w:val="007F0B1A"/>
    <w:rsid w:val="007F16A5"/>
    <w:rsid w:val="007F4763"/>
    <w:rsid w:val="007F7AF4"/>
    <w:rsid w:val="00800408"/>
    <w:rsid w:val="0080231D"/>
    <w:rsid w:val="00803202"/>
    <w:rsid w:val="008060B2"/>
    <w:rsid w:val="00813B71"/>
    <w:rsid w:val="00816929"/>
    <w:rsid w:val="008263FB"/>
    <w:rsid w:val="00827A8E"/>
    <w:rsid w:val="00832EE5"/>
    <w:rsid w:val="00837DE6"/>
    <w:rsid w:val="00852432"/>
    <w:rsid w:val="00870B31"/>
    <w:rsid w:val="00875DA8"/>
    <w:rsid w:val="0088251B"/>
    <w:rsid w:val="0089226C"/>
    <w:rsid w:val="00892F66"/>
    <w:rsid w:val="008A2357"/>
    <w:rsid w:val="008A26CB"/>
    <w:rsid w:val="008B0228"/>
    <w:rsid w:val="008B19DD"/>
    <w:rsid w:val="008C15BF"/>
    <w:rsid w:val="008C2C7D"/>
    <w:rsid w:val="008C38FA"/>
    <w:rsid w:val="008D2505"/>
    <w:rsid w:val="008D7B95"/>
    <w:rsid w:val="00906B04"/>
    <w:rsid w:val="00907C1C"/>
    <w:rsid w:val="009128E2"/>
    <w:rsid w:val="00913C63"/>
    <w:rsid w:val="009156FD"/>
    <w:rsid w:val="00916F8B"/>
    <w:rsid w:val="00922E61"/>
    <w:rsid w:val="00930A8C"/>
    <w:rsid w:val="00932EFE"/>
    <w:rsid w:val="00933538"/>
    <w:rsid w:val="00933C2D"/>
    <w:rsid w:val="009414F6"/>
    <w:rsid w:val="009425CE"/>
    <w:rsid w:val="00955F5A"/>
    <w:rsid w:val="00956E11"/>
    <w:rsid w:val="009641AC"/>
    <w:rsid w:val="00964CAB"/>
    <w:rsid w:val="00965F09"/>
    <w:rsid w:val="00974A0A"/>
    <w:rsid w:val="00991508"/>
    <w:rsid w:val="00992C4B"/>
    <w:rsid w:val="0099436E"/>
    <w:rsid w:val="00996BC6"/>
    <w:rsid w:val="009A3BAE"/>
    <w:rsid w:val="009C386A"/>
    <w:rsid w:val="009C51BA"/>
    <w:rsid w:val="009C6EE3"/>
    <w:rsid w:val="009C7E18"/>
    <w:rsid w:val="009D2423"/>
    <w:rsid w:val="009D3455"/>
    <w:rsid w:val="009D4183"/>
    <w:rsid w:val="009E1EAE"/>
    <w:rsid w:val="009E7956"/>
    <w:rsid w:val="009F0340"/>
    <w:rsid w:val="00A00D3D"/>
    <w:rsid w:val="00A12204"/>
    <w:rsid w:val="00A16CD0"/>
    <w:rsid w:val="00A330F2"/>
    <w:rsid w:val="00A42D34"/>
    <w:rsid w:val="00A442E8"/>
    <w:rsid w:val="00A4529B"/>
    <w:rsid w:val="00A47B7B"/>
    <w:rsid w:val="00A51F64"/>
    <w:rsid w:val="00A527F5"/>
    <w:rsid w:val="00A5354A"/>
    <w:rsid w:val="00A644F7"/>
    <w:rsid w:val="00A648C8"/>
    <w:rsid w:val="00A72EBD"/>
    <w:rsid w:val="00A77760"/>
    <w:rsid w:val="00A8208D"/>
    <w:rsid w:val="00A91A7F"/>
    <w:rsid w:val="00AA3469"/>
    <w:rsid w:val="00AA65CF"/>
    <w:rsid w:val="00AA76FB"/>
    <w:rsid w:val="00AC02A4"/>
    <w:rsid w:val="00AC1B74"/>
    <w:rsid w:val="00AC57D5"/>
    <w:rsid w:val="00AD2A1B"/>
    <w:rsid w:val="00AD5B28"/>
    <w:rsid w:val="00AD645F"/>
    <w:rsid w:val="00AF6320"/>
    <w:rsid w:val="00AF6B4D"/>
    <w:rsid w:val="00B004BE"/>
    <w:rsid w:val="00B12677"/>
    <w:rsid w:val="00B31EE6"/>
    <w:rsid w:val="00B331EF"/>
    <w:rsid w:val="00B44D21"/>
    <w:rsid w:val="00B47853"/>
    <w:rsid w:val="00B47BD1"/>
    <w:rsid w:val="00B546D6"/>
    <w:rsid w:val="00B54DD7"/>
    <w:rsid w:val="00B5699B"/>
    <w:rsid w:val="00B56A04"/>
    <w:rsid w:val="00B60E30"/>
    <w:rsid w:val="00B6643C"/>
    <w:rsid w:val="00B67A3D"/>
    <w:rsid w:val="00B83BC3"/>
    <w:rsid w:val="00B927B0"/>
    <w:rsid w:val="00B93A48"/>
    <w:rsid w:val="00BA282B"/>
    <w:rsid w:val="00BA352E"/>
    <w:rsid w:val="00BA5DBE"/>
    <w:rsid w:val="00BA7EC0"/>
    <w:rsid w:val="00BB2144"/>
    <w:rsid w:val="00BB3295"/>
    <w:rsid w:val="00BB3F9B"/>
    <w:rsid w:val="00BB4E73"/>
    <w:rsid w:val="00BB7AAC"/>
    <w:rsid w:val="00BC17AC"/>
    <w:rsid w:val="00BC4323"/>
    <w:rsid w:val="00BD6C3F"/>
    <w:rsid w:val="00C01FC5"/>
    <w:rsid w:val="00C05081"/>
    <w:rsid w:val="00C0551E"/>
    <w:rsid w:val="00C214D1"/>
    <w:rsid w:val="00C218BC"/>
    <w:rsid w:val="00C33915"/>
    <w:rsid w:val="00C34C2A"/>
    <w:rsid w:val="00C4570E"/>
    <w:rsid w:val="00C556CE"/>
    <w:rsid w:val="00C62D44"/>
    <w:rsid w:val="00C67AF4"/>
    <w:rsid w:val="00C70ADC"/>
    <w:rsid w:val="00C73986"/>
    <w:rsid w:val="00C73D21"/>
    <w:rsid w:val="00C74833"/>
    <w:rsid w:val="00C8057C"/>
    <w:rsid w:val="00C96CC5"/>
    <w:rsid w:val="00C96EAB"/>
    <w:rsid w:val="00C97429"/>
    <w:rsid w:val="00CB101C"/>
    <w:rsid w:val="00CB3A9C"/>
    <w:rsid w:val="00CB7496"/>
    <w:rsid w:val="00CC1DCF"/>
    <w:rsid w:val="00CD77C5"/>
    <w:rsid w:val="00CE35F2"/>
    <w:rsid w:val="00CE38D9"/>
    <w:rsid w:val="00CF1AEC"/>
    <w:rsid w:val="00CF4CBB"/>
    <w:rsid w:val="00CF5201"/>
    <w:rsid w:val="00D04AD9"/>
    <w:rsid w:val="00D07502"/>
    <w:rsid w:val="00D1363F"/>
    <w:rsid w:val="00D13F6F"/>
    <w:rsid w:val="00D16AF3"/>
    <w:rsid w:val="00D2001A"/>
    <w:rsid w:val="00D22DC0"/>
    <w:rsid w:val="00D25F38"/>
    <w:rsid w:val="00D33422"/>
    <w:rsid w:val="00D41130"/>
    <w:rsid w:val="00D41817"/>
    <w:rsid w:val="00D466DD"/>
    <w:rsid w:val="00D506B4"/>
    <w:rsid w:val="00D518AD"/>
    <w:rsid w:val="00D62DF8"/>
    <w:rsid w:val="00D63612"/>
    <w:rsid w:val="00D6753E"/>
    <w:rsid w:val="00D7001B"/>
    <w:rsid w:val="00D761C0"/>
    <w:rsid w:val="00D876E8"/>
    <w:rsid w:val="00D931B2"/>
    <w:rsid w:val="00DA061A"/>
    <w:rsid w:val="00DB11B1"/>
    <w:rsid w:val="00DB11DA"/>
    <w:rsid w:val="00DB3550"/>
    <w:rsid w:val="00DC1A95"/>
    <w:rsid w:val="00DC5D6F"/>
    <w:rsid w:val="00DC6DF3"/>
    <w:rsid w:val="00DE2A07"/>
    <w:rsid w:val="00DE3462"/>
    <w:rsid w:val="00DF4800"/>
    <w:rsid w:val="00E00C36"/>
    <w:rsid w:val="00E02CF2"/>
    <w:rsid w:val="00E05FDF"/>
    <w:rsid w:val="00E07313"/>
    <w:rsid w:val="00E111C2"/>
    <w:rsid w:val="00E219CE"/>
    <w:rsid w:val="00E21CF8"/>
    <w:rsid w:val="00E375A8"/>
    <w:rsid w:val="00E43663"/>
    <w:rsid w:val="00E57E76"/>
    <w:rsid w:val="00E6521C"/>
    <w:rsid w:val="00E7036C"/>
    <w:rsid w:val="00E73045"/>
    <w:rsid w:val="00E760FE"/>
    <w:rsid w:val="00E8181F"/>
    <w:rsid w:val="00E81F10"/>
    <w:rsid w:val="00E856A8"/>
    <w:rsid w:val="00E905DC"/>
    <w:rsid w:val="00E9472F"/>
    <w:rsid w:val="00EA1CCD"/>
    <w:rsid w:val="00EA560A"/>
    <w:rsid w:val="00EA7428"/>
    <w:rsid w:val="00EA749B"/>
    <w:rsid w:val="00EB7466"/>
    <w:rsid w:val="00EB7B1B"/>
    <w:rsid w:val="00ED008F"/>
    <w:rsid w:val="00EF416B"/>
    <w:rsid w:val="00F00F67"/>
    <w:rsid w:val="00F23568"/>
    <w:rsid w:val="00F25F5C"/>
    <w:rsid w:val="00F37961"/>
    <w:rsid w:val="00F41AC1"/>
    <w:rsid w:val="00F55214"/>
    <w:rsid w:val="00F605E7"/>
    <w:rsid w:val="00F63E8F"/>
    <w:rsid w:val="00F653B0"/>
    <w:rsid w:val="00F65909"/>
    <w:rsid w:val="00F74025"/>
    <w:rsid w:val="00F743A0"/>
    <w:rsid w:val="00F805DA"/>
    <w:rsid w:val="00F911E7"/>
    <w:rsid w:val="00F94451"/>
    <w:rsid w:val="00FA7B12"/>
    <w:rsid w:val="00FB0880"/>
    <w:rsid w:val="00FB22C9"/>
    <w:rsid w:val="00FB476C"/>
    <w:rsid w:val="00FD7242"/>
    <w:rsid w:val="00FE3621"/>
    <w:rsid w:val="00FF3CFE"/>
    <w:rsid w:val="00FF4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8BE760"/>
  <w15:chartTrackingRefBased/>
  <w15:docId w15:val="{D5667CE8-F63A-4779-B55C-B98284AF0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462"/>
  </w:style>
  <w:style w:type="paragraph" w:styleId="Heading1">
    <w:name w:val="heading 1"/>
    <w:basedOn w:val="Normal"/>
    <w:next w:val="Normal"/>
    <w:link w:val="Heading1Char"/>
    <w:uiPriority w:val="9"/>
    <w:qFormat/>
    <w:rsid w:val="00DE34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3462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34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7A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AAC"/>
  </w:style>
  <w:style w:type="paragraph" w:styleId="Footer">
    <w:name w:val="footer"/>
    <w:basedOn w:val="Normal"/>
    <w:link w:val="FooterChar"/>
    <w:uiPriority w:val="99"/>
    <w:unhideWhenUsed/>
    <w:rsid w:val="00BB7A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AAC"/>
  </w:style>
  <w:style w:type="character" w:customStyle="1" w:styleId="Heading1Char">
    <w:name w:val="Heading 1 Char"/>
    <w:basedOn w:val="DefaultParagraphFont"/>
    <w:link w:val="Heading1"/>
    <w:uiPriority w:val="9"/>
    <w:rsid w:val="00DE34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346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34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DE34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E3462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DE3462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DE3462"/>
    <w:rPr>
      <w:smallCaps/>
      <w:color w:val="5A5A5A" w:themeColor="text1" w:themeTint="A5"/>
    </w:rPr>
  </w:style>
  <w:style w:type="paragraph" w:styleId="ListParagraph">
    <w:name w:val="List Paragraph"/>
    <w:aliases w:val="Indent number list"/>
    <w:basedOn w:val="Normal"/>
    <w:uiPriority w:val="34"/>
    <w:qFormat/>
    <w:rsid w:val="00DE34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34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3462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DE346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E346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1Light">
    <w:name w:val="List Table 1 Light"/>
    <w:basedOn w:val="TableNormal"/>
    <w:uiPriority w:val="46"/>
    <w:rsid w:val="00DE346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2">
    <w:name w:val="List Table 1 Light Accent 2"/>
    <w:basedOn w:val="TableNormal"/>
    <w:uiPriority w:val="46"/>
    <w:rsid w:val="00DE346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1">
    <w:name w:val="List Table 1 Light Accent 1"/>
    <w:basedOn w:val="TableNormal"/>
    <w:uiPriority w:val="46"/>
    <w:rsid w:val="00DE346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DE34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E346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E346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E346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E346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E346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5">
    <w:name w:val="Grid Table 5 Dark Accent 5"/>
    <w:basedOn w:val="TableNormal"/>
    <w:uiPriority w:val="50"/>
    <w:rsid w:val="00DE346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2-Accent1">
    <w:name w:val="Grid Table 2 Accent 1"/>
    <w:basedOn w:val="TableNormal"/>
    <w:uiPriority w:val="47"/>
    <w:rsid w:val="00DE3462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customStyle="1" w:styleId="Default">
    <w:name w:val="Default"/>
    <w:rsid w:val="00DE3462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go">
    <w:name w:val="go"/>
    <w:basedOn w:val="DefaultParagraphFont"/>
    <w:rsid w:val="00DE3462"/>
  </w:style>
  <w:style w:type="character" w:styleId="UnresolvedMention">
    <w:name w:val="Unresolved Mention"/>
    <w:basedOn w:val="DefaultParagraphFont"/>
    <w:uiPriority w:val="99"/>
    <w:semiHidden/>
    <w:unhideWhenUsed/>
    <w:rsid w:val="00DE3462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DE3462"/>
  </w:style>
  <w:style w:type="paragraph" w:customStyle="1" w:styleId="paragraph">
    <w:name w:val="paragraph"/>
    <w:basedOn w:val="Normal"/>
    <w:rsid w:val="00DE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DE3462"/>
  </w:style>
  <w:style w:type="paragraph" w:styleId="NoSpacing">
    <w:name w:val="No Spacing"/>
    <w:uiPriority w:val="1"/>
    <w:qFormat/>
    <w:rsid w:val="00DE3462"/>
    <w:pPr>
      <w:spacing w:after="0" w:line="240" w:lineRule="auto"/>
    </w:pPr>
    <w:rPr>
      <w:sz w:val="24"/>
      <w:szCs w:val="24"/>
    </w:rPr>
  </w:style>
  <w:style w:type="character" w:customStyle="1" w:styleId="contentcontrolboundarysink">
    <w:name w:val="contentcontrolboundarysink"/>
    <w:basedOn w:val="DefaultParagraphFont"/>
    <w:rsid w:val="00CF1AEC"/>
  </w:style>
  <w:style w:type="character" w:customStyle="1" w:styleId="pagebreaktextspan">
    <w:name w:val="pagebreaktextspan"/>
    <w:basedOn w:val="DefaultParagraphFont"/>
    <w:rsid w:val="00CF1AEC"/>
  </w:style>
  <w:style w:type="character" w:customStyle="1" w:styleId="scxw94515538">
    <w:name w:val="scxw94515538"/>
    <w:basedOn w:val="DefaultParagraphFont"/>
    <w:rsid w:val="00141463"/>
  </w:style>
  <w:style w:type="character" w:customStyle="1" w:styleId="scxw232051538">
    <w:name w:val="scxw232051538"/>
    <w:basedOn w:val="DefaultParagraphFont"/>
    <w:rsid w:val="00B12677"/>
  </w:style>
  <w:style w:type="character" w:styleId="PlaceholderText">
    <w:name w:val="Placeholder Text"/>
    <w:basedOn w:val="DefaultParagraphFont"/>
    <w:uiPriority w:val="99"/>
    <w:semiHidden/>
    <w:rsid w:val="006F7A9F"/>
    <w:rPr>
      <w:color w:val="808080"/>
    </w:rPr>
  </w:style>
  <w:style w:type="character" w:customStyle="1" w:styleId="forminator-checkbox-label">
    <w:name w:val="forminator-checkbox-label"/>
    <w:basedOn w:val="DefaultParagraphFont"/>
    <w:rsid w:val="006926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89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35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3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18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4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9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9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0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5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71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97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46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45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3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99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5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1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18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68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24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3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09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8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98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0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2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9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65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11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1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8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0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4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2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4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38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2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77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40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2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68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0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0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6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4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7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79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25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2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92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2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01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7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1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2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92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3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04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1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3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14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9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33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2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02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9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38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8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8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18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7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0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6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73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9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86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9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386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9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23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1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13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95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99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4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4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28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41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9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97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1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9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1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77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93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03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1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3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7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9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9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4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5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9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95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30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53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57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56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0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2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80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1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84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8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9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5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5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1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5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2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9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5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80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6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70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4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9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10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9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8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703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751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85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82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99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02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077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19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15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10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94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1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02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93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66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04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0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52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36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30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5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60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0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502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7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447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733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17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78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6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5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4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2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071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958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51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47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09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52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65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10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04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62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202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3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4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261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8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30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65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52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85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98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22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628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18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81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53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95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32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10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17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92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16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563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57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044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04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74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2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80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0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04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36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661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17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56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06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278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4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499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64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40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54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6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93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8729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41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87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37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45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44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8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8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68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06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999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60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559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0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686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749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9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12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59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256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65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587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61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74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66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86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59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108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54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28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23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2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747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45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082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61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011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639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406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8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483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757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36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075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564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938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53210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02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2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59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593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02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19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0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549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928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95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23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74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1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00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651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5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0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1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506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571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77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3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05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026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05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752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995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1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34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48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13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5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52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72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3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acecareservices.com.a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cecareservices.com.a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wmf"/><Relationship Id="rId1" Type="http://schemas.openxmlformats.org/officeDocument/2006/relationships/image" Target="media/image1.w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76BAF-E067-4CA7-AA2E-EB259D2088B8}"/>
      </w:docPartPr>
      <w:docPartBody>
        <w:p w:rsidR="00B3228A" w:rsidRDefault="00495EB4"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FFF1D65AB74E28BF1753DBD00BD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0CAB7-85EA-4E18-98A5-F2B233A17034}"/>
      </w:docPartPr>
      <w:docPartBody>
        <w:p w:rsidR="00B3228A" w:rsidRDefault="00495EB4" w:rsidP="00495EB4">
          <w:pPr>
            <w:pStyle w:val="74FFF1D65AB74E28BF1753DBD00BD9581"/>
          </w:pPr>
          <w:r w:rsidRPr="009E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57510BF1D141FD94CD214898F41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2415C-FBB3-49CB-9104-9330C755DCDB}"/>
      </w:docPartPr>
      <w:docPartBody>
        <w:p w:rsidR="00B3228A" w:rsidRDefault="00495EB4" w:rsidP="00495EB4">
          <w:pPr>
            <w:pStyle w:val="1157510BF1D141FD94CD214898F4100A1"/>
          </w:pPr>
          <w:r w:rsidRPr="009E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D53B93F319411FAF9D7FA060F79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B1FBA-DD7D-4C35-B542-53A30089D95A}"/>
      </w:docPartPr>
      <w:docPartBody>
        <w:p w:rsidR="00B3228A" w:rsidRDefault="00495EB4" w:rsidP="00495EB4">
          <w:pPr>
            <w:pStyle w:val="D5D53B93F319411FAF9D7FA060F793991"/>
          </w:pPr>
          <w:r w:rsidRPr="009E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505DE548904F43BD7C8D22DA039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93334-F14F-406D-B279-7D0009810637}"/>
      </w:docPartPr>
      <w:docPartBody>
        <w:p w:rsidR="00B3228A" w:rsidRDefault="00495EB4" w:rsidP="00495EB4">
          <w:pPr>
            <w:pStyle w:val="1C505DE548904F43BD7C8D22DA0396311"/>
          </w:pPr>
          <w:r w:rsidRPr="009E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9774BBAB674FF899462B3E4E5E2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98CFC-9445-40C4-9521-70EDD03AFB2B}"/>
      </w:docPartPr>
      <w:docPartBody>
        <w:p w:rsidR="00B3228A" w:rsidRDefault="00495EB4" w:rsidP="00495EB4">
          <w:pPr>
            <w:pStyle w:val="2F9774BBAB674FF899462B3E4E5E279C1"/>
          </w:pPr>
          <w:r w:rsidRPr="009E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A4C6C8EE80478ABC1E0A8386AC9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5871F-5F25-4A8B-B55C-1730CE64FDE7}"/>
      </w:docPartPr>
      <w:docPartBody>
        <w:p w:rsidR="00B3228A" w:rsidRDefault="00495EB4" w:rsidP="00495EB4">
          <w:pPr>
            <w:pStyle w:val="7CA4C6C8EE80478ABC1E0A8386AC94601"/>
          </w:pPr>
          <w:r w:rsidRPr="009E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40D641B02B46FF9F9DACA514AAD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B0A69-3D18-4823-87BB-A17FD289CA99}"/>
      </w:docPartPr>
      <w:docPartBody>
        <w:p w:rsidR="00B3228A" w:rsidRDefault="00495EB4" w:rsidP="00495EB4">
          <w:pPr>
            <w:pStyle w:val="7540D641B02B46FF9F9DACA514AAD1901"/>
          </w:pPr>
          <w:r w:rsidRPr="009E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F63021ED9E4265A93DD21CC26E3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F6770-B842-47D6-85F3-E38158389253}"/>
      </w:docPartPr>
      <w:docPartBody>
        <w:p w:rsidR="00B3228A" w:rsidRDefault="00495EB4" w:rsidP="00495EB4">
          <w:pPr>
            <w:pStyle w:val="71F63021ED9E4265A93DD21CC26E32C61"/>
          </w:pPr>
          <w:r w:rsidRPr="009E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889C6CF7A64231AAD7CC04D52C3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04F72-E51D-43E6-A16E-5620BA879E30}"/>
      </w:docPartPr>
      <w:docPartBody>
        <w:p w:rsidR="00B3228A" w:rsidRDefault="00495EB4" w:rsidP="00495EB4">
          <w:pPr>
            <w:pStyle w:val="51889C6CF7A64231AAD7CC04D52C3045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AC78F3A37A406EB568138BFEC35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43C1F-D46D-44C2-88CC-AB51FB717595}"/>
      </w:docPartPr>
      <w:docPartBody>
        <w:p w:rsidR="00B3228A" w:rsidRDefault="00495EB4" w:rsidP="00495EB4">
          <w:pPr>
            <w:pStyle w:val="A0AC78F3A37A406EB568138BFEC358B9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25761D6F0D449A9A03185B746A9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A39DE-1885-4AA5-A19E-F88272329966}"/>
      </w:docPartPr>
      <w:docPartBody>
        <w:p w:rsidR="00B3228A" w:rsidRDefault="00495EB4" w:rsidP="00495EB4">
          <w:pPr>
            <w:pStyle w:val="C725761D6F0D449A9A03185B746A9DDA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51F4908A8844AAA6E44507034A9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A5155-EF5E-4F75-B9A7-F39DE42AD0CF}"/>
      </w:docPartPr>
      <w:docPartBody>
        <w:p w:rsidR="00B3228A" w:rsidRDefault="00495EB4" w:rsidP="00495EB4">
          <w:pPr>
            <w:pStyle w:val="6D51F4908A8844AAA6E44507034A9FB8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5B08FDE2964372BB69D7855FE23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E2F09-87B9-46FF-BD2A-C75A39B5F0E9}"/>
      </w:docPartPr>
      <w:docPartBody>
        <w:p w:rsidR="00B3228A" w:rsidRDefault="00495EB4" w:rsidP="00495EB4">
          <w:pPr>
            <w:pStyle w:val="D45B08FDE2964372BB69D7855FE23450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0367F738634730B3A21B72A5AE3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74818-3655-4003-9F53-3A2227324169}"/>
      </w:docPartPr>
      <w:docPartBody>
        <w:p w:rsidR="00B3228A" w:rsidRDefault="00495EB4" w:rsidP="00495EB4">
          <w:pPr>
            <w:pStyle w:val="790367F738634730B3A21B72A5AE391D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560B8B5D784036A34DB984605D9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AA07A-20E5-4899-9E78-9B3A9762425F}"/>
      </w:docPartPr>
      <w:docPartBody>
        <w:p w:rsidR="00B3228A" w:rsidRDefault="00495EB4" w:rsidP="00495EB4">
          <w:pPr>
            <w:pStyle w:val="1D560B8B5D784036A34DB984605D92E9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3B713F107B447F9EE2EA2E717C7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B015F-EA5D-4144-B811-47B6163189B2}"/>
      </w:docPartPr>
      <w:docPartBody>
        <w:p w:rsidR="00B3228A" w:rsidRDefault="00495EB4" w:rsidP="00495EB4">
          <w:pPr>
            <w:pStyle w:val="B43B713F107B447F9EE2EA2E717C7D84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8062A081D141FDAB99727F77658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820B0-398A-49EC-97BB-D6CFD98C514D}"/>
      </w:docPartPr>
      <w:docPartBody>
        <w:p w:rsidR="00B3228A" w:rsidRDefault="00495EB4" w:rsidP="00495EB4">
          <w:pPr>
            <w:pStyle w:val="5F8062A081D141FDAB99727F77658784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1CD7C00ECE469CA9BB44C9ECA6E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83B54-0BE5-43C5-942F-6A070C40192C}"/>
      </w:docPartPr>
      <w:docPartBody>
        <w:p w:rsidR="00B3228A" w:rsidRDefault="00495EB4" w:rsidP="00495EB4">
          <w:pPr>
            <w:pStyle w:val="C61CD7C00ECE469CA9BB44C9ECA6E4C6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2C5D76C59B4669A5AB33FCAECFA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E87A7-5162-4168-8C62-BDC381147D4D}"/>
      </w:docPartPr>
      <w:docPartBody>
        <w:p w:rsidR="00B3228A" w:rsidRDefault="00495EB4" w:rsidP="00495EB4">
          <w:pPr>
            <w:pStyle w:val="7A2C5D76C59B4669A5AB33FCAECFA10A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96D22B6BDA482A92301CB5DD20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D555A-83ED-4429-91B5-3907D5781E29}"/>
      </w:docPartPr>
      <w:docPartBody>
        <w:p w:rsidR="00B3228A" w:rsidRDefault="00495EB4" w:rsidP="00495EB4">
          <w:pPr>
            <w:pStyle w:val="B496D22B6BDA482A92301CB5DD20396D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5D0B5FE96048C19F4592B830D60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F6B6D-7C19-4721-B893-12D4B94957A7}"/>
      </w:docPartPr>
      <w:docPartBody>
        <w:p w:rsidR="00B3228A" w:rsidRDefault="00495EB4" w:rsidP="00495EB4">
          <w:pPr>
            <w:pStyle w:val="735D0B5FE96048C19F4592B830D60C32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5F74A9F2B74281AC69C95F42F5D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E0DDE-AEDE-4508-82A7-E17225140C9F}"/>
      </w:docPartPr>
      <w:docPartBody>
        <w:p w:rsidR="00B3228A" w:rsidRDefault="00495EB4" w:rsidP="00495EB4">
          <w:pPr>
            <w:pStyle w:val="E45F74A9F2B74281AC69C95F42F5DBA2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20B8599C12465385C33B2FC883E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81045-CEEB-4B19-B27B-66ED7251F94F}"/>
      </w:docPartPr>
      <w:docPartBody>
        <w:p w:rsidR="00B3228A" w:rsidRDefault="00495EB4" w:rsidP="00495EB4">
          <w:pPr>
            <w:pStyle w:val="5620B8599C12465385C33B2FC883E84F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DE6557E9CB4CA5A9FCF6CCC1A56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4EA0-173B-4F33-AC3F-F2F080CEA139}"/>
      </w:docPartPr>
      <w:docPartBody>
        <w:p w:rsidR="00B3228A" w:rsidRDefault="00495EB4" w:rsidP="00495EB4">
          <w:pPr>
            <w:pStyle w:val="FEDE6557E9CB4CA5A9FCF6CCC1A56B1B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015C7E1A6244A7A765234893C88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7A8D8-FC78-467C-9FEC-0C601FC2DADD}"/>
      </w:docPartPr>
      <w:docPartBody>
        <w:p w:rsidR="00B3228A" w:rsidRDefault="00495EB4" w:rsidP="00495EB4">
          <w:pPr>
            <w:pStyle w:val="75015C7E1A6244A7A765234893C88BFC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AECB9C37F747BE9271989922B5E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02BAC-54EF-46BF-A1E5-4EED7FC12924}"/>
      </w:docPartPr>
      <w:docPartBody>
        <w:p w:rsidR="00B3228A" w:rsidRDefault="00495EB4" w:rsidP="00495EB4">
          <w:pPr>
            <w:pStyle w:val="F2AECB9C37F747BE9271989922B5ED02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A2E7A2B2A548FCBAEFF43BFEBEC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894FF-4277-4451-9618-FDED42ADB4FB}"/>
      </w:docPartPr>
      <w:docPartBody>
        <w:p w:rsidR="00B3228A" w:rsidRDefault="00B3228A" w:rsidP="00B3228A">
          <w:pPr>
            <w:pStyle w:val="A6A2E7A2B2A548FCBAEFF43BFEBEC1B9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0042FDA5494B35BD8B7AE1342ED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39014-8425-43C5-B50E-A4F6B039F05B}"/>
      </w:docPartPr>
      <w:docPartBody>
        <w:p w:rsidR="00B3228A" w:rsidRDefault="00B3228A" w:rsidP="00B3228A">
          <w:pPr>
            <w:pStyle w:val="C60042FDA5494B35BD8B7AE1342ED3B8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20847E69EB44E0B58BAB088DE8F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5D1D5-118E-4690-82A7-8545A103E2ED}"/>
      </w:docPartPr>
      <w:docPartBody>
        <w:p w:rsidR="00B3228A" w:rsidRDefault="00B3228A" w:rsidP="00B3228A">
          <w:pPr>
            <w:pStyle w:val="2120847E69EB44E0B58BAB088DE8F3A9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1D917D1F1A431F93FEC3174D375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9FB18-AF7B-44A0-BE9C-10E2613F2D3A}"/>
      </w:docPartPr>
      <w:docPartBody>
        <w:p w:rsidR="00B3228A" w:rsidRDefault="00B3228A" w:rsidP="00B3228A">
          <w:pPr>
            <w:pStyle w:val="191D917D1F1A431F93FEC3174D375387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7AF375E7BB480ABE296BE95E57B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07A29-6637-4206-8AD3-20AF58990270}"/>
      </w:docPartPr>
      <w:docPartBody>
        <w:p w:rsidR="00B3228A" w:rsidRDefault="00B3228A" w:rsidP="00B3228A">
          <w:pPr>
            <w:pStyle w:val="627AF375E7BB480ABE296BE95E57B640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8B696D1AEF4B54A42EA85D2AF8E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4291C-6BF8-49E7-B93F-DCE8047AC972}"/>
      </w:docPartPr>
      <w:docPartBody>
        <w:p w:rsidR="00B3228A" w:rsidRDefault="00B3228A" w:rsidP="00B3228A">
          <w:pPr>
            <w:pStyle w:val="798B696D1AEF4B54A42EA85D2AF8EC77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88D93446714393B1EF8ACE57D42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033A8-FFF9-4C9E-93BE-914B90812D04}"/>
      </w:docPartPr>
      <w:docPartBody>
        <w:p w:rsidR="00B3228A" w:rsidRDefault="00B3228A" w:rsidP="00B3228A">
          <w:pPr>
            <w:pStyle w:val="E288D93446714393B1EF8ACE57D427E9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AC6738995846EFA3D666827F446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E001E-23B1-482E-AE2F-C89326118E7F}"/>
      </w:docPartPr>
      <w:docPartBody>
        <w:p w:rsidR="00B3228A" w:rsidRDefault="00B3228A" w:rsidP="00B3228A">
          <w:pPr>
            <w:pStyle w:val="DAAC6738995846EFA3D666827F44608D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1C5EAA2B004C0BB7B0234D3935A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FCD3A-C5F7-4054-93A6-AECA464C5B5E}"/>
      </w:docPartPr>
      <w:docPartBody>
        <w:p w:rsidR="00B3228A" w:rsidRDefault="00B3228A" w:rsidP="00B3228A">
          <w:pPr>
            <w:pStyle w:val="E91C5EAA2B004C0BB7B0234D3935A8F1"/>
          </w:pPr>
          <w:r w:rsidRPr="00EA0F1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5EB4"/>
    <w:rsid w:val="00495EB4"/>
    <w:rsid w:val="00B3228A"/>
    <w:rsid w:val="00E05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228A"/>
    <w:rPr>
      <w:color w:val="808080"/>
    </w:rPr>
  </w:style>
  <w:style w:type="paragraph" w:customStyle="1" w:styleId="74FFF1D65AB74E28BF1753DBD00BD958">
    <w:name w:val="74FFF1D65AB74E28BF1753DBD00BD958"/>
    <w:rsid w:val="00495EB4"/>
  </w:style>
  <w:style w:type="paragraph" w:customStyle="1" w:styleId="1157510BF1D141FD94CD214898F4100A">
    <w:name w:val="1157510BF1D141FD94CD214898F4100A"/>
    <w:rsid w:val="00495EB4"/>
  </w:style>
  <w:style w:type="paragraph" w:customStyle="1" w:styleId="D5D53B93F319411FAF9D7FA060F79399">
    <w:name w:val="D5D53B93F319411FAF9D7FA060F79399"/>
    <w:rsid w:val="00495EB4"/>
  </w:style>
  <w:style w:type="paragraph" w:customStyle="1" w:styleId="1C505DE548904F43BD7C8D22DA039631">
    <w:name w:val="1C505DE548904F43BD7C8D22DA039631"/>
    <w:rsid w:val="00495EB4"/>
  </w:style>
  <w:style w:type="paragraph" w:customStyle="1" w:styleId="2F9774BBAB674FF899462B3E4E5E279C">
    <w:name w:val="2F9774BBAB674FF899462B3E4E5E279C"/>
    <w:rsid w:val="00495EB4"/>
  </w:style>
  <w:style w:type="paragraph" w:customStyle="1" w:styleId="7CA4C6C8EE80478ABC1E0A8386AC9460">
    <w:name w:val="7CA4C6C8EE80478ABC1E0A8386AC9460"/>
    <w:rsid w:val="00495EB4"/>
  </w:style>
  <w:style w:type="paragraph" w:customStyle="1" w:styleId="7540D641B02B46FF9F9DACA514AAD190">
    <w:name w:val="7540D641B02B46FF9F9DACA514AAD190"/>
    <w:rsid w:val="00495EB4"/>
  </w:style>
  <w:style w:type="paragraph" w:customStyle="1" w:styleId="71F63021ED9E4265A93DD21CC26E32C6">
    <w:name w:val="71F63021ED9E4265A93DD21CC26E32C6"/>
    <w:rsid w:val="00495EB4"/>
  </w:style>
  <w:style w:type="paragraph" w:customStyle="1" w:styleId="8B095F01FF6647E882DA19680936B49D">
    <w:name w:val="8B095F01FF6647E882DA19680936B49D"/>
    <w:rsid w:val="00495EB4"/>
    <w:rPr>
      <w:rFonts w:eastAsiaTheme="minorHAnsi"/>
      <w:lang w:eastAsia="en-US"/>
    </w:rPr>
  </w:style>
  <w:style w:type="paragraph" w:customStyle="1" w:styleId="51889C6CF7A64231AAD7CC04D52C3045">
    <w:name w:val="51889C6CF7A64231AAD7CC04D52C3045"/>
    <w:rsid w:val="00495EB4"/>
    <w:rPr>
      <w:rFonts w:eastAsiaTheme="minorHAnsi"/>
      <w:lang w:eastAsia="en-US"/>
    </w:rPr>
  </w:style>
  <w:style w:type="paragraph" w:customStyle="1" w:styleId="A0AC78F3A37A406EB568138BFEC358B9">
    <w:name w:val="A0AC78F3A37A406EB568138BFEC358B9"/>
    <w:rsid w:val="00495EB4"/>
    <w:rPr>
      <w:rFonts w:eastAsiaTheme="minorHAnsi"/>
      <w:lang w:eastAsia="en-US"/>
    </w:rPr>
  </w:style>
  <w:style w:type="paragraph" w:customStyle="1" w:styleId="C725761D6F0D449A9A03185B746A9DDA">
    <w:name w:val="C725761D6F0D449A9A03185B746A9DDA"/>
    <w:rsid w:val="00495EB4"/>
    <w:rPr>
      <w:rFonts w:eastAsiaTheme="minorHAnsi"/>
      <w:lang w:eastAsia="en-US"/>
    </w:rPr>
  </w:style>
  <w:style w:type="paragraph" w:customStyle="1" w:styleId="6D51F4908A8844AAA6E44507034A9FB8">
    <w:name w:val="6D51F4908A8844AAA6E44507034A9FB8"/>
    <w:rsid w:val="00495EB4"/>
    <w:rPr>
      <w:rFonts w:eastAsiaTheme="minorHAnsi"/>
      <w:lang w:eastAsia="en-US"/>
    </w:rPr>
  </w:style>
  <w:style w:type="paragraph" w:customStyle="1" w:styleId="D45B08FDE2964372BB69D7855FE23450">
    <w:name w:val="D45B08FDE2964372BB69D7855FE23450"/>
    <w:rsid w:val="00495EB4"/>
    <w:rPr>
      <w:rFonts w:eastAsiaTheme="minorHAnsi"/>
      <w:lang w:eastAsia="en-US"/>
    </w:rPr>
  </w:style>
  <w:style w:type="paragraph" w:customStyle="1" w:styleId="790367F738634730B3A21B72A5AE391D">
    <w:name w:val="790367F738634730B3A21B72A5AE391D"/>
    <w:rsid w:val="00495EB4"/>
    <w:rPr>
      <w:rFonts w:eastAsiaTheme="minorHAnsi"/>
      <w:lang w:eastAsia="en-US"/>
    </w:rPr>
  </w:style>
  <w:style w:type="paragraph" w:customStyle="1" w:styleId="1D560B8B5D784036A34DB984605D92E9">
    <w:name w:val="1D560B8B5D784036A34DB984605D92E9"/>
    <w:rsid w:val="00495EB4"/>
    <w:rPr>
      <w:rFonts w:eastAsiaTheme="minorHAnsi"/>
      <w:lang w:eastAsia="en-US"/>
    </w:rPr>
  </w:style>
  <w:style w:type="paragraph" w:customStyle="1" w:styleId="B43B713F107B447F9EE2EA2E717C7D84">
    <w:name w:val="B43B713F107B447F9EE2EA2E717C7D84"/>
    <w:rsid w:val="00495EB4"/>
    <w:rPr>
      <w:rFonts w:eastAsiaTheme="minorHAnsi"/>
      <w:lang w:eastAsia="en-US"/>
    </w:rPr>
  </w:style>
  <w:style w:type="paragraph" w:customStyle="1" w:styleId="5F8062A081D141FDAB99727F77658784">
    <w:name w:val="5F8062A081D141FDAB99727F77658784"/>
    <w:rsid w:val="00495EB4"/>
    <w:rPr>
      <w:rFonts w:eastAsiaTheme="minorHAnsi"/>
      <w:lang w:eastAsia="en-US"/>
    </w:rPr>
  </w:style>
  <w:style w:type="paragraph" w:customStyle="1" w:styleId="C61CD7C00ECE469CA9BB44C9ECA6E4C6">
    <w:name w:val="C61CD7C00ECE469CA9BB44C9ECA6E4C6"/>
    <w:rsid w:val="00495EB4"/>
    <w:rPr>
      <w:rFonts w:eastAsiaTheme="minorHAnsi"/>
      <w:lang w:eastAsia="en-US"/>
    </w:rPr>
  </w:style>
  <w:style w:type="paragraph" w:customStyle="1" w:styleId="7A2C5D76C59B4669A5AB33FCAECFA10A">
    <w:name w:val="7A2C5D76C59B4669A5AB33FCAECFA10A"/>
    <w:rsid w:val="00495EB4"/>
    <w:rPr>
      <w:rFonts w:eastAsiaTheme="minorHAnsi"/>
      <w:lang w:eastAsia="en-US"/>
    </w:rPr>
  </w:style>
  <w:style w:type="paragraph" w:customStyle="1" w:styleId="B496D22B6BDA482A92301CB5DD20396D">
    <w:name w:val="B496D22B6BDA482A92301CB5DD20396D"/>
    <w:rsid w:val="00495EB4"/>
    <w:rPr>
      <w:rFonts w:eastAsiaTheme="minorHAnsi"/>
      <w:lang w:eastAsia="en-US"/>
    </w:rPr>
  </w:style>
  <w:style w:type="paragraph" w:customStyle="1" w:styleId="735D0B5FE96048C19F4592B830D60C32">
    <w:name w:val="735D0B5FE96048C19F4592B830D60C32"/>
    <w:rsid w:val="00495EB4"/>
    <w:rPr>
      <w:rFonts w:eastAsiaTheme="minorHAnsi"/>
      <w:lang w:eastAsia="en-US"/>
    </w:rPr>
  </w:style>
  <w:style w:type="paragraph" w:customStyle="1" w:styleId="DD75394F01EC4959AE47BEDA50576035">
    <w:name w:val="DD75394F01EC4959AE47BEDA50576035"/>
    <w:rsid w:val="00495EB4"/>
    <w:rPr>
      <w:rFonts w:eastAsiaTheme="minorHAnsi"/>
      <w:lang w:eastAsia="en-US"/>
    </w:rPr>
  </w:style>
  <w:style w:type="paragraph" w:customStyle="1" w:styleId="87DFE352B3DD47CD909E2FE98E2C0B4A">
    <w:name w:val="87DFE352B3DD47CD909E2FE98E2C0B4A"/>
    <w:rsid w:val="00495EB4"/>
    <w:rPr>
      <w:rFonts w:eastAsiaTheme="minorHAnsi"/>
      <w:lang w:eastAsia="en-US"/>
    </w:rPr>
  </w:style>
  <w:style w:type="paragraph" w:customStyle="1" w:styleId="5068734280534215A5DD77DBEC64AD5F">
    <w:name w:val="5068734280534215A5DD77DBEC64AD5F"/>
    <w:rsid w:val="00495EB4"/>
    <w:rPr>
      <w:rFonts w:eastAsiaTheme="minorHAnsi"/>
      <w:lang w:eastAsia="en-US"/>
    </w:rPr>
  </w:style>
  <w:style w:type="paragraph" w:customStyle="1" w:styleId="1B43F69ECA4C4232A6488CC7B717C6DB">
    <w:name w:val="1B43F69ECA4C4232A6488CC7B717C6DB"/>
    <w:rsid w:val="00495EB4"/>
    <w:rPr>
      <w:rFonts w:eastAsiaTheme="minorHAnsi"/>
      <w:lang w:eastAsia="en-US"/>
    </w:rPr>
  </w:style>
  <w:style w:type="paragraph" w:customStyle="1" w:styleId="EA2E601BD3B641158808B94C17436661">
    <w:name w:val="EA2E601BD3B641158808B94C17436661"/>
    <w:rsid w:val="00495EB4"/>
    <w:rPr>
      <w:rFonts w:eastAsiaTheme="minorHAnsi"/>
      <w:lang w:eastAsia="en-US"/>
    </w:rPr>
  </w:style>
  <w:style w:type="paragraph" w:customStyle="1" w:styleId="5585783DAFCD4E5CA2BDF2F7D132D119">
    <w:name w:val="5585783DAFCD4E5CA2BDF2F7D132D119"/>
    <w:rsid w:val="00495EB4"/>
    <w:rPr>
      <w:rFonts w:eastAsiaTheme="minorHAnsi"/>
      <w:lang w:eastAsia="en-US"/>
    </w:rPr>
  </w:style>
  <w:style w:type="paragraph" w:customStyle="1" w:styleId="7A57FC4B75FD4BE4B05CA4B46EDCE2E4">
    <w:name w:val="7A57FC4B75FD4BE4B05CA4B46EDCE2E4"/>
    <w:rsid w:val="00495EB4"/>
    <w:rPr>
      <w:rFonts w:eastAsiaTheme="minorHAnsi"/>
      <w:lang w:eastAsia="en-US"/>
    </w:rPr>
  </w:style>
  <w:style w:type="paragraph" w:customStyle="1" w:styleId="A18A9F89B8C145ADBCA36E1B7E0D6632">
    <w:name w:val="A18A9F89B8C145ADBCA36E1B7E0D6632"/>
    <w:rsid w:val="00495EB4"/>
    <w:rPr>
      <w:rFonts w:eastAsiaTheme="minorHAnsi"/>
      <w:lang w:eastAsia="en-US"/>
    </w:rPr>
  </w:style>
  <w:style w:type="paragraph" w:customStyle="1" w:styleId="F59FDC017E20492C935E6D2253E490A7">
    <w:name w:val="F59FDC017E20492C935E6D2253E490A7"/>
    <w:rsid w:val="00495EB4"/>
    <w:rPr>
      <w:rFonts w:eastAsiaTheme="minorHAnsi"/>
      <w:lang w:eastAsia="en-US"/>
    </w:rPr>
  </w:style>
  <w:style w:type="paragraph" w:customStyle="1" w:styleId="6D239C19DA3B449887D6E6C291090AC8">
    <w:name w:val="6D239C19DA3B449887D6E6C291090AC8"/>
    <w:rsid w:val="00495EB4"/>
    <w:rPr>
      <w:rFonts w:eastAsiaTheme="minorHAnsi"/>
      <w:lang w:eastAsia="en-US"/>
    </w:rPr>
  </w:style>
  <w:style w:type="paragraph" w:customStyle="1" w:styleId="512E61C2A43C46398DD88A131DF1CC95">
    <w:name w:val="512E61C2A43C46398DD88A131DF1CC95"/>
    <w:rsid w:val="00495EB4"/>
    <w:rPr>
      <w:rFonts w:eastAsiaTheme="minorHAnsi"/>
      <w:lang w:eastAsia="en-US"/>
    </w:rPr>
  </w:style>
  <w:style w:type="paragraph" w:customStyle="1" w:styleId="E45F74A9F2B74281AC69C95F42F5DBA2">
    <w:name w:val="E45F74A9F2B74281AC69C95F42F5DBA2"/>
    <w:rsid w:val="00495EB4"/>
    <w:rPr>
      <w:rFonts w:eastAsiaTheme="minorHAnsi"/>
      <w:lang w:eastAsia="en-US"/>
    </w:rPr>
  </w:style>
  <w:style w:type="paragraph" w:customStyle="1" w:styleId="5620B8599C12465385C33B2FC883E84F">
    <w:name w:val="5620B8599C12465385C33B2FC883E84F"/>
    <w:rsid w:val="00495EB4"/>
    <w:rPr>
      <w:rFonts w:eastAsiaTheme="minorHAnsi"/>
      <w:lang w:eastAsia="en-US"/>
    </w:rPr>
  </w:style>
  <w:style w:type="paragraph" w:customStyle="1" w:styleId="FEDE6557E9CB4CA5A9FCF6CCC1A56B1B">
    <w:name w:val="FEDE6557E9CB4CA5A9FCF6CCC1A56B1B"/>
    <w:rsid w:val="00495EB4"/>
    <w:rPr>
      <w:rFonts w:eastAsiaTheme="minorHAnsi"/>
      <w:lang w:eastAsia="en-US"/>
    </w:rPr>
  </w:style>
  <w:style w:type="paragraph" w:customStyle="1" w:styleId="75015C7E1A6244A7A765234893C88BFC">
    <w:name w:val="75015C7E1A6244A7A765234893C88BFC"/>
    <w:rsid w:val="00495EB4"/>
    <w:rPr>
      <w:rFonts w:eastAsiaTheme="minorHAnsi"/>
      <w:lang w:eastAsia="en-US"/>
    </w:rPr>
  </w:style>
  <w:style w:type="paragraph" w:customStyle="1" w:styleId="1501049C076342FDBB651E694CE5165F">
    <w:name w:val="1501049C076342FDBB651E694CE5165F"/>
    <w:rsid w:val="00495EB4"/>
    <w:rPr>
      <w:rFonts w:eastAsiaTheme="minorHAnsi"/>
      <w:lang w:eastAsia="en-US"/>
    </w:rPr>
  </w:style>
  <w:style w:type="paragraph" w:customStyle="1" w:styleId="F2AECB9C37F747BE9271989922B5ED02">
    <w:name w:val="F2AECB9C37F747BE9271989922B5ED02"/>
    <w:rsid w:val="00495EB4"/>
    <w:rPr>
      <w:rFonts w:eastAsiaTheme="minorHAnsi"/>
      <w:lang w:eastAsia="en-US"/>
    </w:rPr>
  </w:style>
  <w:style w:type="paragraph" w:customStyle="1" w:styleId="74FFF1D65AB74E28BF1753DBD00BD9581">
    <w:name w:val="74FFF1D65AB74E28BF1753DBD00BD9581"/>
    <w:rsid w:val="00495EB4"/>
    <w:rPr>
      <w:rFonts w:eastAsiaTheme="minorHAnsi"/>
      <w:lang w:eastAsia="en-US"/>
    </w:rPr>
  </w:style>
  <w:style w:type="paragraph" w:customStyle="1" w:styleId="1157510BF1D141FD94CD214898F4100A1">
    <w:name w:val="1157510BF1D141FD94CD214898F4100A1"/>
    <w:rsid w:val="00495EB4"/>
    <w:rPr>
      <w:rFonts w:eastAsiaTheme="minorHAnsi"/>
      <w:lang w:eastAsia="en-US"/>
    </w:rPr>
  </w:style>
  <w:style w:type="paragraph" w:customStyle="1" w:styleId="D5D53B93F319411FAF9D7FA060F793991">
    <w:name w:val="D5D53B93F319411FAF9D7FA060F793991"/>
    <w:rsid w:val="00495EB4"/>
    <w:rPr>
      <w:rFonts w:eastAsiaTheme="minorHAnsi"/>
      <w:lang w:eastAsia="en-US"/>
    </w:rPr>
  </w:style>
  <w:style w:type="paragraph" w:customStyle="1" w:styleId="1C505DE548904F43BD7C8D22DA0396311">
    <w:name w:val="1C505DE548904F43BD7C8D22DA0396311"/>
    <w:rsid w:val="00495EB4"/>
    <w:rPr>
      <w:rFonts w:eastAsiaTheme="minorHAnsi"/>
      <w:lang w:eastAsia="en-US"/>
    </w:rPr>
  </w:style>
  <w:style w:type="paragraph" w:customStyle="1" w:styleId="2F9774BBAB674FF899462B3E4E5E279C1">
    <w:name w:val="2F9774BBAB674FF899462B3E4E5E279C1"/>
    <w:rsid w:val="00495EB4"/>
    <w:rPr>
      <w:rFonts w:eastAsiaTheme="minorHAnsi"/>
      <w:lang w:eastAsia="en-US"/>
    </w:rPr>
  </w:style>
  <w:style w:type="paragraph" w:customStyle="1" w:styleId="7CA4C6C8EE80478ABC1E0A8386AC94601">
    <w:name w:val="7CA4C6C8EE80478ABC1E0A8386AC94601"/>
    <w:rsid w:val="00495EB4"/>
    <w:rPr>
      <w:rFonts w:eastAsiaTheme="minorHAnsi"/>
      <w:lang w:eastAsia="en-US"/>
    </w:rPr>
  </w:style>
  <w:style w:type="paragraph" w:customStyle="1" w:styleId="7540D641B02B46FF9F9DACA514AAD1901">
    <w:name w:val="7540D641B02B46FF9F9DACA514AAD1901"/>
    <w:rsid w:val="00495EB4"/>
    <w:rPr>
      <w:rFonts w:eastAsiaTheme="minorHAnsi"/>
      <w:lang w:eastAsia="en-US"/>
    </w:rPr>
  </w:style>
  <w:style w:type="paragraph" w:customStyle="1" w:styleId="71F63021ED9E4265A93DD21CC26E32C61">
    <w:name w:val="71F63021ED9E4265A93DD21CC26E32C61"/>
    <w:rsid w:val="00495EB4"/>
    <w:rPr>
      <w:rFonts w:eastAsiaTheme="minorHAnsi"/>
      <w:lang w:eastAsia="en-US"/>
    </w:rPr>
  </w:style>
  <w:style w:type="paragraph" w:customStyle="1" w:styleId="D6D93BBBA50A45DE875D9FC2A164A523">
    <w:name w:val="D6D93BBBA50A45DE875D9FC2A164A523"/>
    <w:rsid w:val="00B3228A"/>
    <w:rPr>
      <w:kern w:val="2"/>
      <w14:ligatures w14:val="standardContextual"/>
    </w:rPr>
  </w:style>
  <w:style w:type="paragraph" w:customStyle="1" w:styleId="F94C30E47ADC4190A872C0134E517FCC">
    <w:name w:val="F94C30E47ADC4190A872C0134E517FCC"/>
    <w:rsid w:val="00B3228A"/>
    <w:rPr>
      <w:kern w:val="2"/>
      <w14:ligatures w14:val="standardContextual"/>
    </w:rPr>
  </w:style>
  <w:style w:type="paragraph" w:customStyle="1" w:styleId="2E254E5FFB08402EBEAA5D42797F617B">
    <w:name w:val="2E254E5FFB08402EBEAA5D42797F617B"/>
    <w:rsid w:val="00B3228A"/>
    <w:rPr>
      <w:kern w:val="2"/>
      <w14:ligatures w14:val="standardContextual"/>
    </w:rPr>
  </w:style>
  <w:style w:type="paragraph" w:customStyle="1" w:styleId="2D0DD22D58A3442580097616E504D6CA">
    <w:name w:val="2D0DD22D58A3442580097616E504D6CA"/>
    <w:rsid w:val="00B3228A"/>
    <w:rPr>
      <w:kern w:val="2"/>
      <w14:ligatures w14:val="standardContextual"/>
    </w:rPr>
  </w:style>
  <w:style w:type="paragraph" w:customStyle="1" w:styleId="E6073C3C53F7445CB8D612D397B4D2B0">
    <w:name w:val="E6073C3C53F7445CB8D612D397B4D2B0"/>
    <w:rsid w:val="00B3228A"/>
    <w:rPr>
      <w:kern w:val="2"/>
      <w14:ligatures w14:val="standardContextual"/>
    </w:rPr>
  </w:style>
  <w:style w:type="paragraph" w:customStyle="1" w:styleId="21A31909564C42E4AA65159710147129">
    <w:name w:val="21A31909564C42E4AA65159710147129"/>
    <w:rsid w:val="00B3228A"/>
    <w:rPr>
      <w:kern w:val="2"/>
      <w14:ligatures w14:val="standardContextual"/>
    </w:rPr>
  </w:style>
  <w:style w:type="paragraph" w:customStyle="1" w:styleId="A6A2E7A2B2A548FCBAEFF43BFEBEC1B9">
    <w:name w:val="A6A2E7A2B2A548FCBAEFF43BFEBEC1B9"/>
    <w:rsid w:val="00B3228A"/>
    <w:rPr>
      <w:kern w:val="2"/>
      <w14:ligatures w14:val="standardContextual"/>
    </w:rPr>
  </w:style>
  <w:style w:type="paragraph" w:customStyle="1" w:styleId="C60042FDA5494B35BD8B7AE1342ED3B8">
    <w:name w:val="C60042FDA5494B35BD8B7AE1342ED3B8"/>
    <w:rsid w:val="00B3228A"/>
    <w:rPr>
      <w:kern w:val="2"/>
      <w14:ligatures w14:val="standardContextual"/>
    </w:rPr>
  </w:style>
  <w:style w:type="paragraph" w:customStyle="1" w:styleId="2120847E69EB44E0B58BAB088DE8F3A9">
    <w:name w:val="2120847E69EB44E0B58BAB088DE8F3A9"/>
    <w:rsid w:val="00B3228A"/>
    <w:rPr>
      <w:kern w:val="2"/>
      <w14:ligatures w14:val="standardContextual"/>
    </w:rPr>
  </w:style>
  <w:style w:type="paragraph" w:customStyle="1" w:styleId="191D917D1F1A431F93FEC3174D375387">
    <w:name w:val="191D917D1F1A431F93FEC3174D375387"/>
    <w:rsid w:val="00B3228A"/>
    <w:rPr>
      <w:kern w:val="2"/>
      <w14:ligatures w14:val="standardContextual"/>
    </w:rPr>
  </w:style>
  <w:style w:type="paragraph" w:customStyle="1" w:styleId="627AF375E7BB480ABE296BE95E57B640">
    <w:name w:val="627AF375E7BB480ABE296BE95E57B640"/>
    <w:rsid w:val="00B3228A"/>
    <w:rPr>
      <w:kern w:val="2"/>
      <w14:ligatures w14:val="standardContextual"/>
    </w:rPr>
  </w:style>
  <w:style w:type="paragraph" w:customStyle="1" w:styleId="798B696D1AEF4B54A42EA85D2AF8EC77">
    <w:name w:val="798B696D1AEF4B54A42EA85D2AF8EC77"/>
    <w:rsid w:val="00B3228A"/>
    <w:rPr>
      <w:kern w:val="2"/>
      <w14:ligatures w14:val="standardContextual"/>
    </w:rPr>
  </w:style>
  <w:style w:type="paragraph" w:customStyle="1" w:styleId="E288D93446714393B1EF8ACE57D427E9">
    <w:name w:val="E288D93446714393B1EF8ACE57D427E9"/>
    <w:rsid w:val="00B3228A"/>
    <w:rPr>
      <w:kern w:val="2"/>
      <w14:ligatures w14:val="standardContextual"/>
    </w:rPr>
  </w:style>
  <w:style w:type="paragraph" w:customStyle="1" w:styleId="DAAC6738995846EFA3D666827F44608D">
    <w:name w:val="DAAC6738995846EFA3D666827F44608D"/>
    <w:rsid w:val="00B3228A"/>
    <w:rPr>
      <w:kern w:val="2"/>
      <w14:ligatures w14:val="standardContextual"/>
    </w:rPr>
  </w:style>
  <w:style w:type="paragraph" w:customStyle="1" w:styleId="E91C5EAA2B004C0BB7B0234D3935A8F1">
    <w:name w:val="E91C5EAA2B004C0BB7B0234D3935A8F1"/>
    <w:rsid w:val="00B3228A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9</TotalTime>
  <Pages>2</Pages>
  <Words>551</Words>
  <Characters>3144</Characters>
  <Application>Microsoft Office Word</Application>
  <DocSecurity>0</DocSecurity>
  <Lines>26</Lines>
  <Paragraphs>7</Paragraphs>
  <ScaleCrop>false</ScaleCrop>
  <Company/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lia Khan</dc:creator>
  <cp:keywords/>
  <dc:description/>
  <cp:lastModifiedBy>Aalia Khan</cp:lastModifiedBy>
  <cp:revision>424</cp:revision>
  <cp:lastPrinted>2023-08-29T11:05:00Z</cp:lastPrinted>
  <dcterms:created xsi:type="dcterms:W3CDTF">2023-02-05T10:41:00Z</dcterms:created>
  <dcterms:modified xsi:type="dcterms:W3CDTF">2023-08-29T11:05:00Z</dcterms:modified>
</cp:coreProperties>
</file>